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32F5613" w14:textId="5C3BA338" w:rsidR="005859D8" w:rsidRPr="00F6657B" w:rsidRDefault="005859D8" w:rsidP="00F6657B">
      <w:pPr>
        <w:spacing w:after="0" w:line="240" w:lineRule="auto"/>
        <w:ind w:right="113"/>
        <w:rPr>
          <w:rFonts w:asciiTheme="minorHAnsi" w:hAnsiTheme="minorHAnsi" w:cstheme="minorHAnsi"/>
          <w:b/>
          <w:i/>
          <w:sz w:val="24"/>
          <w:szCs w:val="24"/>
          <w:lang w:val="af-ZA"/>
        </w:rPr>
      </w:pPr>
      <w:r w:rsidRPr="00F6657B">
        <w:rPr>
          <w:rFonts w:asciiTheme="minorHAnsi" w:hAnsiTheme="minorHAnsi" w:cstheme="minorHAnsi"/>
          <w:noProof/>
          <w:sz w:val="24"/>
          <w:szCs w:val="24"/>
          <w:lang w:val="en-US"/>
        </w:rPr>
        <w:drawing>
          <wp:anchor distT="0" distB="0" distL="114300" distR="114300" simplePos="0" relativeHeight="251659264" behindDoc="0" locked="0" layoutInCell="1" allowOverlap="1" wp14:anchorId="5600382A" wp14:editId="61777E72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1504800" cy="799200"/>
            <wp:effectExtent l="0" t="0" r="635" b="1270"/>
            <wp:wrapSquare wrapText="bothSides"/>
            <wp:docPr id="15" name="Picture 1" descr="CGA_Eng_Fax_logo_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GA_Eng_Fax_logo_7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800" cy="79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6657B">
        <w:rPr>
          <w:rFonts w:asciiTheme="minorHAnsi" w:hAnsiTheme="minorHAnsi" w:cstheme="minorHAnsi"/>
          <w:b/>
          <w:i/>
          <w:sz w:val="24"/>
          <w:szCs w:val="24"/>
          <w:lang w:val="af-ZA"/>
        </w:rPr>
        <w:t xml:space="preserve">UIT DIE PEN VAN DIE </w:t>
      </w:r>
      <w:r w:rsidRPr="00F6657B">
        <w:rPr>
          <w:rFonts w:asciiTheme="minorHAnsi" w:hAnsiTheme="minorHAnsi" w:cstheme="minorHAnsi"/>
          <w:b/>
          <w:i/>
          <w:sz w:val="24"/>
          <w:szCs w:val="24"/>
          <w:lang w:val="af-ZA"/>
        </w:rPr>
        <w:t>CEO (</w:t>
      </w:r>
      <w:r w:rsidR="00277FF7" w:rsidRPr="00F6657B">
        <w:rPr>
          <w:rFonts w:asciiTheme="minorHAnsi" w:hAnsiTheme="minorHAnsi" w:cstheme="minorHAnsi"/>
          <w:b/>
          <w:i/>
          <w:sz w:val="24"/>
          <w:szCs w:val="24"/>
          <w:lang w:val="af-ZA"/>
        </w:rPr>
        <w:t>25</w:t>
      </w:r>
      <w:r w:rsidR="00AD79A4" w:rsidRPr="00F6657B">
        <w:rPr>
          <w:rFonts w:asciiTheme="minorHAnsi" w:hAnsiTheme="minorHAnsi" w:cstheme="minorHAnsi"/>
          <w:b/>
          <w:i/>
          <w:sz w:val="24"/>
          <w:szCs w:val="24"/>
          <w:lang w:val="af-ZA"/>
        </w:rPr>
        <w:t>/21</w:t>
      </w:r>
      <w:r w:rsidRPr="00F6657B">
        <w:rPr>
          <w:rFonts w:asciiTheme="minorHAnsi" w:hAnsiTheme="minorHAnsi" w:cstheme="minorHAnsi"/>
          <w:b/>
          <w:i/>
          <w:sz w:val="24"/>
          <w:szCs w:val="24"/>
          <w:lang w:val="af-ZA"/>
        </w:rPr>
        <w:t>)</w:t>
      </w:r>
      <w:r w:rsidRPr="00F6657B">
        <w:rPr>
          <w:rFonts w:asciiTheme="minorHAnsi" w:hAnsiTheme="minorHAnsi" w:cstheme="minorHAnsi"/>
          <w:noProof/>
          <w:sz w:val="24"/>
          <w:szCs w:val="24"/>
          <w:lang w:val="af-ZA" w:eastAsia="en-ZA"/>
        </w:rPr>
        <w:t xml:space="preserve"> </w:t>
      </w:r>
    </w:p>
    <w:p w14:paraId="4A05C07D" w14:textId="067D37FE" w:rsidR="005859D8" w:rsidRPr="00F6657B" w:rsidRDefault="005859D8" w:rsidP="00F6657B">
      <w:pPr>
        <w:spacing w:after="0" w:line="240" w:lineRule="auto"/>
        <w:ind w:right="113"/>
        <w:rPr>
          <w:rFonts w:asciiTheme="minorHAnsi" w:hAnsiTheme="minorHAnsi" w:cstheme="minorHAnsi"/>
          <w:b/>
          <w:color w:val="FF0000"/>
          <w:sz w:val="24"/>
          <w:szCs w:val="24"/>
          <w:lang w:val="af-ZA"/>
        </w:rPr>
      </w:pPr>
      <w:r w:rsidRPr="00F6657B">
        <w:rPr>
          <w:rFonts w:asciiTheme="minorHAnsi" w:hAnsiTheme="minorHAnsi" w:cstheme="minorHAnsi"/>
          <w:b/>
          <w:color w:val="FF0000"/>
          <w:sz w:val="24"/>
          <w:szCs w:val="24"/>
          <w:lang w:val="af-ZA"/>
        </w:rPr>
        <w:t>(</w:t>
      </w:r>
      <w:r w:rsidR="00F6657B">
        <w:rPr>
          <w:rFonts w:asciiTheme="minorHAnsi" w:hAnsiTheme="minorHAnsi" w:cstheme="minorHAnsi"/>
          <w:b/>
          <w:color w:val="FF0000"/>
          <w:sz w:val="24"/>
          <w:szCs w:val="24"/>
          <w:lang w:val="af-ZA"/>
        </w:rPr>
        <w:t>Volg my op</w:t>
      </w:r>
      <w:r w:rsidRPr="00F6657B">
        <w:rPr>
          <w:rFonts w:asciiTheme="minorHAnsi" w:hAnsiTheme="minorHAnsi" w:cstheme="minorHAnsi"/>
          <w:b/>
          <w:color w:val="FF0000"/>
          <w:sz w:val="24"/>
          <w:szCs w:val="24"/>
          <w:lang w:val="af-ZA"/>
        </w:rPr>
        <w:t xml:space="preserve"> Twitter justchad_cga)</w:t>
      </w:r>
    </w:p>
    <w:p w14:paraId="59B64DFB" w14:textId="15B47D3D" w:rsidR="00361403" w:rsidRPr="00F6657B" w:rsidRDefault="00277FF7" w:rsidP="00F6657B">
      <w:pPr>
        <w:rPr>
          <w:rFonts w:asciiTheme="minorHAnsi" w:hAnsiTheme="minorHAnsi" w:cstheme="minorHAnsi"/>
          <w:i/>
          <w:sz w:val="24"/>
          <w:szCs w:val="24"/>
          <w:lang w:val="af-ZA"/>
        </w:rPr>
      </w:pPr>
      <w:r w:rsidRPr="00F6657B">
        <w:rPr>
          <w:rFonts w:asciiTheme="minorHAnsi" w:hAnsiTheme="minorHAnsi" w:cstheme="minorHAnsi"/>
          <w:i/>
          <w:sz w:val="24"/>
          <w:szCs w:val="24"/>
          <w:lang w:val="af-ZA"/>
        </w:rPr>
        <w:t>Justin Chadwick 9 Jul</w:t>
      </w:r>
      <w:r w:rsidR="00F6657B">
        <w:rPr>
          <w:rFonts w:asciiTheme="minorHAnsi" w:hAnsiTheme="minorHAnsi" w:cstheme="minorHAnsi"/>
          <w:i/>
          <w:sz w:val="24"/>
          <w:szCs w:val="24"/>
          <w:lang w:val="af-ZA"/>
        </w:rPr>
        <w:t>ie</w:t>
      </w:r>
      <w:r w:rsidR="00AD79A4" w:rsidRPr="00F6657B">
        <w:rPr>
          <w:rFonts w:asciiTheme="minorHAnsi" w:hAnsiTheme="minorHAnsi" w:cstheme="minorHAnsi"/>
          <w:i/>
          <w:sz w:val="24"/>
          <w:szCs w:val="24"/>
          <w:lang w:val="af-ZA"/>
        </w:rPr>
        <w:t xml:space="preserve"> 2021</w:t>
      </w:r>
    </w:p>
    <w:tbl>
      <w:tblPr>
        <w:tblpPr w:leftFromText="180" w:rightFromText="180" w:vertAnchor="text" w:horzAnchor="margin" w:tblpY="-201"/>
        <w:tblOverlap w:val="never"/>
        <w:tblW w:w="10886" w:type="dxa"/>
        <w:tblCellSpacing w:w="0" w:type="dxa"/>
        <w:tblLayout w:type="fixed"/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10886"/>
      </w:tblGrid>
      <w:tr w:rsidR="00361403" w:rsidRPr="00603FFA" w14:paraId="4B9D7E9D" w14:textId="77777777" w:rsidTr="00BF1A22">
        <w:trPr>
          <w:trHeight w:val="604"/>
          <w:tblCellSpacing w:w="0" w:type="dxa"/>
        </w:trPr>
        <w:tc>
          <w:tcPr>
            <w:tcW w:w="10886" w:type="dxa"/>
            <w:vAlign w:val="center"/>
          </w:tcPr>
          <w:p w14:paraId="78721506" w14:textId="4A9AE920" w:rsidR="007B53EE" w:rsidRPr="00296BB6" w:rsidRDefault="00CE0436" w:rsidP="00380CC6">
            <w:pPr>
              <w:spacing w:after="0"/>
              <w:ind w:right="-329"/>
              <w:rPr>
                <w:rFonts w:asciiTheme="minorHAnsi" w:hAnsiTheme="minorHAnsi" w:cstheme="minorHAnsi"/>
                <w:b/>
                <w:i/>
                <w:color w:val="2D2D2D"/>
                <w:sz w:val="24"/>
                <w:szCs w:val="24"/>
                <w:shd w:val="clear" w:color="auto" w:fill="FFFFFF"/>
              </w:rPr>
            </w:pPr>
            <w:r w:rsidRPr="001E0236">
              <w:rPr>
                <w:rFonts w:asciiTheme="minorHAnsi" w:hAnsiTheme="minorHAnsi" w:cstheme="minorHAnsi"/>
                <w:b/>
                <w:i/>
                <w:color w:val="2D2D2D"/>
                <w:sz w:val="24"/>
                <w:szCs w:val="24"/>
                <w:shd w:val="clear" w:color="auto" w:fill="FFFFFF"/>
              </w:rPr>
              <w:t>“</w:t>
            </w:r>
            <w:r w:rsidR="00BF1A22">
              <w:rPr>
                <w:rFonts w:asciiTheme="minorHAnsi" w:hAnsiTheme="minorHAnsi" w:cstheme="minorHAnsi"/>
                <w:b/>
                <w:i/>
                <w:color w:val="2D2D2D"/>
                <w:sz w:val="24"/>
                <w:szCs w:val="24"/>
                <w:shd w:val="clear" w:color="auto" w:fill="FFFFFF"/>
              </w:rPr>
              <w:t>Experience is the hardest kind of teacher. It gives you the test first and the lesson afterward” Oscar Wilde</w:t>
            </w:r>
          </w:p>
        </w:tc>
      </w:tr>
    </w:tbl>
    <w:p w14:paraId="1BC84575" w14:textId="3C8DBAD7" w:rsidR="00F6657B" w:rsidRPr="00F6657B" w:rsidRDefault="00F6657B" w:rsidP="00BF27BB">
      <w:pPr>
        <w:spacing w:after="0" w:line="240" w:lineRule="auto"/>
        <w:rPr>
          <w:rFonts w:asciiTheme="minorHAnsi" w:eastAsiaTheme="minorHAnsi" w:hAnsiTheme="minorHAnsi" w:cstheme="minorBidi"/>
          <w:b/>
          <w:bCs/>
          <w:noProof/>
          <w:color w:val="7030A0"/>
          <w:u w:val="single"/>
          <w:lang w:val="af-ZA"/>
        </w:rPr>
      </w:pPr>
      <w:r>
        <w:rPr>
          <w:rFonts w:asciiTheme="minorHAnsi" w:eastAsiaTheme="minorHAnsi" w:hAnsiTheme="minorHAnsi" w:cstheme="minorBidi"/>
          <w:b/>
          <w:bCs/>
          <w:noProof/>
          <w:color w:val="7030A0"/>
          <w:u w:val="single"/>
          <w:lang w:val="af-ZA"/>
        </w:rPr>
        <w:t xml:space="preserve">VINNIGE </w:t>
      </w:r>
      <w:r w:rsidRPr="00F6657B">
        <w:rPr>
          <w:rFonts w:asciiTheme="minorHAnsi" w:eastAsiaTheme="minorHAnsi" w:hAnsiTheme="minorHAnsi" w:cstheme="minorBidi"/>
          <w:b/>
          <w:bCs/>
          <w:noProof/>
          <w:color w:val="7030A0"/>
          <w:u w:val="single"/>
          <w:lang w:val="af-ZA"/>
        </w:rPr>
        <w:t xml:space="preserve">OPNAME OOR </w:t>
      </w:r>
      <w:r w:rsidR="00BF27BB">
        <w:rPr>
          <w:rFonts w:asciiTheme="minorHAnsi" w:eastAsiaTheme="minorHAnsi" w:hAnsiTheme="minorHAnsi" w:cstheme="minorBidi"/>
          <w:b/>
          <w:bCs/>
          <w:noProof/>
          <w:color w:val="7030A0"/>
          <w:u w:val="single"/>
          <w:lang w:val="af-ZA"/>
        </w:rPr>
        <w:t xml:space="preserve">GETALLE VAN </w:t>
      </w:r>
      <w:r w:rsidRPr="00F6657B">
        <w:rPr>
          <w:rFonts w:asciiTheme="minorHAnsi" w:eastAsiaTheme="minorHAnsi" w:hAnsiTheme="minorHAnsi" w:cstheme="minorBidi"/>
          <w:b/>
          <w:bCs/>
          <w:noProof/>
          <w:color w:val="7030A0"/>
          <w:u w:val="single"/>
          <w:lang w:val="af-ZA"/>
        </w:rPr>
        <w:t>WERKER</w:t>
      </w:r>
      <w:r w:rsidR="00BF27BB">
        <w:rPr>
          <w:rFonts w:asciiTheme="minorHAnsi" w:eastAsiaTheme="minorHAnsi" w:hAnsiTheme="minorHAnsi" w:cstheme="minorBidi"/>
          <w:b/>
          <w:bCs/>
          <w:noProof/>
          <w:color w:val="7030A0"/>
          <w:u w:val="single"/>
          <w:lang w:val="af-ZA"/>
        </w:rPr>
        <w:t xml:space="preserve">S </w:t>
      </w:r>
      <w:r w:rsidRPr="00F6657B">
        <w:rPr>
          <w:rFonts w:asciiTheme="minorHAnsi" w:eastAsiaTheme="minorHAnsi" w:hAnsiTheme="minorHAnsi" w:cstheme="minorBidi"/>
          <w:b/>
          <w:bCs/>
          <w:noProof/>
          <w:color w:val="7030A0"/>
          <w:u w:val="single"/>
          <w:lang w:val="af-ZA"/>
        </w:rPr>
        <w:t>IN DIE SITRUSBEDRYF</w:t>
      </w:r>
    </w:p>
    <w:p w14:paraId="6D1D5897" w14:textId="3DCC90A5" w:rsidR="00F6657B" w:rsidRPr="00F6657B" w:rsidRDefault="00F6657B" w:rsidP="00BF27BB">
      <w:pPr>
        <w:spacing w:after="0" w:line="240" w:lineRule="auto"/>
        <w:rPr>
          <w:rFonts w:asciiTheme="minorHAnsi" w:eastAsiaTheme="minorHAnsi" w:hAnsiTheme="minorHAnsi" w:cstheme="minorBidi"/>
          <w:noProof/>
          <w:lang w:val="af-ZA"/>
        </w:rPr>
      </w:pPr>
      <w:r w:rsidRPr="00F6657B">
        <w:rPr>
          <w:rFonts w:asciiTheme="minorHAnsi" w:eastAsiaTheme="minorHAnsi" w:hAnsiTheme="minorHAnsi" w:cstheme="minorBidi"/>
          <w:noProof/>
          <w:lang w:val="af-ZA"/>
        </w:rPr>
        <w:t xml:space="preserve">Die CGA is besig met 'n vinnige opname </w:t>
      </w:r>
      <w:r w:rsidR="00BF27BB">
        <w:rPr>
          <w:rFonts w:asciiTheme="minorHAnsi" w:eastAsiaTheme="minorHAnsi" w:hAnsiTheme="minorHAnsi" w:cstheme="minorBidi"/>
          <w:noProof/>
          <w:lang w:val="af-ZA"/>
        </w:rPr>
        <w:t xml:space="preserve">om die </w:t>
      </w:r>
      <w:r w:rsidRPr="00F6657B">
        <w:rPr>
          <w:rFonts w:asciiTheme="minorHAnsi" w:eastAsiaTheme="minorHAnsi" w:hAnsiTheme="minorHAnsi" w:cstheme="minorBidi"/>
          <w:noProof/>
          <w:lang w:val="af-ZA"/>
        </w:rPr>
        <w:t>aantal werkgeleenthede reg</w:t>
      </w:r>
      <w:r w:rsidR="00BF27BB">
        <w:rPr>
          <w:rFonts w:asciiTheme="minorHAnsi" w:eastAsiaTheme="minorHAnsi" w:hAnsiTheme="minorHAnsi" w:cstheme="minorBidi"/>
          <w:noProof/>
          <w:lang w:val="af-ZA"/>
        </w:rPr>
        <w:t xml:space="preserve">deur </w:t>
      </w:r>
      <w:r w:rsidRPr="00F6657B">
        <w:rPr>
          <w:rFonts w:asciiTheme="minorHAnsi" w:eastAsiaTheme="minorHAnsi" w:hAnsiTheme="minorHAnsi" w:cstheme="minorBidi"/>
          <w:noProof/>
          <w:lang w:val="af-ZA"/>
        </w:rPr>
        <w:t xml:space="preserve">die bedryf in Julie 2021 </w:t>
      </w:r>
      <w:r w:rsidR="00F30A67">
        <w:rPr>
          <w:rFonts w:asciiTheme="minorHAnsi" w:eastAsiaTheme="minorHAnsi" w:hAnsiTheme="minorHAnsi" w:cstheme="minorBidi"/>
          <w:noProof/>
          <w:lang w:val="af-ZA"/>
        </w:rPr>
        <w:t xml:space="preserve">te bepaal </w:t>
      </w:r>
      <w:r w:rsidRPr="00F6657B">
        <w:rPr>
          <w:rFonts w:asciiTheme="minorHAnsi" w:eastAsiaTheme="minorHAnsi" w:hAnsiTheme="minorHAnsi" w:cstheme="minorBidi"/>
          <w:noProof/>
          <w:lang w:val="af-ZA"/>
        </w:rPr>
        <w:t>en versoek u deelname.</w:t>
      </w:r>
    </w:p>
    <w:p w14:paraId="19DC96D0" w14:textId="00B98B43" w:rsidR="00F6657B" w:rsidRPr="00F6657B" w:rsidRDefault="00F6657B" w:rsidP="005A4256">
      <w:pPr>
        <w:spacing w:after="0" w:line="240" w:lineRule="auto"/>
        <w:rPr>
          <w:rFonts w:asciiTheme="minorHAnsi" w:eastAsiaTheme="minorHAnsi" w:hAnsiTheme="minorHAnsi" w:cstheme="minorBidi"/>
          <w:noProof/>
          <w:lang w:val="af-ZA"/>
        </w:rPr>
      </w:pPr>
      <w:r w:rsidRPr="00F6657B">
        <w:rPr>
          <w:rFonts w:asciiTheme="minorHAnsi" w:eastAsiaTheme="minorHAnsi" w:hAnsiTheme="minorHAnsi" w:cstheme="minorBidi"/>
          <w:noProof/>
          <w:lang w:val="af-ZA"/>
        </w:rPr>
        <w:t xml:space="preserve">U antwoorde sal ons insig gee in die aantal permanente </w:t>
      </w:r>
      <w:r w:rsidR="00BF27BB">
        <w:rPr>
          <w:rFonts w:asciiTheme="minorHAnsi" w:eastAsiaTheme="minorHAnsi" w:hAnsiTheme="minorHAnsi" w:cstheme="minorBidi"/>
          <w:noProof/>
          <w:lang w:val="af-ZA"/>
        </w:rPr>
        <w:t xml:space="preserve">sowel as </w:t>
      </w:r>
      <w:r w:rsidRPr="00F6657B">
        <w:rPr>
          <w:rFonts w:asciiTheme="minorHAnsi" w:eastAsiaTheme="minorHAnsi" w:hAnsiTheme="minorHAnsi" w:cstheme="minorBidi"/>
          <w:noProof/>
          <w:lang w:val="af-ZA"/>
        </w:rPr>
        <w:t>seisoenale werkers wat tans in u onderneming werksaam is</w:t>
      </w:r>
      <w:r w:rsidR="00BF27BB">
        <w:rPr>
          <w:rFonts w:asciiTheme="minorHAnsi" w:eastAsiaTheme="minorHAnsi" w:hAnsiTheme="minorHAnsi" w:cstheme="minorBidi"/>
          <w:noProof/>
          <w:lang w:val="af-ZA"/>
        </w:rPr>
        <w:t xml:space="preserve">.  Dit sal ook aandui </w:t>
      </w:r>
      <w:r w:rsidR="005A4256">
        <w:rPr>
          <w:rFonts w:asciiTheme="minorHAnsi" w:eastAsiaTheme="minorHAnsi" w:hAnsiTheme="minorHAnsi" w:cstheme="minorBidi"/>
          <w:noProof/>
          <w:lang w:val="af-ZA"/>
        </w:rPr>
        <w:t xml:space="preserve">hoeveel </w:t>
      </w:r>
      <w:r w:rsidRPr="00F6657B">
        <w:rPr>
          <w:rFonts w:asciiTheme="minorHAnsi" w:eastAsiaTheme="minorHAnsi" w:hAnsiTheme="minorHAnsi" w:cstheme="minorBidi"/>
          <w:noProof/>
          <w:lang w:val="af-ZA"/>
        </w:rPr>
        <w:t xml:space="preserve">werkers by </w:t>
      </w:r>
      <w:r w:rsidR="00BF27BB">
        <w:rPr>
          <w:rFonts w:asciiTheme="minorHAnsi" w:eastAsiaTheme="minorHAnsi" w:hAnsiTheme="minorHAnsi" w:cstheme="minorBidi"/>
          <w:noProof/>
          <w:lang w:val="af-ZA"/>
        </w:rPr>
        <w:t xml:space="preserve">die </w:t>
      </w:r>
      <w:r w:rsidRPr="00F6657B">
        <w:rPr>
          <w:rFonts w:asciiTheme="minorHAnsi" w:eastAsiaTheme="minorHAnsi" w:hAnsiTheme="minorHAnsi" w:cstheme="minorBidi"/>
          <w:noProof/>
          <w:lang w:val="af-ZA"/>
        </w:rPr>
        <w:t>verskillende sitrusbedrywighede betrokke is.</w:t>
      </w:r>
    </w:p>
    <w:p w14:paraId="3E926A14" w14:textId="02C147A8" w:rsidR="00F6657B" w:rsidRPr="00F6657B" w:rsidRDefault="00F6657B" w:rsidP="00F30A67">
      <w:pPr>
        <w:spacing w:after="0" w:line="240" w:lineRule="auto"/>
        <w:rPr>
          <w:rFonts w:asciiTheme="minorHAnsi" w:eastAsiaTheme="minorHAnsi" w:hAnsiTheme="minorHAnsi" w:cstheme="minorBidi"/>
          <w:noProof/>
          <w:lang w:val="af-ZA"/>
        </w:rPr>
      </w:pPr>
      <w:r w:rsidRPr="00F6657B">
        <w:rPr>
          <w:rFonts w:asciiTheme="minorHAnsi" w:eastAsiaTheme="minorHAnsi" w:hAnsiTheme="minorHAnsi" w:cstheme="minorBidi"/>
          <w:noProof/>
          <w:lang w:val="af-ZA"/>
        </w:rPr>
        <w:t xml:space="preserve">Die opname bestaan uit 8 kort vrae. </w:t>
      </w:r>
      <w:r w:rsidR="00F30A67">
        <w:rPr>
          <w:rFonts w:asciiTheme="minorHAnsi" w:eastAsiaTheme="minorHAnsi" w:hAnsiTheme="minorHAnsi" w:cstheme="minorBidi"/>
          <w:noProof/>
          <w:lang w:val="af-ZA"/>
        </w:rPr>
        <w:t xml:space="preserve">U </w:t>
      </w:r>
      <w:r w:rsidRPr="00F6657B">
        <w:rPr>
          <w:rFonts w:asciiTheme="minorHAnsi" w:eastAsiaTheme="minorHAnsi" w:hAnsiTheme="minorHAnsi" w:cstheme="minorBidi"/>
          <w:noProof/>
          <w:lang w:val="af-ZA"/>
        </w:rPr>
        <w:t>word vr</w:t>
      </w:r>
      <w:r w:rsidR="00F30A67">
        <w:rPr>
          <w:rFonts w:asciiTheme="minorHAnsi" w:eastAsiaTheme="minorHAnsi" w:hAnsiTheme="minorHAnsi" w:cstheme="minorBidi"/>
          <w:noProof/>
          <w:lang w:val="af-ZA"/>
        </w:rPr>
        <w:t>ien</w:t>
      </w:r>
      <w:r w:rsidRPr="00F6657B">
        <w:rPr>
          <w:rFonts w:asciiTheme="minorHAnsi" w:eastAsiaTheme="minorHAnsi" w:hAnsiTheme="minorHAnsi" w:cstheme="minorBidi"/>
          <w:noProof/>
          <w:lang w:val="af-ZA"/>
        </w:rPr>
        <w:t>delik versoek om afsonderlike opnames vir elke entiteit te voltooi.</w:t>
      </w:r>
    </w:p>
    <w:p w14:paraId="11FC43CE" w14:textId="4BE6AAE8" w:rsidR="00F6657B" w:rsidRPr="00F6657B" w:rsidRDefault="00F6657B" w:rsidP="00F6657B">
      <w:pPr>
        <w:spacing w:after="0" w:line="240" w:lineRule="auto"/>
        <w:rPr>
          <w:rFonts w:asciiTheme="minorHAnsi" w:eastAsiaTheme="minorHAnsi" w:hAnsiTheme="minorHAnsi" w:cstheme="minorBidi"/>
          <w:noProof/>
          <w:lang w:val="af-ZA"/>
        </w:rPr>
      </w:pPr>
      <w:r w:rsidRPr="00F6657B">
        <w:rPr>
          <w:rFonts w:asciiTheme="minorHAnsi" w:eastAsiaTheme="minorHAnsi" w:hAnsiTheme="minorHAnsi" w:cstheme="minorBidi"/>
          <w:noProof/>
          <w:lang w:val="af-ZA"/>
        </w:rPr>
        <w:t>Die skakel vir die opname</w:t>
      </w:r>
      <w:r w:rsidR="00F30A67">
        <w:rPr>
          <w:rFonts w:asciiTheme="minorHAnsi" w:eastAsiaTheme="minorHAnsi" w:hAnsiTheme="minorHAnsi" w:cstheme="minorBidi"/>
          <w:noProof/>
          <w:lang w:val="af-ZA"/>
        </w:rPr>
        <w:t xml:space="preserve"> is</w:t>
      </w:r>
      <w:r w:rsidRPr="00F6657B">
        <w:rPr>
          <w:rFonts w:asciiTheme="minorHAnsi" w:eastAsiaTheme="minorHAnsi" w:hAnsiTheme="minorHAnsi" w:cstheme="minorBidi"/>
          <w:noProof/>
          <w:lang w:val="af-ZA"/>
        </w:rPr>
        <w:t xml:space="preserve"> hier beskikbaar: </w:t>
      </w:r>
      <w:hyperlink r:id="rId8" w:history="1">
        <w:r w:rsidRPr="00F6657B">
          <w:rPr>
            <w:rStyle w:val="Hyperlink"/>
            <w:noProof/>
            <w:lang w:val="af-ZA"/>
          </w:rPr>
          <w:t>https://survey.zohopublic.com/zs/N7R8Jn</w:t>
        </w:r>
      </w:hyperlink>
    </w:p>
    <w:p w14:paraId="15C1F4B4" w14:textId="77777777" w:rsidR="00F6657B" w:rsidRDefault="00F6657B" w:rsidP="00F6657B">
      <w:pPr>
        <w:spacing w:after="0" w:line="240" w:lineRule="auto"/>
      </w:pPr>
      <w:r w:rsidRPr="00F6657B">
        <w:rPr>
          <w:rFonts w:asciiTheme="minorHAnsi" w:eastAsiaTheme="minorHAnsi" w:hAnsiTheme="minorHAnsi" w:cstheme="minorBidi"/>
          <w:noProof/>
          <w:lang w:val="af-ZA"/>
        </w:rPr>
        <w:t xml:space="preserve">As u vrae het, kontak vir Sam Louw by </w:t>
      </w:r>
      <w:hyperlink r:id="rId9" w:history="1">
        <w:r w:rsidRPr="00F6657B">
          <w:rPr>
            <w:rStyle w:val="Hyperlink"/>
            <w:noProof/>
            <w:lang w:val="af-ZA"/>
          </w:rPr>
          <w:t>sam@citrusacademy.org.za</w:t>
        </w:r>
      </w:hyperlink>
    </w:p>
    <w:p w14:paraId="3287330B" w14:textId="77777777" w:rsidR="000D7EF1" w:rsidRPr="000D7EF1" w:rsidRDefault="000D7EF1" w:rsidP="000D7EF1">
      <w:pPr>
        <w:spacing w:after="0" w:line="240" w:lineRule="auto"/>
        <w:jc w:val="both"/>
        <w:rPr>
          <w:rFonts w:asciiTheme="minorHAnsi" w:eastAsiaTheme="minorHAnsi" w:hAnsiTheme="minorHAnsi" w:cstheme="minorBidi"/>
          <w:b/>
          <w:bCs/>
          <w:noProof/>
          <w:color w:val="7030A0"/>
          <w:u w:val="single"/>
          <w:lang w:val="af-ZA"/>
        </w:rPr>
      </w:pPr>
      <w:r w:rsidRPr="000D7EF1">
        <w:rPr>
          <w:rFonts w:asciiTheme="minorHAnsi" w:eastAsiaTheme="minorHAnsi" w:hAnsiTheme="minorHAnsi" w:cstheme="minorBidi"/>
          <w:b/>
          <w:bCs/>
          <w:noProof/>
          <w:color w:val="7030A0"/>
          <w:u w:val="single"/>
          <w:lang w:val="af-ZA"/>
        </w:rPr>
        <w:t>AGRI’S GOT TALENT</w:t>
      </w:r>
    </w:p>
    <w:p w14:paraId="07BDFDFF" w14:textId="77777777" w:rsidR="000D7EF1" w:rsidRPr="000D7EF1" w:rsidRDefault="000D7EF1" w:rsidP="000D7EF1">
      <w:pPr>
        <w:spacing w:after="0" w:line="240" w:lineRule="auto"/>
        <w:jc w:val="both"/>
        <w:rPr>
          <w:rFonts w:asciiTheme="minorHAnsi" w:eastAsiaTheme="minorHAnsi" w:hAnsiTheme="minorHAnsi" w:cstheme="minorBidi"/>
          <w:noProof/>
          <w:lang w:val="af-ZA"/>
        </w:rPr>
      </w:pPr>
      <w:r w:rsidRPr="000D7EF1">
        <w:rPr>
          <w:rFonts w:asciiTheme="minorHAnsi" w:eastAsiaTheme="minorHAnsi" w:hAnsiTheme="minorHAnsi" w:cstheme="minorBidi"/>
          <w:noProof/>
          <w:lang w:val="af-ZA"/>
        </w:rPr>
        <w:t>'n Paar weke is oor om inskrywings vir Agri's Got Talent 2021 in te dien! Inskrywings is oop tot 20 Julie 2021.</w:t>
      </w:r>
    </w:p>
    <w:p w14:paraId="1EC5E0AD" w14:textId="77777777" w:rsidR="000D7EF1" w:rsidRPr="000D7EF1" w:rsidRDefault="000D7EF1" w:rsidP="000D7EF1">
      <w:pPr>
        <w:spacing w:after="0" w:line="240" w:lineRule="auto"/>
        <w:jc w:val="both"/>
        <w:rPr>
          <w:rFonts w:asciiTheme="minorHAnsi" w:eastAsiaTheme="minorHAnsi" w:hAnsiTheme="minorHAnsi" w:cstheme="minorBidi"/>
          <w:noProof/>
          <w:lang w:val="af-ZA"/>
        </w:rPr>
      </w:pPr>
      <w:r w:rsidRPr="000D7EF1">
        <w:rPr>
          <w:rFonts w:asciiTheme="minorHAnsi" w:eastAsiaTheme="minorHAnsi" w:hAnsiTheme="minorHAnsi" w:cstheme="minorBidi"/>
          <w:noProof/>
          <w:lang w:val="af-ZA"/>
        </w:rPr>
        <w:t>Dit is 'n uitstekende geleentheid om die moraal onder u landbouwerkers te bevorder, en om al die talent op u plase en pakhuise aan te moedig om in te skryf!</w:t>
      </w:r>
    </w:p>
    <w:p w14:paraId="284919CD" w14:textId="7CDBC7E3" w:rsidR="000D7EF1" w:rsidRPr="000D7EF1" w:rsidRDefault="000D7EF1" w:rsidP="000D7EF1">
      <w:pPr>
        <w:spacing w:after="0" w:line="240" w:lineRule="auto"/>
        <w:jc w:val="both"/>
        <w:rPr>
          <w:rFonts w:asciiTheme="minorHAnsi" w:eastAsiaTheme="minorHAnsi" w:hAnsiTheme="minorHAnsi" w:cstheme="minorBidi"/>
          <w:noProof/>
          <w:lang w:val="af-ZA"/>
        </w:rPr>
      </w:pPr>
      <w:r w:rsidRPr="000D7EF1">
        <w:rPr>
          <w:rFonts w:asciiTheme="minorHAnsi" w:eastAsiaTheme="minorHAnsi" w:hAnsiTheme="minorHAnsi" w:cstheme="minorBidi"/>
          <w:noProof/>
          <w:lang w:val="af-ZA"/>
        </w:rPr>
        <w:t>Deel die onderstaande inligting wyd en syd met almal, en laat ons</w:t>
      </w:r>
      <w:r>
        <w:rPr>
          <w:rFonts w:asciiTheme="minorHAnsi" w:eastAsiaTheme="minorHAnsi" w:hAnsiTheme="minorHAnsi" w:cstheme="minorBidi"/>
          <w:noProof/>
          <w:lang w:val="af-ZA"/>
        </w:rPr>
        <w:t xml:space="preserve">, </w:t>
      </w:r>
      <w:r w:rsidRPr="000D7EF1">
        <w:rPr>
          <w:rFonts w:asciiTheme="minorHAnsi" w:eastAsiaTheme="minorHAnsi" w:hAnsiTheme="minorHAnsi" w:cstheme="minorBidi"/>
          <w:noProof/>
          <w:lang w:val="af-ZA"/>
        </w:rPr>
        <w:t>ons sitrusbedryf ondersteun om te skitter!</w:t>
      </w:r>
    </w:p>
    <w:p w14:paraId="176F95DB" w14:textId="77777777" w:rsidR="000D7EF1" w:rsidRPr="000D7EF1" w:rsidRDefault="000D7EF1" w:rsidP="000D7EF1">
      <w:pPr>
        <w:spacing w:after="0" w:line="240" w:lineRule="auto"/>
        <w:jc w:val="both"/>
        <w:rPr>
          <w:rFonts w:asciiTheme="minorHAnsi" w:eastAsiaTheme="minorHAnsi" w:hAnsiTheme="minorHAnsi" w:cstheme="minorBidi"/>
          <w:noProof/>
          <w:lang w:val="af-ZA"/>
        </w:rPr>
      </w:pPr>
      <w:r w:rsidRPr="000D7EF1">
        <w:rPr>
          <w:rFonts w:asciiTheme="minorHAnsi" w:eastAsiaTheme="minorHAnsi" w:hAnsiTheme="minorHAnsi" w:cstheme="minorBidi"/>
          <w:noProof/>
          <w:lang w:val="af-ZA"/>
        </w:rPr>
        <w:t>Hoe om in te skryf:</w:t>
      </w:r>
    </w:p>
    <w:p w14:paraId="2ED4B7DE" w14:textId="0ABB62FC" w:rsidR="000D7EF1" w:rsidRPr="000D7EF1" w:rsidRDefault="000D7EF1" w:rsidP="00BF27BB">
      <w:pPr>
        <w:spacing w:after="0" w:line="240" w:lineRule="auto"/>
        <w:jc w:val="both"/>
        <w:rPr>
          <w:rFonts w:asciiTheme="minorHAnsi" w:eastAsiaTheme="minorHAnsi" w:hAnsiTheme="minorHAnsi" w:cstheme="minorBidi"/>
          <w:noProof/>
          <w:lang w:val="af-ZA"/>
        </w:rPr>
      </w:pPr>
      <w:r w:rsidRPr="000D7EF1">
        <w:rPr>
          <w:rFonts w:asciiTheme="minorHAnsi" w:eastAsiaTheme="minorHAnsi" w:hAnsiTheme="minorHAnsi" w:cstheme="minorBidi"/>
          <w:noProof/>
          <w:lang w:val="af-ZA"/>
        </w:rPr>
        <w:t>1. Neem 'n videogree</w:t>
      </w:r>
      <w:r w:rsidR="00BF27BB">
        <w:rPr>
          <w:rFonts w:asciiTheme="minorHAnsi" w:eastAsiaTheme="minorHAnsi" w:hAnsiTheme="minorHAnsi" w:cstheme="minorBidi"/>
          <w:noProof/>
          <w:lang w:val="af-ZA"/>
        </w:rPr>
        <w:t xml:space="preserve">p of stemnota van die deelnemer, </w:t>
      </w:r>
      <w:r w:rsidRPr="000D7EF1">
        <w:rPr>
          <w:rFonts w:asciiTheme="minorHAnsi" w:eastAsiaTheme="minorHAnsi" w:hAnsiTheme="minorHAnsi" w:cstheme="minorBidi"/>
          <w:noProof/>
          <w:lang w:val="af-ZA"/>
        </w:rPr>
        <w:t xml:space="preserve">wat nie </w:t>
      </w:r>
      <w:r w:rsidR="00BF27BB">
        <w:rPr>
          <w:rFonts w:asciiTheme="minorHAnsi" w:eastAsiaTheme="minorHAnsi" w:hAnsiTheme="minorHAnsi" w:cstheme="minorBidi"/>
          <w:noProof/>
          <w:lang w:val="af-ZA"/>
        </w:rPr>
        <w:t xml:space="preserve">vir </w:t>
      </w:r>
      <w:r w:rsidRPr="000D7EF1">
        <w:rPr>
          <w:rFonts w:asciiTheme="minorHAnsi" w:eastAsiaTheme="minorHAnsi" w:hAnsiTheme="minorHAnsi" w:cstheme="minorBidi"/>
          <w:noProof/>
          <w:lang w:val="af-ZA"/>
        </w:rPr>
        <w:t>langer as drie minute sing nie</w:t>
      </w:r>
      <w:r w:rsidR="00BF27BB">
        <w:rPr>
          <w:rFonts w:asciiTheme="minorHAnsi" w:eastAsiaTheme="minorHAnsi" w:hAnsiTheme="minorHAnsi" w:cstheme="minorBidi"/>
          <w:noProof/>
          <w:lang w:val="af-ZA"/>
        </w:rPr>
        <w:t>, op</w:t>
      </w:r>
      <w:r w:rsidRPr="000D7EF1">
        <w:rPr>
          <w:rFonts w:asciiTheme="minorHAnsi" w:eastAsiaTheme="minorHAnsi" w:hAnsiTheme="minorHAnsi" w:cstheme="minorBidi"/>
          <w:noProof/>
          <w:lang w:val="af-ZA"/>
        </w:rPr>
        <w:t>.</w:t>
      </w:r>
    </w:p>
    <w:p w14:paraId="319E9A2A" w14:textId="5C174869" w:rsidR="000D7EF1" w:rsidRPr="000D7EF1" w:rsidRDefault="000D7EF1" w:rsidP="00BF27BB">
      <w:pPr>
        <w:spacing w:after="0" w:line="240" w:lineRule="auto"/>
        <w:jc w:val="both"/>
        <w:rPr>
          <w:rFonts w:asciiTheme="minorHAnsi" w:eastAsiaTheme="minorHAnsi" w:hAnsiTheme="minorHAnsi" w:cstheme="minorBidi"/>
          <w:noProof/>
          <w:lang w:val="af-ZA"/>
        </w:rPr>
      </w:pPr>
      <w:r w:rsidRPr="000D7EF1">
        <w:rPr>
          <w:rFonts w:asciiTheme="minorHAnsi" w:eastAsiaTheme="minorHAnsi" w:hAnsiTheme="minorHAnsi" w:cstheme="minorBidi"/>
          <w:noProof/>
          <w:lang w:val="af-ZA"/>
        </w:rPr>
        <w:t xml:space="preserve">2. Voeg die volgende besonderhede by die teks: Naam, van, ID-nommer, deelnemer se eie kontaknommer, naam van plaas, pakhuis of kelder waarvoor u werk, posisie van werk, hoe lank u daar </w:t>
      </w:r>
      <w:r w:rsidR="00BF27BB">
        <w:rPr>
          <w:rFonts w:asciiTheme="minorHAnsi" w:eastAsiaTheme="minorHAnsi" w:hAnsiTheme="minorHAnsi" w:cstheme="minorBidi"/>
          <w:noProof/>
          <w:lang w:val="af-ZA"/>
        </w:rPr>
        <w:t xml:space="preserve">werksaam is, </w:t>
      </w:r>
      <w:r w:rsidRPr="000D7EF1">
        <w:rPr>
          <w:rFonts w:asciiTheme="minorHAnsi" w:eastAsiaTheme="minorHAnsi" w:hAnsiTheme="minorHAnsi" w:cstheme="minorBidi"/>
          <w:noProof/>
          <w:lang w:val="af-ZA"/>
        </w:rPr>
        <w:t>naam van naaste dorp</w:t>
      </w:r>
      <w:r w:rsidR="00BF27BB">
        <w:rPr>
          <w:rFonts w:asciiTheme="minorHAnsi" w:eastAsiaTheme="minorHAnsi" w:hAnsiTheme="minorHAnsi" w:cstheme="minorBidi"/>
          <w:noProof/>
          <w:lang w:val="af-ZA"/>
        </w:rPr>
        <w:t xml:space="preserve"> en </w:t>
      </w:r>
      <w:r w:rsidR="000B4B70">
        <w:rPr>
          <w:rFonts w:asciiTheme="minorHAnsi" w:eastAsiaTheme="minorHAnsi" w:hAnsiTheme="minorHAnsi" w:cstheme="minorBidi"/>
          <w:noProof/>
          <w:lang w:val="af-ZA"/>
        </w:rPr>
        <w:t>n</w:t>
      </w:r>
      <w:r w:rsidRPr="000D7EF1">
        <w:rPr>
          <w:rFonts w:asciiTheme="minorHAnsi" w:eastAsiaTheme="minorHAnsi" w:hAnsiTheme="minorHAnsi" w:cstheme="minorBidi"/>
          <w:noProof/>
          <w:lang w:val="af-ZA"/>
        </w:rPr>
        <w:t>aam van studieleier met sy / haar kontakbesonderhede.</w:t>
      </w:r>
    </w:p>
    <w:p w14:paraId="2C8D00EB" w14:textId="77777777" w:rsidR="000D7EF1" w:rsidRPr="000D7EF1" w:rsidRDefault="000D7EF1" w:rsidP="000D7EF1">
      <w:pPr>
        <w:spacing w:after="0" w:line="240" w:lineRule="auto"/>
        <w:jc w:val="both"/>
        <w:rPr>
          <w:rFonts w:asciiTheme="minorHAnsi" w:eastAsiaTheme="minorHAnsi" w:hAnsiTheme="minorHAnsi" w:cstheme="minorBidi"/>
          <w:noProof/>
          <w:lang w:val="af-ZA"/>
        </w:rPr>
      </w:pPr>
      <w:r w:rsidRPr="000D7EF1">
        <w:rPr>
          <w:rFonts w:asciiTheme="minorHAnsi" w:eastAsiaTheme="minorHAnsi" w:hAnsiTheme="minorHAnsi" w:cstheme="minorBidi"/>
          <w:noProof/>
          <w:lang w:val="af-ZA"/>
        </w:rPr>
        <w:t xml:space="preserve">3. Stuur die inskrywing via WhatsApp na 082 372 1557 of e-pos aan </w:t>
      </w:r>
      <w:r w:rsidRPr="000D7EF1">
        <w:rPr>
          <w:noProof/>
          <w:lang w:val="af-ZA"/>
        </w:rPr>
        <w:t xml:space="preserve"> </w:t>
      </w:r>
      <w:hyperlink r:id="rId10" w:history="1">
        <w:r w:rsidRPr="000D7EF1">
          <w:rPr>
            <w:rStyle w:val="Hyperlink"/>
            <w:noProof/>
            <w:lang w:val="af-ZA"/>
          </w:rPr>
          <w:t>thea@hortgro.co.za</w:t>
        </w:r>
      </w:hyperlink>
    </w:p>
    <w:p w14:paraId="38691209" w14:textId="77777777" w:rsidR="000D7EF1" w:rsidRPr="000D7EF1" w:rsidRDefault="000D7EF1" w:rsidP="000D7EF1">
      <w:pPr>
        <w:spacing w:after="0" w:line="240" w:lineRule="auto"/>
        <w:jc w:val="both"/>
        <w:rPr>
          <w:rFonts w:eastAsiaTheme="minorHAnsi" w:cs="Calibri"/>
          <w:noProof/>
          <w:lang w:val="af-ZA"/>
        </w:rPr>
      </w:pPr>
      <w:r w:rsidRPr="000D7EF1">
        <w:rPr>
          <w:rFonts w:asciiTheme="minorHAnsi" w:eastAsiaTheme="minorHAnsi" w:hAnsiTheme="minorHAnsi" w:cstheme="minorBidi"/>
          <w:noProof/>
          <w:lang w:val="af-ZA"/>
        </w:rPr>
        <w:t xml:space="preserve">Vir meer inligting, besoek die Agri's Got Talent-webwerf </w:t>
      </w:r>
      <w:hyperlink r:id="rId11" w:history="1">
        <w:r w:rsidRPr="000D7EF1">
          <w:rPr>
            <w:rStyle w:val="Hyperlink"/>
            <w:noProof/>
            <w:lang w:val="af-ZA"/>
          </w:rPr>
          <w:t>https://www.agrisgottalent.com/agris-got-talent-2021/</w:t>
        </w:r>
      </w:hyperlink>
      <w:r w:rsidRPr="000D7EF1">
        <w:rPr>
          <w:noProof/>
          <w:lang w:val="af-ZA"/>
        </w:rPr>
        <w:t xml:space="preserve"> of kontak </w:t>
      </w:r>
      <w:hyperlink r:id="rId12" w:history="1">
        <w:r w:rsidRPr="000D7EF1">
          <w:rPr>
            <w:rStyle w:val="Hyperlink"/>
            <w:noProof/>
            <w:lang w:val="af-ZA"/>
          </w:rPr>
          <w:t>agritalent@gmail.com</w:t>
        </w:r>
      </w:hyperlink>
    </w:p>
    <w:p w14:paraId="416DAF9F" w14:textId="47A62B66" w:rsidR="000B4B70" w:rsidRPr="000B4B70" w:rsidRDefault="000B4B70" w:rsidP="000B4B70">
      <w:pPr>
        <w:spacing w:after="0" w:line="240" w:lineRule="auto"/>
        <w:jc w:val="both"/>
        <w:rPr>
          <w:rFonts w:asciiTheme="minorHAnsi" w:eastAsia="Times New Roman" w:hAnsiTheme="minorHAnsi" w:cstheme="minorHAnsi"/>
          <w:b/>
          <w:color w:val="7030A0"/>
          <w:u w:val="single"/>
          <w:lang w:val="af-ZA"/>
        </w:rPr>
      </w:pPr>
      <w:r w:rsidRPr="000B4B70">
        <w:rPr>
          <w:rFonts w:asciiTheme="minorHAnsi" w:eastAsia="Times New Roman" w:hAnsiTheme="minorHAnsi" w:cstheme="minorHAnsi"/>
          <w:b/>
          <w:color w:val="7030A0"/>
          <w:u w:val="single"/>
          <w:lang w:val="af-ZA"/>
        </w:rPr>
        <w:t>VKM SIT MET X-SIT - 'n CGA INI</w:t>
      </w:r>
      <w:r>
        <w:rPr>
          <w:rFonts w:asciiTheme="minorHAnsi" w:eastAsia="Times New Roman" w:hAnsiTheme="minorHAnsi" w:cstheme="minorHAnsi"/>
          <w:b/>
          <w:color w:val="7030A0"/>
          <w:u w:val="single"/>
          <w:lang w:val="af-ZA"/>
        </w:rPr>
        <w:t>S</w:t>
      </w:r>
      <w:r w:rsidRPr="000B4B70">
        <w:rPr>
          <w:rFonts w:asciiTheme="minorHAnsi" w:eastAsia="Times New Roman" w:hAnsiTheme="minorHAnsi" w:cstheme="minorHAnsi"/>
          <w:b/>
          <w:color w:val="7030A0"/>
          <w:u w:val="single"/>
          <w:lang w:val="af-ZA"/>
        </w:rPr>
        <w:t>IATIEF</w:t>
      </w:r>
    </w:p>
    <w:p w14:paraId="5087E75F" w14:textId="2AA27D93" w:rsidR="000B4B70" w:rsidRPr="000B4B70" w:rsidRDefault="000B4B70" w:rsidP="00CF1B98">
      <w:pPr>
        <w:spacing w:after="0" w:line="240" w:lineRule="auto"/>
        <w:jc w:val="both"/>
        <w:rPr>
          <w:rFonts w:asciiTheme="minorHAnsi" w:eastAsia="Times New Roman" w:hAnsiTheme="minorHAnsi" w:cstheme="minorHAnsi"/>
          <w:b/>
          <w:u w:val="single"/>
          <w:lang w:val="af-ZA"/>
        </w:rPr>
      </w:pPr>
      <w:r w:rsidRPr="000B4B70">
        <w:rPr>
          <w:rFonts w:asciiTheme="minorHAnsi" w:eastAsia="Times New Roman" w:hAnsiTheme="minorHAnsi" w:cstheme="minorHAnsi"/>
          <w:bCs/>
          <w:lang w:val="af-ZA"/>
        </w:rPr>
        <w:t xml:space="preserve">Die SIT-program vir valskodlingmot wat deur X-SIT, 'n CGA-maatskappy, gedoen word, het aansienlike beleggings </w:t>
      </w:r>
      <w:r>
        <w:rPr>
          <w:rFonts w:asciiTheme="minorHAnsi" w:eastAsia="Times New Roman" w:hAnsiTheme="minorHAnsi" w:cstheme="minorHAnsi"/>
          <w:bCs/>
          <w:lang w:val="af-ZA"/>
        </w:rPr>
        <w:t xml:space="preserve">gemaak </w:t>
      </w:r>
      <w:r w:rsidRPr="000B4B70">
        <w:rPr>
          <w:rFonts w:asciiTheme="minorHAnsi" w:eastAsia="Times New Roman" w:hAnsiTheme="minorHAnsi" w:cstheme="minorHAnsi"/>
          <w:bCs/>
          <w:lang w:val="af-ZA"/>
        </w:rPr>
        <w:t>in die</w:t>
      </w:r>
      <w:r w:rsidR="00CF1B98">
        <w:rPr>
          <w:rFonts w:asciiTheme="minorHAnsi" w:eastAsia="Times New Roman" w:hAnsiTheme="minorHAnsi" w:cstheme="minorHAnsi"/>
          <w:bCs/>
          <w:lang w:val="af-ZA"/>
        </w:rPr>
        <w:t xml:space="preserve"> ontwikkeling van hul produksie</w:t>
      </w:r>
      <w:r w:rsidRPr="000B4B70">
        <w:rPr>
          <w:rFonts w:asciiTheme="minorHAnsi" w:eastAsia="Times New Roman" w:hAnsiTheme="minorHAnsi" w:cstheme="minorHAnsi"/>
          <w:bCs/>
          <w:lang w:val="af-ZA"/>
        </w:rPr>
        <w:t>fasiliteit, programbestuur en implementering in 'n wêreldklas</w:t>
      </w:r>
      <w:r w:rsidR="00CF1B98">
        <w:rPr>
          <w:rFonts w:asciiTheme="minorHAnsi" w:eastAsia="Times New Roman" w:hAnsiTheme="minorHAnsi" w:cstheme="minorHAnsi"/>
          <w:bCs/>
          <w:lang w:val="af-ZA"/>
        </w:rPr>
        <w:t xml:space="preserve"> projek </w:t>
      </w:r>
      <w:r w:rsidRPr="000B4B70">
        <w:rPr>
          <w:rFonts w:asciiTheme="minorHAnsi" w:eastAsia="Times New Roman" w:hAnsiTheme="minorHAnsi" w:cstheme="minorHAnsi"/>
          <w:bCs/>
          <w:lang w:val="af-ZA"/>
        </w:rPr>
        <w:t xml:space="preserve">om ons groeiende bedryf te ondersteun. Ons weet dat </w:t>
      </w:r>
      <w:r w:rsidR="00CF1B98">
        <w:rPr>
          <w:rFonts w:asciiTheme="minorHAnsi" w:eastAsia="Times New Roman" w:hAnsiTheme="minorHAnsi" w:cstheme="minorHAnsi"/>
          <w:bCs/>
          <w:lang w:val="af-ZA"/>
        </w:rPr>
        <w:t xml:space="preserve">dit nie maklik is om </w:t>
      </w:r>
      <w:r w:rsidRPr="000B4B70">
        <w:rPr>
          <w:rFonts w:asciiTheme="minorHAnsi" w:eastAsia="Times New Roman" w:hAnsiTheme="minorHAnsi" w:cstheme="minorHAnsi"/>
          <w:bCs/>
          <w:lang w:val="af-ZA"/>
        </w:rPr>
        <w:t xml:space="preserve">Citrusdal </w:t>
      </w:r>
      <w:r w:rsidR="00CF1B98">
        <w:rPr>
          <w:rFonts w:asciiTheme="minorHAnsi" w:eastAsia="Times New Roman" w:hAnsiTheme="minorHAnsi" w:cstheme="minorHAnsi"/>
          <w:bCs/>
          <w:lang w:val="af-ZA"/>
        </w:rPr>
        <w:t>t</w:t>
      </w:r>
      <w:r w:rsidRPr="000B4B70">
        <w:rPr>
          <w:rFonts w:asciiTheme="minorHAnsi" w:eastAsia="Times New Roman" w:hAnsiTheme="minorHAnsi" w:cstheme="minorHAnsi"/>
          <w:bCs/>
          <w:lang w:val="af-ZA"/>
        </w:rPr>
        <w:t>e bereik nie, so kliek asseblie</w:t>
      </w:r>
      <w:r>
        <w:rPr>
          <w:rFonts w:asciiTheme="minorHAnsi" w:eastAsia="Times New Roman" w:hAnsiTheme="minorHAnsi" w:cstheme="minorHAnsi"/>
          <w:bCs/>
          <w:lang w:val="af-ZA"/>
        </w:rPr>
        <w:t>f</w:t>
      </w:r>
      <w:r w:rsidRPr="000B4B70">
        <w:rPr>
          <w:rFonts w:asciiTheme="minorHAnsi" w:eastAsia="Times New Roman" w:hAnsiTheme="minorHAnsi" w:cstheme="minorHAnsi"/>
          <w:bCs/>
          <w:lang w:val="af-ZA"/>
        </w:rPr>
        <w:t xml:space="preserve"> op die video-skakel  </w:t>
      </w:r>
      <w:r w:rsidRPr="000B4B70">
        <w:rPr>
          <w:lang w:val="af-ZA"/>
        </w:rPr>
        <w:t>(</w:t>
      </w:r>
      <w:hyperlink r:id="rId13" w:history="1">
        <w:r w:rsidRPr="000B4B70">
          <w:rPr>
            <w:rStyle w:val="Hyperlink"/>
            <w:lang w:val="af-ZA"/>
          </w:rPr>
          <w:t>Afrikaans</w:t>
        </w:r>
      </w:hyperlink>
      <w:r w:rsidRPr="000B4B70">
        <w:rPr>
          <w:lang w:val="af-ZA"/>
        </w:rPr>
        <w:t xml:space="preserve"> of </w:t>
      </w:r>
      <w:hyperlink r:id="rId14" w:history="1">
        <w:r w:rsidRPr="000B4B70">
          <w:rPr>
            <w:rStyle w:val="Hyperlink"/>
            <w:lang w:val="af-ZA"/>
          </w:rPr>
          <w:t>English</w:t>
        </w:r>
      </w:hyperlink>
      <w:r w:rsidRPr="000B4B70">
        <w:rPr>
          <w:lang w:val="af-ZA"/>
        </w:rPr>
        <w:t xml:space="preserve">) </w:t>
      </w:r>
      <w:r w:rsidRPr="000B4B70">
        <w:rPr>
          <w:rFonts w:asciiTheme="minorHAnsi" w:eastAsia="Times New Roman" w:hAnsiTheme="minorHAnsi" w:cstheme="minorHAnsi"/>
          <w:bCs/>
          <w:lang w:val="af-ZA"/>
        </w:rPr>
        <w:t xml:space="preserve">om 'n toer deur die fasiliteit te neem en te </w:t>
      </w:r>
      <w:r>
        <w:rPr>
          <w:rFonts w:asciiTheme="minorHAnsi" w:eastAsia="Times New Roman" w:hAnsiTheme="minorHAnsi" w:cstheme="minorHAnsi"/>
          <w:bCs/>
          <w:lang w:val="af-ZA"/>
        </w:rPr>
        <w:t xml:space="preserve">sien </w:t>
      </w:r>
      <w:r w:rsidRPr="000B4B70">
        <w:rPr>
          <w:rFonts w:asciiTheme="minorHAnsi" w:eastAsia="Times New Roman" w:hAnsiTheme="minorHAnsi" w:cstheme="minorHAnsi"/>
          <w:bCs/>
          <w:lang w:val="af-ZA"/>
        </w:rPr>
        <w:t xml:space="preserve">wat dit behels om die VKM SIT program te bedryf.  X-SIT het ook sopas hul sosiale media bekendgestel waar u meer te wete </w:t>
      </w:r>
      <w:r>
        <w:rPr>
          <w:rFonts w:asciiTheme="minorHAnsi" w:eastAsia="Times New Roman" w:hAnsiTheme="minorHAnsi" w:cstheme="minorHAnsi"/>
          <w:bCs/>
          <w:lang w:val="af-ZA"/>
        </w:rPr>
        <w:t xml:space="preserve">oor </w:t>
      </w:r>
      <w:r w:rsidRPr="000B4B70">
        <w:rPr>
          <w:rFonts w:asciiTheme="minorHAnsi" w:eastAsia="Times New Roman" w:hAnsiTheme="minorHAnsi" w:cstheme="minorHAnsi"/>
          <w:bCs/>
          <w:lang w:val="af-ZA"/>
        </w:rPr>
        <w:t xml:space="preserve">X-SIT en VKM SIT kan kom. </w:t>
      </w:r>
      <w:hyperlink r:id="rId15" w:history="1">
        <w:r w:rsidRPr="000B4B70">
          <w:rPr>
            <w:rStyle w:val="Hyperlink"/>
            <w:lang w:val="af-ZA"/>
          </w:rPr>
          <w:t>FACEBOOK</w:t>
        </w:r>
      </w:hyperlink>
      <w:r w:rsidRPr="000B4B70">
        <w:rPr>
          <w:lang w:val="af-ZA"/>
        </w:rPr>
        <w:t xml:space="preserve"> of </w:t>
      </w:r>
      <w:hyperlink r:id="rId16" w:history="1">
        <w:r w:rsidRPr="000B4B70">
          <w:rPr>
            <w:rStyle w:val="Hyperlink"/>
            <w:lang w:val="af-ZA"/>
          </w:rPr>
          <w:t>INSTAGRAM</w:t>
        </w:r>
      </w:hyperlink>
      <w:r w:rsidRPr="000B4B70">
        <w:rPr>
          <w:lang w:val="af-ZA"/>
        </w:rPr>
        <w:t>.</w:t>
      </w:r>
    </w:p>
    <w:p w14:paraId="08C40254" w14:textId="77777777" w:rsidR="000B4B70" w:rsidRPr="000B4B70" w:rsidRDefault="000B4B70" w:rsidP="000B4B70">
      <w:pPr>
        <w:spacing w:after="0" w:line="240" w:lineRule="auto"/>
        <w:jc w:val="both"/>
        <w:rPr>
          <w:rFonts w:asciiTheme="minorHAnsi" w:eastAsia="Times New Roman" w:hAnsiTheme="minorHAnsi" w:cstheme="minorHAnsi"/>
          <w:b/>
          <w:color w:val="7030A0"/>
          <w:u w:val="single"/>
          <w:lang w:val="af-ZA"/>
        </w:rPr>
      </w:pPr>
      <w:r w:rsidRPr="000B4B70">
        <w:rPr>
          <w:rFonts w:asciiTheme="minorHAnsi" w:eastAsia="Times New Roman" w:hAnsiTheme="minorHAnsi" w:cstheme="minorHAnsi"/>
          <w:b/>
          <w:color w:val="7030A0"/>
          <w:u w:val="single"/>
          <w:lang w:val="af-ZA"/>
        </w:rPr>
        <w:t>GEPAK EN VERSKEEP</w:t>
      </w:r>
    </w:p>
    <w:p w14:paraId="629A09AF" w14:textId="3E54B1DA" w:rsidR="000B4B70" w:rsidRPr="000B4B70" w:rsidRDefault="000B4B70" w:rsidP="000B4B70">
      <w:pPr>
        <w:spacing w:after="0" w:line="240" w:lineRule="auto"/>
        <w:jc w:val="both"/>
        <w:rPr>
          <w:rFonts w:asciiTheme="minorHAnsi" w:eastAsia="Times New Roman" w:hAnsiTheme="minorHAnsi" w:cstheme="minorHAnsi"/>
          <w:bCs/>
          <w:lang w:val="af-ZA"/>
        </w:rPr>
      </w:pPr>
      <w:r w:rsidRPr="000B4B70">
        <w:rPr>
          <w:rFonts w:asciiTheme="minorHAnsi" w:eastAsia="Times New Roman" w:hAnsiTheme="minorHAnsi" w:cstheme="minorHAnsi"/>
          <w:bCs/>
          <w:lang w:val="af-ZA"/>
        </w:rPr>
        <w:t>Die voorspelde uitvoervolume vir 2021 is nou byna 7 miljoen kartonne laer as die skatting in Maart. Beide die lemoen fokusgroepe groepe (nawels en valencias) het 1,6 miljoen kartonne minder voorspel</w:t>
      </w:r>
      <w:r>
        <w:rPr>
          <w:rFonts w:asciiTheme="minorHAnsi" w:eastAsia="Times New Roman" w:hAnsiTheme="minorHAnsi" w:cstheme="minorHAnsi"/>
          <w:bCs/>
          <w:lang w:val="af-ZA"/>
        </w:rPr>
        <w:t xml:space="preserve"> </w:t>
      </w:r>
      <w:r w:rsidRPr="000B4B70">
        <w:rPr>
          <w:rFonts w:asciiTheme="minorHAnsi" w:eastAsia="Times New Roman" w:hAnsiTheme="minorHAnsi" w:cstheme="minorHAnsi"/>
          <w:bCs/>
          <w:lang w:val="af-ZA"/>
        </w:rPr>
        <w:t>as die oorspronklike skatting, terwyl suurlemoene se voorspelling 2,3 miljoen kartonne minder is. Sagte sitrus (800 000 kartonne) en pomelo’s (600 000 kartonne) is effens laer as wat voorspel is.</w:t>
      </w:r>
    </w:p>
    <w:p w14:paraId="013DED97" w14:textId="1E80DC25" w:rsidR="00296BB6" w:rsidRPr="000B4B70" w:rsidRDefault="00296BB6" w:rsidP="008A5702">
      <w:pPr>
        <w:spacing w:after="0"/>
        <w:rPr>
          <w:rFonts w:asciiTheme="minorHAnsi" w:eastAsia="Times New Roman" w:hAnsiTheme="minorHAnsi" w:cstheme="minorHAnsi"/>
          <w:b/>
          <w:color w:val="7030A0"/>
          <w:u w:val="single"/>
          <w:lang w:val="af-ZA"/>
        </w:rPr>
      </w:pPr>
    </w:p>
    <w:tbl>
      <w:tblPr>
        <w:tblpPr w:leftFromText="180" w:rightFromText="180" w:vertAnchor="text" w:horzAnchor="margin" w:tblpX="-176" w:tblpY="20"/>
        <w:tblW w:w="106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885"/>
        <w:gridCol w:w="900"/>
        <w:gridCol w:w="990"/>
        <w:gridCol w:w="990"/>
        <w:gridCol w:w="977"/>
        <w:gridCol w:w="1089"/>
        <w:gridCol w:w="1568"/>
        <w:gridCol w:w="1220"/>
        <w:gridCol w:w="1041"/>
      </w:tblGrid>
      <w:tr w:rsidR="001C12B0" w:rsidRPr="001C12B0" w14:paraId="2D0577D2" w14:textId="77777777" w:rsidTr="001C12B0">
        <w:trPr>
          <w:trHeight w:val="401"/>
        </w:trPr>
        <w:tc>
          <w:tcPr>
            <w:tcW w:w="1885" w:type="dxa"/>
          </w:tcPr>
          <w:p w14:paraId="6630B343" w14:textId="3CA2C97A" w:rsidR="00737F9F" w:rsidRPr="001C12B0" w:rsidRDefault="00737F9F" w:rsidP="001C12B0">
            <w:pPr>
              <w:spacing w:after="0" w:line="240" w:lineRule="auto"/>
              <w:rPr>
                <w:rFonts w:ascii="Arial" w:hAnsi="Arial" w:cs="Arial"/>
                <w:noProof/>
                <w:sz w:val="18"/>
                <w:szCs w:val="18"/>
                <w:lang w:val="af-ZA"/>
              </w:rPr>
            </w:pPr>
            <w:r w:rsidRPr="001C12B0">
              <w:rPr>
                <w:rFonts w:ascii="Arial" w:hAnsi="Arial" w:cs="Arial"/>
                <w:noProof/>
                <w:sz w:val="18"/>
                <w:szCs w:val="18"/>
                <w:lang w:val="af-ZA"/>
              </w:rPr>
              <w:t>E</w:t>
            </w:r>
            <w:r w:rsidR="001C12B0">
              <w:rPr>
                <w:rFonts w:ascii="Arial" w:hAnsi="Arial" w:cs="Arial"/>
                <w:noProof/>
                <w:sz w:val="18"/>
                <w:szCs w:val="18"/>
                <w:lang w:val="af-ZA"/>
              </w:rPr>
              <w:t xml:space="preserve">inde van </w:t>
            </w:r>
            <w:r w:rsidRPr="001C12B0">
              <w:rPr>
                <w:rFonts w:ascii="Arial" w:hAnsi="Arial" w:cs="Arial"/>
                <w:noProof/>
                <w:sz w:val="18"/>
                <w:szCs w:val="18"/>
                <w:lang w:val="af-ZA"/>
              </w:rPr>
              <w:t>Week 26</w:t>
            </w:r>
          </w:p>
          <w:p w14:paraId="755A070D" w14:textId="640F2175" w:rsidR="00737F9F" w:rsidRPr="001C12B0" w:rsidRDefault="00737F9F" w:rsidP="001C12B0">
            <w:pPr>
              <w:spacing w:after="0" w:line="240" w:lineRule="auto"/>
              <w:rPr>
                <w:rFonts w:ascii="Arial" w:hAnsi="Arial" w:cs="Arial"/>
                <w:noProof/>
                <w:sz w:val="18"/>
                <w:szCs w:val="18"/>
                <w:lang w:val="af-ZA"/>
              </w:rPr>
            </w:pPr>
            <w:r w:rsidRPr="001C12B0">
              <w:rPr>
                <w:rFonts w:ascii="Arial" w:hAnsi="Arial" w:cs="Arial"/>
                <w:noProof/>
                <w:sz w:val="18"/>
                <w:szCs w:val="18"/>
                <w:lang w:val="af-ZA"/>
              </w:rPr>
              <w:t>Mil</w:t>
            </w:r>
            <w:r w:rsidR="001C12B0">
              <w:rPr>
                <w:rFonts w:ascii="Arial" w:hAnsi="Arial" w:cs="Arial"/>
                <w:noProof/>
                <w:sz w:val="18"/>
                <w:szCs w:val="18"/>
                <w:lang w:val="af-ZA"/>
              </w:rPr>
              <w:t xml:space="preserve">joen </w:t>
            </w:r>
            <w:r w:rsidRPr="001C12B0">
              <w:rPr>
                <w:rFonts w:ascii="Arial" w:hAnsi="Arial" w:cs="Arial"/>
                <w:noProof/>
                <w:sz w:val="18"/>
                <w:szCs w:val="18"/>
                <w:lang w:val="af-ZA"/>
              </w:rPr>
              <w:t xml:space="preserve">15 Kg </w:t>
            </w:r>
            <w:r w:rsidR="001C12B0">
              <w:rPr>
                <w:rFonts w:ascii="Arial" w:hAnsi="Arial" w:cs="Arial"/>
                <w:noProof/>
                <w:sz w:val="18"/>
                <w:szCs w:val="18"/>
                <w:lang w:val="af-ZA"/>
              </w:rPr>
              <w:t>Kartonne</w:t>
            </w:r>
          </w:p>
        </w:tc>
        <w:tc>
          <w:tcPr>
            <w:tcW w:w="900" w:type="dxa"/>
            <w:shd w:val="clear" w:color="auto" w:fill="CCCCCC"/>
          </w:tcPr>
          <w:p w14:paraId="19CD6547" w14:textId="5E4F8FFF" w:rsidR="00737F9F" w:rsidRPr="001C12B0" w:rsidRDefault="001C12B0" w:rsidP="00382B6E">
            <w:pPr>
              <w:spacing w:after="0" w:line="240" w:lineRule="auto"/>
              <w:jc w:val="right"/>
              <w:rPr>
                <w:rFonts w:ascii="Arial" w:hAnsi="Arial" w:cs="Arial"/>
                <w:noProof/>
                <w:sz w:val="18"/>
                <w:szCs w:val="18"/>
                <w:lang w:val="af-ZA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af-ZA"/>
              </w:rPr>
              <w:t>Gepak</w:t>
            </w:r>
          </w:p>
        </w:tc>
        <w:tc>
          <w:tcPr>
            <w:tcW w:w="990" w:type="dxa"/>
            <w:tcBorders>
              <w:right w:val="thinThickSmallGap" w:sz="24" w:space="0" w:color="auto"/>
            </w:tcBorders>
            <w:shd w:val="clear" w:color="auto" w:fill="CCCCCC"/>
          </w:tcPr>
          <w:p w14:paraId="77B30977" w14:textId="0BF946C7" w:rsidR="00737F9F" w:rsidRPr="001C12B0" w:rsidRDefault="001C12B0" w:rsidP="00382B6E">
            <w:pPr>
              <w:spacing w:after="0" w:line="240" w:lineRule="auto"/>
              <w:jc w:val="right"/>
              <w:rPr>
                <w:rFonts w:ascii="Arial" w:hAnsi="Arial" w:cs="Arial"/>
                <w:noProof/>
                <w:sz w:val="18"/>
                <w:szCs w:val="18"/>
                <w:lang w:val="af-ZA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af-ZA"/>
              </w:rPr>
              <w:t>Gepak</w:t>
            </w:r>
          </w:p>
        </w:tc>
        <w:tc>
          <w:tcPr>
            <w:tcW w:w="990" w:type="dxa"/>
            <w:tcBorders>
              <w:top w:val="thinThickSmallGap" w:sz="24" w:space="0" w:color="auto"/>
              <w:left w:val="thinThickSmallGap" w:sz="24" w:space="0" w:color="auto"/>
              <w:bottom w:val="single" w:sz="4" w:space="0" w:color="auto"/>
              <w:right w:val="thinThickSmallGap" w:sz="24" w:space="0" w:color="auto"/>
            </w:tcBorders>
            <w:shd w:val="clear" w:color="auto" w:fill="CCCCCC"/>
          </w:tcPr>
          <w:p w14:paraId="2A7F0EAC" w14:textId="75A35D00" w:rsidR="00737F9F" w:rsidRPr="001C12B0" w:rsidRDefault="001C12B0" w:rsidP="00382B6E">
            <w:pPr>
              <w:spacing w:after="0" w:line="240" w:lineRule="auto"/>
              <w:jc w:val="right"/>
              <w:rPr>
                <w:rFonts w:ascii="Arial" w:hAnsi="Arial" w:cs="Arial"/>
                <w:noProof/>
                <w:sz w:val="18"/>
                <w:szCs w:val="18"/>
                <w:lang w:val="af-ZA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af-ZA"/>
              </w:rPr>
              <w:t>Gepak</w:t>
            </w:r>
          </w:p>
        </w:tc>
        <w:tc>
          <w:tcPr>
            <w:tcW w:w="0" w:type="auto"/>
            <w:tcBorders>
              <w:left w:val="thinThickSmallGap" w:sz="24" w:space="0" w:color="auto"/>
              <w:right w:val="thinThickSmallGap" w:sz="24" w:space="0" w:color="auto"/>
            </w:tcBorders>
            <w:shd w:val="clear" w:color="auto" w:fill="E6E6E6"/>
          </w:tcPr>
          <w:p w14:paraId="67629A73" w14:textId="6150336E" w:rsidR="00737F9F" w:rsidRPr="001C12B0" w:rsidRDefault="001C12B0" w:rsidP="00382B6E">
            <w:pPr>
              <w:spacing w:after="0" w:line="240" w:lineRule="auto"/>
              <w:jc w:val="right"/>
              <w:rPr>
                <w:rFonts w:ascii="Arial" w:hAnsi="Arial" w:cs="Arial"/>
                <w:noProof/>
                <w:sz w:val="18"/>
                <w:szCs w:val="18"/>
                <w:lang w:val="af-ZA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af-ZA"/>
              </w:rPr>
              <w:t>Verskeep</w:t>
            </w:r>
          </w:p>
        </w:tc>
        <w:tc>
          <w:tcPr>
            <w:tcW w:w="1089" w:type="dxa"/>
            <w:tcBorders>
              <w:top w:val="thinThickSmallGap" w:sz="24" w:space="0" w:color="auto"/>
              <w:left w:val="thinThickSmallGap" w:sz="24" w:space="0" w:color="auto"/>
              <w:right w:val="thinThickSmallGap" w:sz="24" w:space="0" w:color="auto"/>
            </w:tcBorders>
            <w:shd w:val="clear" w:color="auto" w:fill="E6E6E6"/>
          </w:tcPr>
          <w:p w14:paraId="4CCC0FEF" w14:textId="7DCDAB13" w:rsidR="00737F9F" w:rsidRPr="001C12B0" w:rsidRDefault="001C12B0" w:rsidP="00382B6E">
            <w:pPr>
              <w:spacing w:after="0" w:line="240" w:lineRule="auto"/>
              <w:jc w:val="right"/>
              <w:rPr>
                <w:rFonts w:ascii="Arial" w:hAnsi="Arial" w:cs="Arial"/>
                <w:noProof/>
                <w:sz w:val="18"/>
                <w:szCs w:val="18"/>
                <w:lang w:val="af-ZA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af-ZA"/>
              </w:rPr>
              <w:t>Verskeep</w:t>
            </w:r>
          </w:p>
        </w:tc>
        <w:tc>
          <w:tcPr>
            <w:tcW w:w="0" w:type="auto"/>
            <w:tcBorders>
              <w:left w:val="thinThickSmallGap" w:sz="24" w:space="0" w:color="auto"/>
            </w:tcBorders>
            <w:shd w:val="clear" w:color="auto" w:fill="E6E6E6"/>
          </w:tcPr>
          <w:p w14:paraId="4B8C1BB7" w14:textId="7224B339" w:rsidR="00737F9F" w:rsidRPr="001C12B0" w:rsidRDefault="001C12B0" w:rsidP="00382B6E">
            <w:pPr>
              <w:spacing w:after="0" w:line="240" w:lineRule="auto"/>
              <w:jc w:val="right"/>
              <w:rPr>
                <w:rFonts w:ascii="Arial" w:hAnsi="Arial" w:cs="Arial"/>
                <w:noProof/>
                <w:sz w:val="18"/>
                <w:szCs w:val="18"/>
                <w:lang w:val="af-ZA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af-ZA"/>
              </w:rPr>
              <w:t>Aanvanklike Skatting</w:t>
            </w:r>
          </w:p>
        </w:tc>
        <w:tc>
          <w:tcPr>
            <w:tcW w:w="1220" w:type="dxa"/>
            <w:shd w:val="clear" w:color="auto" w:fill="E6E6E6"/>
          </w:tcPr>
          <w:p w14:paraId="596D9831" w14:textId="1EBDF5ED" w:rsidR="00737F9F" w:rsidRPr="001C12B0" w:rsidRDefault="001C12B0" w:rsidP="00382B6E">
            <w:pPr>
              <w:spacing w:after="0" w:line="240" w:lineRule="auto"/>
              <w:jc w:val="right"/>
              <w:rPr>
                <w:rFonts w:ascii="Arial" w:hAnsi="Arial" w:cs="Arial"/>
                <w:noProof/>
                <w:sz w:val="18"/>
                <w:szCs w:val="18"/>
                <w:lang w:val="af-ZA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af-ZA"/>
              </w:rPr>
              <w:t>Nuutste Voorspelling</w:t>
            </w:r>
          </w:p>
        </w:tc>
        <w:tc>
          <w:tcPr>
            <w:tcW w:w="0" w:type="auto"/>
            <w:shd w:val="clear" w:color="auto" w:fill="E6E6E6"/>
          </w:tcPr>
          <w:p w14:paraId="5C747AA6" w14:textId="7890356C" w:rsidR="00737F9F" w:rsidRPr="001C12B0" w:rsidRDefault="00737F9F" w:rsidP="00382B6E">
            <w:pPr>
              <w:spacing w:after="0" w:line="240" w:lineRule="auto"/>
              <w:jc w:val="right"/>
              <w:rPr>
                <w:rFonts w:ascii="Arial" w:hAnsi="Arial" w:cs="Arial"/>
                <w:noProof/>
                <w:sz w:val="18"/>
                <w:szCs w:val="18"/>
                <w:lang w:val="af-ZA"/>
              </w:rPr>
            </w:pPr>
            <w:r w:rsidRPr="001C12B0">
              <w:rPr>
                <w:rFonts w:ascii="Arial" w:hAnsi="Arial" w:cs="Arial"/>
                <w:noProof/>
                <w:sz w:val="18"/>
                <w:szCs w:val="18"/>
                <w:lang w:val="af-ZA"/>
              </w:rPr>
              <w:t>Fin</w:t>
            </w:r>
            <w:r w:rsidR="001C12B0">
              <w:rPr>
                <w:rFonts w:ascii="Arial" w:hAnsi="Arial" w:cs="Arial"/>
                <w:noProof/>
                <w:sz w:val="18"/>
                <w:szCs w:val="18"/>
                <w:lang w:val="af-ZA"/>
              </w:rPr>
              <w:t>a</w:t>
            </w:r>
            <w:r w:rsidRPr="001C12B0">
              <w:rPr>
                <w:rFonts w:ascii="Arial" w:hAnsi="Arial" w:cs="Arial"/>
                <w:noProof/>
                <w:sz w:val="18"/>
                <w:szCs w:val="18"/>
                <w:lang w:val="af-ZA"/>
              </w:rPr>
              <w:t xml:space="preserve">al </w:t>
            </w:r>
            <w:r w:rsidR="001C12B0">
              <w:rPr>
                <w:rFonts w:ascii="Arial" w:hAnsi="Arial" w:cs="Arial"/>
                <w:noProof/>
                <w:sz w:val="18"/>
                <w:szCs w:val="18"/>
                <w:lang w:val="af-ZA"/>
              </w:rPr>
              <w:t>Gepak</w:t>
            </w:r>
          </w:p>
          <w:p w14:paraId="7B920CE4" w14:textId="77777777" w:rsidR="00737F9F" w:rsidRPr="001C12B0" w:rsidRDefault="00737F9F" w:rsidP="00382B6E">
            <w:pPr>
              <w:spacing w:after="0" w:line="240" w:lineRule="auto"/>
              <w:jc w:val="right"/>
              <w:rPr>
                <w:rFonts w:ascii="Arial" w:hAnsi="Arial" w:cs="Arial"/>
                <w:noProof/>
                <w:sz w:val="18"/>
                <w:szCs w:val="18"/>
                <w:lang w:val="af-ZA"/>
              </w:rPr>
            </w:pPr>
          </w:p>
        </w:tc>
      </w:tr>
      <w:tr w:rsidR="001C12B0" w:rsidRPr="001C12B0" w14:paraId="3F193B8D" w14:textId="77777777" w:rsidTr="001C12B0">
        <w:trPr>
          <w:trHeight w:val="200"/>
        </w:trPr>
        <w:tc>
          <w:tcPr>
            <w:tcW w:w="1885" w:type="dxa"/>
          </w:tcPr>
          <w:p w14:paraId="45D289D5" w14:textId="6B0FC5D4" w:rsidR="00737F9F" w:rsidRPr="001C12B0" w:rsidRDefault="001C12B0" w:rsidP="00382B6E">
            <w:pPr>
              <w:spacing w:after="0" w:line="240" w:lineRule="auto"/>
              <w:rPr>
                <w:rFonts w:ascii="Arial" w:hAnsi="Arial" w:cs="Arial"/>
                <w:b/>
                <w:noProof/>
                <w:sz w:val="12"/>
                <w:szCs w:val="12"/>
                <w:lang w:val="af-ZA"/>
              </w:rPr>
            </w:pPr>
            <w:r>
              <w:rPr>
                <w:rFonts w:ascii="Arial" w:hAnsi="Arial" w:cs="Arial"/>
                <w:b/>
                <w:noProof/>
                <w:sz w:val="12"/>
                <w:szCs w:val="12"/>
                <w:lang w:val="af-ZA"/>
              </w:rPr>
              <w:t>BRON</w:t>
            </w:r>
            <w:r w:rsidR="00737F9F" w:rsidRPr="001C12B0">
              <w:rPr>
                <w:rFonts w:ascii="Arial" w:hAnsi="Arial" w:cs="Arial"/>
                <w:b/>
                <w:noProof/>
                <w:sz w:val="12"/>
                <w:szCs w:val="12"/>
                <w:lang w:val="af-ZA"/>
              </w:rPr>
              <w:t>: PPECB/AgriHUB</w:t>
            </w:r>
          </w:p>
        </w:tc>
        <w:tc>
          <w:tcPr>
            <w:tcW w:w="900" w:type="dxa"/>
            <w:shd w:val="clear" w:color="auto" w:fill="CCCCCC"/>
          </w:tcPr>
          <w:p w14:paraId="38FE825A" w14:textId="77777777" w:rsidR="00737F9F" w:rsidRPr="001C12B0" w:rsidRDefault="00737F9F" w:rsidP="00382B6E">
            <w:pPr>
              <w:spacing w:after="0" w:line="240" w:lineRule="auto"/>
              <w:jc w:val="center"/>
              <w:rPr>
                <w:rFonts w:ascii="Arial" w:hAnsi="Arial" w:cs="Arial"/>
                <w:b/>
                <w:noProof/>
                <w:sz w:val="18"/>
                <w:szCs w:val="18"/>
                <w:lang w:val="af-ZA"/>
              </w:rPr>
            </w:pPr>
            <w:r w:rsidRPr="001C12B0">
              <w:rPr>
                <w:rFonts w:ascii="Arial" w:hAnsi="Arial" w:cs="Arial"/>
                <w:b/>
                <w:noProof/>
                <w:sz w:val="18"/>
                <w:szCs w:val="18"/>
                <w:lang w:val="af-ZA"/>
              </w:rPr>
              <w:t>2019</w:t>
            </w:r>
          </w:p>
        </w:tc>
        <w:tc>
          <w:tcPr>
            <w:tcW w:w="990" w:type="dxa"/>
            <w:tcBorders>
              <w:right w:val="thinThickSmallGap" w:sz="24" w:space="0" w:color="auto"/>
            </w:tcBorders>
            <w:shd w:val="clear" w:color="auto" w:fill="CCCCCC"/>
          </w:tcPr>
          <w:p w14:paraId="16DB8599" w14:textId="77777777" w:rsidR="00737F9F" w:rsidRPr="001C12B0" w:rsidRDefault="00737F9F" w:rsidP="00382B6E">
            <w:pPr>
              <w:spacing w:after="0" w:line="240" w:lineRule="auto"/>
              <w:jc w:val="center"/>
              <w:rPr>
                <w:rFonts w:ascii="Arial" w:hAnsi="Arial" w:cs="Arial"/>
                <w:b/>
                <w:noProof/>
                <w:sz w:val="18"/>
                <w:szCs w:val="18"/>
                <w:lang w:val="af-ZA"/>
              </w:rPr>
            </w:pPr>
            <w:r w:rsidRPr="001C12B0">
              <w:rPr>
                <w:rFonts w:ascii="Arial" w:hAnsi="Arial" w:cs="Arial"/>
                <w:b/>
                <w:noProof/>
                <w:sz w:val="18"/>
                <w:szCs w:val="18"/>
                <w:lang w:val="af-ZA"/>
              </w:rPr>
              <w:t>2020</w:t>
            </w:r>
          </w:p>
        </w:tc>
        <w:tc>
          <w:tcPr>
            <w:tcW w:w="990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thinThickSmallGap" w:sz="24" w:space="0" w:color="auto"/>
            </w:tcBorders>
            <w:shd w:val="clear" w:color="auto" w:fill="CCCCCC"/>
          </w:tcPr>
          <w:p w14:paraId="7EA0FC52" w14:textId="77777777" w:rsidR="00737F9F" w:rsidRPr="001C12B0" w:rsidRDefault="00737F9F" w:rsidP="00382B6E">
            <w:pPr>
              <w:spacing w:after="0" w:line="240" w:lineRule="auto"/>
              <w:jc w:val="center"/>
              <w:rPr>
                <w:rFonts w:ascii="Arial" w:hAnsi="Arial" w:cs="Arial"/>
                <w:b/>
                <w:noProof/>
                <w:sz w:val="18"/>
                <w:szCs w:val="18"/>
                <w:lang w:val="af-ZA"/>
              </w:rPr>
            </w:pPr>
            <w:r w:rsidRPr="001C12B0">
              <w:rPr>
                <w:rFonts w:ascii="Arial" w:hAnsi="Arial" w:cs="Arial"/>
                <w:b/>
                <w:noProof/>
                <w:sz w:val="18"/>
                <w:szCs w:val="18"/>
                <w:lang w:val="af-ZA"/>
              </w:rPr>
              <w:t>2021</w:t>
            </w:r>
          </w:p>
        </w:tc>
        <w:tc>
          <w:tcPr>
            <w:tcW w:w="0" w:type="auto"/>
            <w:tcBorders>
              <w:left w:val="thinThickSmallGap" w:sz="24" w:space="0" w:color="auto"/>
              <w:right w:val="thinThickSmallGap" w:sz="24" w:space="0" w:color="auto"/>
            </w:tcBorders>
            <w:shd w:val="clear" w:color="auto" w:fill="E6E6E6"/>
          </w:tcPr>
          <w:p w14:paraId="00FCC968" w14:textId="77777777" w:rsidR="00737F9F" w:rsidRPr="001C12B0" w:rsidRDefault="00737F9F" w:rsidP="00382B6E">
            <w:pPr>
              <w:spacing w:after="0" w:line="240" w:lineRule="auto"/>
              <w:jc w:val="center"/>
              <w:rPr>
                <w:rFonts w:ascii="Arial" w:hAnsi="Arial" w:cs="Arial"/>
                <w:b/>
                <w:noProof/>
                <w:sz w:val="18"/>
                <w:szCs w:val="18"/>
                <w:lang w:val="af-ZA"/>
              </w:rPr>
            </w:pPr>
            <w:r w:rsidRPr="001C12B0">
              <w:rPr>
                <w:rFonts w:ascii="Arial" w:hAnsi="Arial" w:cs="Arial"/>
                <w:b/>
                <w:noProof/>
                <w:sz w:val="18"/>
                <w:szCs w:val="18"/>
                <w:lang w:val="af-ZA"/>
              </w:rPr>
              <w:t>2020</w:t>
            </w:r>
          </w:p>
        </w:tc>
        <w:tc>
          <w:tcPr>
            <w:tcW w:w="1089" w:type="dxa"/>
            <w:tcBorders>
              <w:left w:val="thinThickSmallGap" w:sz="24" w:space="0" w:color="auto"/>
              <w:right w:val="thinThickSmallGap" w:sz="24" w:space="0" w:color="auto"/>
            </w:tcBorders>
            <w:shd w:val="clear" w:color="auto" w:fill="E6E6E6"/>
          </w:tcPr>
          <w:p w14:paraId="7CC758BE" w14:textId="77777777" w:rsidR="00737F9F" w:rsidRPr="001C12B0" w:rsidRDefault="00737F9F" w:rsidP="00382B6E">
            <w:pPr>
              <w:spacing w:after="0" w:line="240" w:lineRule="auto"/>
              <w:jc w:val="center"/>
              <w:rPr>
                <w:rFonts w:ascii="Arial" w:hAnsi="Arial" w:cs="Arial"/>
                <w:b/>
                <w:noProof/>
                <w:sz w:val="18"/>
                <w:szCs w:val="18"/>
                <w:lang w:val="af-ZA"/>
              </w:rPr>
            </w:pPr>
            <w:r w:rsidRPr="001C12B0">
              <w:rPr>
                <w:rFonts w:ascii="Arial" w:hAnsi="Arial" w:cs="Arial"/>
                <w:b/>
                <w:noProof/>
                <w:sz w:val="18"/>
                <w:szCs w:val="18"/>
                <w:lang w:val="af-ZA"/>
              </w:rPr>
              <w:t>2021</w:t>
            </w:r>
          </w:p>
        </w:tc>
        <w:tc>
          <w:tcPr>
            <w:tcW w:w="0" w:type="auto"/>
            <w:tcBorders>
              <w:left w:val="thinThickSmallGap" w:sz="24" w:space="0" w:color="auto"/>
            </w:tcBorders>
            <w:shd w:val="clear" w:color="auto" w:fill="E6E6E6"/>
          </w:tcPr>
          <w:p w14:paraId="06A4798C" w14:textId="77777777" w:rsidR="00737F9F" w:rsidRPr="001C12B0" w:rsidRDefault="00737F9F" w:rsidP="00382B6E">
            <w:pPr>
              <w:spacing w:after="0" w:line="240" w:lineRule="auto"/>
              <w:jc w:val="center"/>
              <w:rPr>
                <w:rFonts w:ascii="Arial" w:hAnsi="Arial" w:cs="Arial"/>
                <w:b/>
                <w:noProof/>
                <w:sz w:val="18"/>
                <w:szCs w:val="18"/>
                <w:lang w:val="af-ZA"/>
              </w:rPr>
            </w:pPr>
            <w:r w:rsidRPr="001C12B0">
              <w:rPr>
                <w:rFonts w:ascii="Arial" w:hAnsi="Arial" w:cs="Arial"/>
                <w:b/>
                <w:noProof/>
                <w:sz w:val="18"/>
                <w:szCs w:val="18"/>
                <w:lang w:val="af-ZA"/>
              </w:rPr>
              <w:t>2021</w:t>
            </w:r>
          </w:p>
        </w:tc>
        <w:tc>
          <w:tcPr>
            <w:tcW w:w="1220" w:type="dxa"/>
            <w:shd w:val="clear" w:color="auto" w:fill="E6E6E6"/>
          </w:tcPr>
          <w:p w14:paraId="6ED7ACEC" w14:textId="77777777" w:rsidR="00737F9F" w:rsidRPr="001C12B0" w:rsidRDefault="00737F9F" w:rsidP="00382B6E">
            <w:pPr>
              <w:spacing w:after="0" w:line="240" w:lineRule="auto"/>
              <w:jc w:val="center"/>
              <w:rPr>
                <w:rFonts w:ascii="Arial" w:hAnsi="Arial" w:cs="Arial"/>
                <w:b/>
                <w:noProof/>
                <w:sz w:val="18"/>
                <w:szCs w:val="18"/>
                <w:lang w:val="af-ZA"/>
              </w:rPr>
            </w:pPr>
            <w:r w:rsidRPr="001C12B0">
              <w:rPr>
                <w:rFonts w:ascii="Arial" w:hAnsi="Arial" w:cs="Arial"/>
                <w:b/>
                <w:noProof/>
                <w:sz w:val="18"/>
                <w:szCs w:val="18"/>
                <w:lang w:val="af-ZA"/>
              </w:rPr>
              <w:t>2021</w:t>
            </w:r>
          </w:p>
        </w:tc>
        <w:tc>
          <w:tcPr>
            <w:tcW w:w="0" w:type="auto"/>
            <w:shd w:val="clear" w:color="auto" w:fill="E6E6E6"/>
          </w:tcPr>
          <w:p w14:paraId="6311DB5C" w14:textId="77777777" w:rsidR="00737F9F" w:rsidRPr="001C12B0" w:rsidRDefault="00737F9F" w:rsidP="00382B6E">
            <w:pPr>
              <w:spacing w:after="0" w:line="240" w:lineRule="auto"/>
              <w:jc w:val="center"/>
              <w:rPr>
                <w:rFonts w:ascii="Arial" w:hAnsi="Arial" w:cs="Arial"/>
                <w:b/>
                <w:noProof/>
                <w:sz w:val="18"/>
                <w:szCs w:val="18"/>
                <w:lang w:val="af-ZA"/>
              </w:rPr>
            </w:pPr>
            <w:r w:rsidRPr="001C12B0">
              <w:rPr>
                <w:rFonts w:ascii="Arial" w:hAnsi="Arial" w:cs="Arial"/>
                <w:b/>
                <w:noProof/>
                <w:sz w:val="18"/>
                <w:szCs w:val="18"/>
                <w:lang w:val="af-ZA"/>
              </w:rPr>
              <w:t>2020</w:t>
            </w:r>
          </w:p>
        </w:tc>
      </w:tr>
      <w:tr w:rsidR="001C12B0" w:rsidRPr="001C12B0" w14:paraId="19052AC0" w14:textId="77777777" w:rsidTr="001C12B0">
        <w:trPr>
          <w:trHeight w:val="214"/>
        </w:trPr>
        <w:tc>
          <w:tcPr>
            <w:tcW w:w="1885" w:type="dxa"/>
          </w:tcPr>
          <w:p w14:paraId="460E75FA" w14:textId="65D26EB4" w:rsidR="00737F9F" w:rsidRPr="001C12B0" w:rsidRDefault="001C12B0" w:rsidP="001C12B0">
            <w:pPr>
              <w:spacing w:after="0" w:line="240" w:lineRule="auto"/>
              <w:rPr>
                <w:rFonts w:ascii="Arial" w:hAnsi="Arial" w:cs="Arial"/>
                <w:noProof/>
                <w:sz w:val="18"/>
                <w:szCs w:val="18"/>
                <w:lang w:val="af-ZA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af-ZA"/>
              </w:rPr>
              <w:t xml:space="preserve">Pomelos’s </w:t>
            </w:r>
            <w:r w:rsidR="00737F9F" w:rsidRPr="001C12B0">
              <w:rPr>
                <w:rFonts w:ascii="Arial" w:hAnsi="Arial" w:cs="Arial"/>
                <w:noProof/>
                <w:sz w:val="18"/>
                <w:szCs w:val="18"/>
                <w:lang w:val="af-ZA"/>
              </w:rPr>
              <w:t xml:space="preserve"> (17kg)</w:t>
            </w:r>
          </w:p>
        </w:tc>
        <w:tc>
          <w:tcPr>
            <w:tcW w:w="900" w:type="dxa"/>
            <w:shd w:val="clear" w:color="auto" w:fill="CCCCCC"/>
          </w:tcPr>
          <w:p w14:paraId="33D0C4EC" w14:textId="77777777" w:rsidR="00737F9F" w:rsidRPr="001C12B0" w:rsidRDefault="00737F9F" w:rsidP="00737F9F">
            <w:pPr>
              <w:spacing w:after="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  <w:lang w:val="af-ZA"/>
              </w:rPr>
            </w:pPr>
          </w:p>
        </w:tc>
        <w:tc>
          <w:tcPr>
            <w:tcW w:w="990" w:type="dxa"/>
            <w:tcBorders>
              <w:right w:val="thinThickSmallGap" w:sz="24" w:space="0" w:color="auto"/>
            </w:tcBorders>
            <w:shd w:val="clear" w:color="auto" w:fill="CCCCCC"/>
          </w:tcPr>
          <w:p w14:paraId="6B1F680D" w14:textId="77777777" w:rsidR="00737F9F" w:rsidRPr="001C12B0" w:rsidRDefault="00737F9F" w:rsidP="00737F9F">
            <w:pPr>
              <w:spacing w:after="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  <w:lang w:val="af-ZA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thinThickSmallGap" w:sz="24" w:space="0" w:color="auto"/>
            </w:tcBorders>
            <w:shd w:val="clear" w:color="auto" w:fill="CCCCCC"/>
          </w:tcPr>
          <w:p w14:paraId="2EE79E27" w14:textId="77777777" w:rsidR="00737F9F" w:rsidRPr="001C12B0" w:rsidRDefault="00737F9F" w:rsidP="00737F9F">
            <w:pPr>
              <w:spacing w:after="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  <w:lang w:val="af-ZA"/>
              </w:rPr>
            </w:pPr>
            <w:r w:rsidRPr="001C12B0">
              <w:rPr>
                <w:rFonts w:ascii="Arial" w:hAnsi="Arial" w:cs="Arial"/>
                <w:noProof/>
                <w:sz w:val="18"/>
                <w:szCs w:val="18"/>
                <w:lang w:val="af-ZA"/>
              </w:rPr>
              <w:t>12.7 m</w:t>
            </w:r>
          </w:p>
        </w:tc>
        <w:tc>
          <w:tcPr>
            <w:tcW w:w="0" w:type="auto"/>
            <w:tcBorders>
              <w:left w:val="thinThickSmallGap" w:sz="24" w:space="0" w:color="auto"/>
              <w:right w:val="thinThickSmallGap" w:sz="24" w:space="0" w:color="auto"/>
            </w:tcBorders>
            <w:shd w:val="clear" w:color="auto" w:fill="E6E6E6"/>
          </w:tcPr>
          <w:p w14:paraId="06AB1982" w14:textId="77777777" w:rsidR="00737F9F" w:rsidRPr="001C12B0" w:rsidRDefault="00737F9F" w:rsidP="00737F9F">
            <w:pPr>
              <w:spacing w:after="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  <w:lang w:val="af-ZA"/>
              </w:rPr>
            </w:pPr>
          </w:p>
        </w:tc>
        <w:tc>
          <w:tcPr>
            <w:tcW w:w="1089" w:type="dxa"/>
            <w:tcBorders>
              <w:left w:val="thinThickSmallGap" w:sz="24" w:space="0" w:color="auto"/>
              <w:right w:val="thinThickSmallGap" w:sz="24" w:space="0" w:color="auto"/>
            </w:tcBorders>
            <w:shd w:val="clear" w:color="auto" w:fill="E6E6E6"/>
          </w:tcPr>
          <w:p w14:paraId="6CFE53CF" w14:textId="77777777" w:rsidR="00737F9F" w:rsidRPr="001C12B0" w:rsidRDefault="00737F9F" w:rsidP="00737F9F">
            <w:pPr>
              <w:spacing w:after="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  <w:lang w:val="af-ZA"/>
              </w:rPr>
            </w:pPr>
            <w:r w:rsidRPr="001C12B0">
              <w:rPr>
                <w:rFonts w:ascii="Arial" w:hAnsi="Arial" w:cs="Arial"/>
                <w:noProof/>
                <w:sz w:val="18"/>
                <w:szCs w:val="18"/>
                <w:lang w:val="af-ZA"/>
              </w:rPr>
              <w:t>10.6 m</w:t>
            </w:r>
          </w:p>
        </w:tc>
        <w:tc>
          <w:tcPr>
            <w:tcW w:w="0" w:type="auto"/>
            <w:tcBorders>
              <w:left w:val="thinThickSmallGap" w:sz="24" w:space="0" w:color="auto"/>
            </w:tcBorders>
            <w:shd w:val="clear" w:color="auto" w:fill="E6E6E6"/>
          </w:tcPr>
          <w:p w14:paraId="73E22641" w14:textId="77777777" w:rsidR="00737F9F" w:rsidRPr="001C12B0" w:rsidRDefault="00737F9F" w:rsidP="00737F9F">
            <w:pPr>
              <w:spacing w:after="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  <w:lang w:val="af-ZA"/>
              </w:rPr>
            </w:pPr>
          </w:p>
        </w:tc>
        <w:tc>
          <w:tcPr>
            <w:tcW w:w="1220" w:type="dxa"/>
            <w:shd w:val="clear" w:color="auto" w:fill="E6E6E6"/>
          </w:tcPr>
          <w:p w14:paraId="45E287C5" w14:textId="77777777" w:rsidR="00737F9F" w:rsidRPr="001C12B0" w:rsidRDefault="00737F9F" w:rsidP="00737F9F">
            <w:pPr>
              <w:spacing w:after="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  <w:lang w:val="af-ZA"/>
              </w:rPr>
            </w:pPr>
          </w:p>
        </w:tc>
        <w:tc>
          <w:tcPr>
            <w:tcW w:w="0" w:type="auto"/>
            <w:shd w:val="clear" w:color="auto" w:fill="E6E6E6"/>
          </w:tcPr>
          <w:p w14:paraId="1E7F69A9" w14:textId="77777777" w:rsidR="00737F9F" w:rsidRPr="001C12B0" w:rsidRDefault="00737F9F" w:rsidP="00737F9F">
            <w:pPr>
              <w:spacing w:after="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  <w:lang w:val="af-ZA"/>
              </w:rPr>
            </w:pPr>
          </w:p>
        </w:tc>
      </w:tr>
      <w:tr w:rsidR="001C12B0" w:rsidRPr="001C12B0" w14:paraId="4300D95C" w14:textId="77777777" w:rsidTr="001C12B0">
        <w:trPr>
          <w:trHeight w:val="214"/>
        </w:trPr>
        <w:tc>
          <w:tcPr>
            <w:tcW w:w="1885" w:type="dxa"/>
          </w:tcPr>
          <w:p w14:paraId="7645BD9F" w14:textId="04D28B0B" w:rsidR="00737F9F" w:rsidRPr="001C12B0" w:rsidRDefault="001C12B0" w:rsidP="001C12B0">
            <w:pPr>
              <w:spacing w:after="0" w:line="240" w:lineRule="auto"/>
              <w:rPr>
                <w:rFonts w:ascii="Arial" w:hAnsi="Arial" w:cs="Arial"/>
                <w:noProof/>
                <w:sz w:val="18"/>
                <w:szCs w:val="18"/>
                <w:lang w:val="af-ZA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af-ZA"/>
              </w:rPr>
              <w:t>Pomelo’s</w:t>
            </w:r>
          </w:p>
        </w:tc>
        <w:tc>
          <w:tcPr>
            <w:tcW w:w="900" w:type="dxa"/>
            <w:shd w:val="clear" w:color="auto" w:fill="CCCCCC"/>
          </w:tcPr>
          <w:p w14:paraId="6C886D9A" w14:textId="77777777" w:rsidR="00737F9F" w:rsidRPr="001C12B0" w:rsidRDefault="00737F9F" w:rsidP="00737F9F">
            <w:pPr>
              <w:spacing w:after="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  <w:lang w:val="af-ZA"/>
              </w:rPr>
            </w:pPr>
            <w:r w:rsidRPr="001C12B0">
              <w:rPr>
                <w:rFonts w:ascii="Arial" w:hAnsi="Arial" w:cs="Arial"/>
                <w:noProof/>
                <w:sz w:val="18"/>
                <w:szCs w:val="18"/>
                <w:lang w:val="af-ZA"/>
              </w:rPr>
              <w:t>13.7 m</w:t>
            </w:r>
          </w:p>
        </w:tc>
        <w:tc>
          <w:tcPr>
            <w:tcW w:w="990" w:type="dxa"/>
            <w:tcBorders>
              <w:right w:val="thinThickSmallGap" w:sz="24" w:space="0" w:color="auto"/>
            </w:tcBorders>
            <w:shd w:val="clear" w:color="auto" w:fill="CCCCCC"/>
          </w:tcPr>
          <w:p w14:paraId="48E19C10" w14:textId="77777777" w:rsidR="00737F9F" w:rsidRPr="001C12B0" w:rsidRDefault="00737F9F" w:rsidP="00737F9F">
            <w:pPr>
              <w:spacing w:after="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  <w:lang w:val="af-ZA"/>
              </w:rPr>
            </w:pPr>
            <w:r w:rsidRPr="001C12B0">
              <w:rPr>
                <w:rFonts w:ascii="Arial" w:hAnsi="Arial" w:cs="Arial"/>
                <w:noProof/>
                <w:sz w:val="18"/>
                <w:szCs w:val="18"/>
                <w:lang w:val="af-ZA"/>
              </w:rPr>
              <w:t>12.3 m</w:t>
            </w:r>
          </w:p>
        </w:tc>
        <w:tc>
          <w:tcPr>
            <w:tcW w:w="990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thinThickSmallGap" w:sz="24" w:space="0" w:color="auto"/>
            </w:tcBorders>
            <w:shd w:val="clear" w:color="auto" w:fill="CCCCCC"/>
          </w:tcPr>
          <w:p w14:paraId="122CFA0A" w14:textId="77777777" w:rsidR="00737F9F" w:rsidRPr="001C12B0" w:rsidRDefault="00737F9F" w:rsidP="00737F9F">
            <w:pPr>
              <w:spacing w:after="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  <w:lang w:val="af-ZA"/>
              </w:rPr>
            </w:pPr>
            <w:r w:rsidRPr="001C12B0">
              <w:rPr>
                <w:rFonts w:ascii="Arial" w:hAnsi="Arial" w:cs="Arial"/>
                <w:noProof/>
                <w:sz w:val="18"/>
                <w:szCs w:val="18"/>
                <w:lang w:val="af-ZA"/>
              </w:rPr>
              <w:t>14.4 m</w:t>
            </w:r>
          </w:p>
        </w:tc>
        <w:tc>
          <w:tcPr>
            <w:tcW w:w="0" w:type="auto"/>
            <w:tcBorders>
              <w:left w:val="thinThickSmallGap" w:sz="24" w:space="0" w:color="auto"/>
              <w:right w:val="thinThickSmallGap" w:sz="24" w:space="0" w:color="auto"/>
            </w:tcBorders>
            <w:shd w:val="clear" w:color="auto" w:fill="E6E6E6"/>
          </w:tcPr>
          <w:p w14:paraId="62811E82" w14:textId="77777777" w:rsidR="00737F9F" w:rsidRPr="001C12B0" w:rsidRDefault="00737F9F" w:rsidP="00737F9F">
            <w:pPr>
              <w:spacing w:after="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  <w:lang w:val="af-ZA"/>
              </w:rPr>
            </w:pPr>
            <w:r w:rsidRPr="001C12B0">
              <w:rPr>
                <w:rFonts w:ascii="Arial" w:hAnsi="Arial" w:cs="Arial"/>
                <w:noProof/>
                <w:sz w:val="18"/>
                <w:szCs w:val="18"/>
                <w:lang w:val="af-ZA"/>
              </w:rPr>
              <w:t>10.4 m</w:t>
            </w:r>
          </w:p>
        </w:tc>
        <w:tc>
          <w:tcPr>
            <w:tcW w:w="1089" w:type="dxa"/>
            <w:tcBorders>
              <w:left w:val="thinThickSmallGap" w:sz="24" w:space="0" w:color="auto"/>
              <w:right w:val="thinThickSmallGap" w:sz="24" w:space="0" w:color="auto"/>
            </w:tcBorders>
            <w:shd w:val="clear" w:color="auto" w:fill="E6E6E6"/>
          </w:tcPr>
          <w:p w14:paraId="0E7C4901" w14:textId="77777777" w:rsidR="00737F9F" w:rsidRPr="001C12B0" w:rsidRDefault="00737F9F" w:rsidP="00737F9F">
            <w:pPr>
              <w:spacing w:after="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  <w:lang w:val="af-ZA"/>
              </w:rPr>
            </w:pPr>
            <w:r w:rsidRPr="001C12B0">
              <w:rPr>
                <w:rFonts w:ascii="Arial" w:hAnsi="Arial" w:cs="Arial"/>
                <w:noProof/>
                <w:sz w:val="18"/>
                <w:szCs w:val="18"/>
                <w:lang w:val="af-ZA"/>
              </w:rPr>
              <w:t>12 m</w:t>
            </w:r>
          </w:p>
        </w:tc>
        <w:tc>
          <w:tcPr>
            <w:tcW w:w="0" w:type="auto"/>
            <w:tcBorders>
              <w:left w:val="thinThickSmallGap" w:sz="24" w:space="0" w:color="auto"/>
            </w:tcBorders>
            <w:shd w:val="clear" w:color="auto" w:fill="E6E6E6"/>
          </w:tcPr>
          <w:p w14:paraId="510974CB" w14:textId="77777777" w:rsidR="00737F9F" w:rsidRPr="001C12B0" w:rsidRDefault="00737F9F" w:rsidP="00737F9F">
            <w:pPr>
              <w:spacing w:after="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  <w:lang w:val="af-ZA"/>
              </w:rPr>
            </w:pPr>
            <w:r w:rsidRPr="001C12B0">
              <w:rPr>
                <w:rFonts w:ascii="Arial" w:hAnsi="Arial" w:cs="Arial"/>
                <w:noProof/>
                <w:sz w:val="18"/>
                <w:szCs w:val="18"/>
                <w:lang w:val="af-ZA"/>
              </w:rPr>
              <w:t>18 m</w:t>
            </w:r>
          </w:p>
        </w:tc>
        <w:tc>
          <w:tcPr>
            <w:tcW w:w="1220" w:type="dxa"/>
            <w:shd w:val="clear" w:color="auto" w:fill="E6E6E6"/>
          </w:tcPr>
          <w:p w14:paraId="72D269E2" w14:textId="77777777" w:rsidR="00737F9F" w:rsidRPr="001C12B0" w:rsidRDefault="00737F9F" w:rsidP="00737F9F">
            <w:pPr>
              <w:spacing w:after="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  <w:lang w:val="af-ZA"/>
              </w:rPr>
            </w:pPr>
            <w:r w:rsidRPr="001C12B0">
              <w:rPr>
                <w:rFonts w:ascii="Arial" w:hAnsi="Arial" w:cs="Arial"/>
                <w:noProof/>
                <w:sz w:val="18"/>
                <w:szCs w:val="18"/>
                <w:lang w:val="af-ZA"/>
              </w:rPr>
              <w:t>17.4 m</w:t>
            </w:r>
          </w:p>
        </w:tc>
        <w:tc>
          <w:tcPr>
            <w:tcW w:w="0" w:type="auto"/>
            <w:shd w:val="clear" w:color="auto" w:fill="E6E6E6"/>
          </w:tcPr>
          <w:p w14:paraId="0D34F0A6" w14:textId="77777777" w:rsidR="00737F9F" w:rsidRPr="001C12B0" w:rsidRDefault="00737F9F" w:rsidP="00737F9F">
            <w:pPr>
              <w:spacing w:after="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  <w:lang w:val="af-ZA"/>
              </w:rPr>
            </w:pPr>
            <w:r w:rsidRPr="001C12B0">
              <w:rPr>
                <w:rFonts w:ascii="Arial" w:hAnsi="Arial" w:cs="Arial"/>
                <w:noProof/>
                <w:sz w:val="18"/>
                <w:szCs w:val="18"/>
                <w:lang w:val="af-ZA"/>
              </w:rPr>
              <w:t>15.5 m</w:t>
            </w:r>
          </w:p>
        </w:tc>
      </w:tr>
      <w:tr w:rsidR="001C12B0" w:rsidRPr="001C12B0" w14:paraId="62517181" w14:textId="77777777" w:rsidTr="001C12B0">
        <w:trPr>
          <w:trHeight w:val="200"/>
        </w:trPr>
        <w:tc>
          <w:tcPr>
            <w:tcW w:w="1885" w:type="dxa"/>
          </w:tcPr>
          <w:p w14:paraId="129F7C16" w14:textId="664DFFC3" w:rsidR="00737F9F" w:rsidRPr="001C12B0" w:rsidRDefault="00737F9F" w:rsidP="001C12B0">
            <w:pPr>
              <w:spacing w:after="0" w:line="240" w:lineRule="auto"/>
              <w:rPr>
                <w:rFonts w:ascii="Arial" w:hAnsi="Arial" w:cs="Arial"/>
                <w:noProof/>
                <w:sz w:val="18"/>
                <w:szCs w:val="18"/>
                <w:lang w:val="af-ZA"/>
              </w:rPr>
            </w:pPr>
            <w:r w:rsidRPr="001C12B0">
              <w:rPr>
                <w:rFonts w:ascii="Arial" w:hAnsi="Arial" w:cs="Arial"/>
                <w:noProof/>
                <w:sz w:val="18"/>
                <w:szCs w:val="18"/>
                <w:lang w:val="af-ZA"/>
              </w:rPr>
              <w:t>S</w:t>
            </w:r>
            <w:r w:rsidR="001C12B0">
              <w:rPr>
                <w:rFonts w:ascii="Arial" w:hAnsi="Arial" w:cs="Arial"/>
                <w:noProof/>
                <w:sz w:val="18"/>
                <w:szCs w:val="18"/>
                <w:lang w:val="af-ZA"/>
              </w:rPr>
              <w:t xml:space="preserve">agte Sitrus </w:t>
            </w:r>
          </w:p>
        </w:tc>
        <w:tc>
          <w:tcPr>
            <w:tcW w:w="900" w:type="dxa"/>
            <w:shd w:val="clear" w:color="auto" w:fill="CCCCCC"/>
          </w:tcPr>
          <w:p w14:paraId="0B680D6B" w14:textId="77777777" w:rsidR="00737F9F" w:rsidRPr="001C12B0" w:rsidRDefault="00737F9F" w:rsidP="00737F9F">
            <w:pPr>
              <w:spacing w:after="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  <w:lang w:val="af-ZA"/>
              </w:rPr>
            </w:pPr>
            <w:r w:rsidRPr="001C12B0">
              <w:rPr>
                <w:rFonts w:ascii="Arial" w:hAnsi="Arial" w:cs="Arial"/>
                <w:noProof/>
                <w:sz w:val="18"/>
                <w:szCs w:val="18"/>
                <w:lang w:val="af-ZA"/>
              </w:rPr>
              <w:t>9.5 m</w:t>
            </w:r>
          </w:p>
        </w:tc>
        <w:tc>
          <w:tcPr>
            <w:tcW w:w="990" w:type="dxa"/>
            <w:tcBorders>
              <w:right w:val="thinThickSmallGap" w:sz="24" w:space="0" w:color="auto"/>
            </w:tcBorders>
            <w:shd w:val="clear" w:color="auto" w:fill="CCCCCC"/>
          </w:tcPr>
          <w:p w14:paraId="31D788E8" w14:textId="77777777" w:rsidR="00737F9F" w:rsidRPr="001C12B0" w:rsidRDefault="00737F9F" w:rsidP="00737F9F">
            <w:pPr>
              <w:spacing w:after="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  <w:lang w:val="af-ZA"/>
              </w:rPr>
            </w:pPr>
            <w:r w:rsidRPr="001C12B0">
              <w:rPr>
                <w:rFonts w:ascii="Arial" w:hAnsi="Arial" w:cs="Arial"/>
                <w:noProof/>
                <w:sz w:val="18"/>
                <w:szCs w:val="18"/>
                <w:lang w:val="af-ZA"/>
              </w:rPr>
              <w:t>12.2 m</w:t>
            </w:r>
          </w:p>
        </w:tc>
        <w:tc>
          <w:tcPr>
            <w:tcW w:w="990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thinThickSmallGap" w:sz="24" w:space="0" w:color="auto"/>
            </w:tcBorders>
            <w:shd w:val="clear" w:color="auto" w:fill="CCCCCC"/>
          </w:tcPr>
          <w:p w14:paraId="34ABE740" w14:textId="77777777" w:rsidR="00737F9F" w:rsidRPr="001C12B0" w:rsidRDefault="00737F9F" w:rsidP="00737F9F">
            <w:pPr>
              <w:spacing w:after="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  <w:lang w:val="af-ZA"/>
              </w:rPr>
            </w:pPr>
            <w:r w:rsidRPr="001C12B0">
              <w:rPr>
                <w:rFonts w:ascii="Arial" w:hAnsi="Arial" w:cs="Arial"/>
                <w:noProof/>
                <w:sz w:val="18"/>
                <w:szCs w:val="18"/>
                <w:lang w:val="af-ZA"/>
              </w:rPr>
              <w:t>19.8 m</w:t>
            </w:r>
          </w:p>
        </w:tc>
        <w:tc>
          <w:tcPr>
            <w:tcW w:w="0" w:type="auto"/>
            <w:tcBorders>
              <w:left w:val="thinThickSmallGap" w:sz="24" w:space="0" w:color="auto"/>
              <w:right w:val="thinThickSmallGap" w:sz="24" w:space="0" w:color="auto"/>
            </w:tcBorders>
            <w:shd w:val="clear" w:color="auto" w:fill="E6E6E6"/>
          </w:tcPr>
          <w:p w14:paraId="41D35A37" w14:textId="77777777" w:rsidR="00737F9F" w:rsidRPr="001C12B0" w:rsidRDefault="00737F9F" w:rsidP="00737F9F">
            <w:pPr>
              <w:spacing w:after="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  <w:lang w:val="af-ZA"/>
              </w:rPr>
            </w:pPr>
            <w:r w:rsidRPr="001C12B0">
              <w:rPr>
                <w:rFonts w:ascii="Arial" w:hAnsi="Arial" w:cs="Arial"/>
                <w:noProof/>
                <w:sz w:val="18"/>
                <w:szCs w:val="18"/>
                <w:lang w:val="af-ZA"/>
              </w:rPr>
              <w:t>10 m</w:t>
            </w:r>
          </w:p>
        </w:tc>
        <w:tc>
          <w:tcPr>
            <w:tcW w:w="1089" w:type="dxa"/>
            <w:tcBorders>
              <w:left w:val="thinThickSmallGap" w:sz="24" w:space="0" w:color="auto"/>
              <w:right w:val="thinThickSmallGap" w:sz="24" w:space="0" w:color="auto"/>
            </w:tcBorders>
            <w:shd w:val="clear" w:color="auto" w:fill="E6E6E6"/>
          </w:tcPr>
          <w:p w14:paraId="6438D342" w14:textId="77777777" w:rsidR="00737F9F" w:rsidRPr="001C12B0" w:rsidRDefault="00737F9F" w:rsidP="00737F9F">
            <w:pPr>
              <w:spacing w:after="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  <w:lang w:val="af-ZA"/>
              </w:rPr>
            </w:pPr>
            <w:r w:rsidRPr="001C12B0">
              <w:rPr>
                <w:rFonts w:ascii="Arial" w:hAnsi="Arial" w:cs="Arial"/>
                <w:noProof/>
                <w:sz w:val="18"/>
                <w:szCs w:val="18"/>
                <w:lang w:val="af-ZA"/>
              </w:rPr>
              <w:t>11.3 m</w:t>
            </w:r>
          </w:p>
        </w:tc>
        <w:tc>
          <w:tcPr>
            <w:tcW w:w="0" w:type="auto"/>
            <w:tcBorders>
              <w:left w:val="thinThickSmallGap" w:sz="24" w:space="0" w:color="auto"/>
            </w:tcBorders>
            <w:shd w:val="clear" w:color="auto" w:fill="E6E6E6"/>
          </w:tcPr>
          <w:p w14:paraId="730D7EAA" w14:textId="77777777" w:rsidR="00737F9F" w:rsidRPr="001C12B0" w:rsidRDefault="00737F9F" w:rsidP="00737F9F">
            <w:pPr>
              <w:spacing w:after="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  <w:lang w:val="af-ZA"/>
              </w:rPr>
            </w:pPr>
            <w:r w:rsidRPr="001C12B0">
              <w:rPr>
                <w:rFonts w:ascii="Arial" w:hAnsi="Arial" w:cs="Arial"/>
                <w:noProof/>
                <w:sz w:val="18"/>
                <w:szCs w:val="18"/>
                <w:lang w:val="af-ZA"/>
              </w:rPr>
              <w:t>30.5 m</w:t>
            </w:r>
          </w:p>
        </w:tc>
        <w:tc>
          <w:tcPr>
            <w:tcW w:w="1220" w:type="dxa"/>
            <w:shd w:val="clear" w:color="auto" w:fill="E6E6E6"/>
          </w:tcPr>
          <w:p w14:paraId="67C12AFA" w14:textId="155B359C" w:rsidR="00737F9F" w:rsidRPr="001C12B0" w:rsidRDefault="00737F9F" w:rsidP="00737F9F">
            <w:pPr>
              <w:spacing w:after="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  <w:lang w:val="af-ZA"/>
              </w:rPr>
            </w:pPr>
            <w:r w:rsidRPr="001C12B0">
              <w:rPr>
                <w:rFonts w:ascii="Arial" w:hAnsi="Arial" w:cs="Arial"/>
                <w:noProof/>
                <w:sz w:val="18"/>
                <w:szCs w:val="18"/>
                <w:lang w:val="af-ZA"/>
              </w:rPr>
              <w:t>29.7 m</w:t>
            </w:r>
          </w:p>
        </w:tc>
        <w:tc>
          <w:tcPr>
            <w:tcW w:w="0" w:type="auto"/>
            <w:shd w:val="clear" w:color="auto" w:fill="E6E6E6"/>
          </w:tcPr>
          <w:p w14:paraId="789AB652" w14:textId="77777777" w:rsidR="00737F9F" w:rsidRPr="001C12B0" w:rsidRDefault="00737F9F" w:rsidP="00737F9F">
            <w:pPr>
              <w:spacing w:after="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  <w:lang w:val="af-ZA"/>
              </w:rPr>
            </w:pPr>
            <w:r w:rsidRPr="001C12B0">
              <w:rPr>
                <w:rFonts w:ascii="Arial" w:hAnsi="Arial" w:cs="Arial"/>
                <w:noProof/>
                <w:sz w:val="18"/>
                <w:szCs w:val="18"/>
                <w:lang w:val="af-ZA"/>
              </w:rPr>
              <w:t>23.6 m</w:t>
            </w:r>
          </w:p>
        </w:tc>
      </w:tr>
      <w:tr w:rsidR="001C12B0" w:rsidRPr="001C12B0" w14:paraId="6F0436A3" w14:textId="77777777" w:rsidTr="001C12B0">
        <w:trPr>
          <w:trHeight w:val="180"/>
        </w:trPr>
        <w:tc>
          <w:tcPr>
            <w:tcW w:w="1885" w:type="dxa"/>
          </w:tcPr>
          <w:p w14:paraId="697C5CAB" w14:textId="52295889" w:rsidR="00737F9F" w:rsidRPr="001C12B0" w:rsidRDefault="001C12B0" w:rsidP="001C12B0">
            <w:pPr>
              <w:spacing w:after="0" w:line="240" w:lineRule="auto"/>
              <w:rPr>
                <w:rFonts w:ascii="Arial" w:hAnsi="Arial" w:cs="Arial"/>
                <w:noProof/>
                <w:sz w:val="18"/>
                <w:szCs w:val="18"/>
                <w:lang w:val="af-ZA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af-ZA"/>
              </w:rPr>
              <w:t xml:space="preserve">Suurlemoene </w:t>
            </w:r>
          </w:p>
        </w:tc>
        <w:tc>
          <w:tcPr>
            <w:tcW w:w="900" w:type="dxa"/>
            <w:shd w:val="clear" w:color="auto" w:fill="CCCCCC"/>
          </w:tcPr>
          <w:p w14:paraId="62FC0128" w14:textId="77777777" w:rsidR="00737F9F" w:rsidRPr="001C12B0" w:rsidRDefault="00737F9F" w:rsidP="00737F9F">
            <w:pPr>
              <w:spacing w:after="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  <w:lang w:val="af-ZA"/>
              </w:rPr>
            </w:pPr>
            <w:r w:rsidRPr="001C12B0">
              <w:rPr>
                <w:rFonts w:ascii="Arial" w:hAnsi="Arial" w:cs="Arial"/>
                <w:noProof/>
                <w:sz w:val="18"/>
                <w:szCs w:val="18"/>
                <w:lang w:val="af-ZA"/>
              </w:rPr>
              <w:t>13.9 m</w:t>
            </w:r>
          </w:p>
        </w:tc>
        <w:tc>
          <w:tcPr>
            <w:tcW w:w="990" w:type="dxa"/>
            <w:tcBorders>
              <w:right w:val="thinThickSmallGap" w:sz="24" w:space="0" w:color="auto"/>
            </w:tcBorders>
            <w:shd w:val="clear" w:color="auto" w:fill="CCCCCC"/>
          </w:tcPr>
          <w:p w14:paraId="78C55117" w14:textId="77777777" w:rsidR="00737F9F" w:rsidRPr="001C12B0" w:rsidRDefault="00737F9F" w:rsidP="00737F9F">
            <w:pPr>
              <w:spacing w:after="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  <w:lang w:val="af-ZA"/>
              </w:rPr>
            </w:pPr>
            <w:r w:rsidRPr="001C12B0">
              <w:rPr>
                <w:rFonts w:ascii="Arial" w:hAnsi="Arial" w:cs="Arial"/>
                <w:noProof/>
                <w:sz w:val="18"/>
                <w:szCs w:val="18"/>
                <w:lang w:val="af-ZA"/>
              </w:rPr>
              <w:t>20 m</w:t>
            </w:r>
          </w:p>
        </w:tc>
        <w:tc>
          <w:tcPr>
            <w:tcW w:w="990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thinThickSmallGap" w:sz="24" w:space="0" w:color="auto"/>
            </w:tcBorders>
            <w:shd w:val="clear" w:color="auto" w:fill="CCCCCC"/>
          </w:tcPr>
          <w:p w14:paraId="44C4DF55" w14:textId="77777777" w:rsidR="00737F9F" w:rsidRPr="001C12B0" w:rsidRDefault="00737F9F" w:rsidP="00737F9F">
            <w:pPr>
              <w:spacing w:after="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  <w:lang w:val="af-ZA"/>
              </w:rPr>
            </w:pPr>
            <w:r w:rsidRPr="001C12B0">
              <w:rPr>
                <w:rFonts w:ascii="Arial" w:hAnsi="Arial" w:cs="Arial"/>
                <w:noProof/>
                <w:sz w:val="18"/>
                <w:szCs w:val="18"/>
                <w:lang w:val="af-ZA"/>
              </w:rPr>
              <w:t>20.4 m</w:t>
            </w:r>
          </w:p>
        </w:tc>
        <w:tc>
          <w:tcPr>
            <w:tcW w:w="0" w:type="auto"/>
            <w:tcBorders>
              <w:left w:val="thinThickSmallGap" w:sz="24" w:space="0" w:color="auto"/>
              <w:right w:val="thinThickSmallGap" w:sz="24" w:space="0" w:color="auto"/>
            </w:tcBorders>
            <w:shd w:val="clear" w:color="auto" w:fill="E6E6E6"/>
          </w:tcPr>
          <w:p w14:paraId="4FB8A302" w14:textId="77777777" w:rsidR="00737F9F" w:rsidRPr="001C12B0" w:rsidRDefault="00737F9F" w:rsidP="00737F9F">
            <w:pPr>
              <w:spacing w:after="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  <w:lang w:val="af-ZA"/>
              </w:rPr>
            </w:pPr>
            <w:r w:rsidRPr="001C12B0">
              <w:rPr>
                <w:rFonts w:ascii="Arial" w:hAnsi="Arial" w:cs="Arial"/>
                <w:noProof/>
                <w:sz w:val="18"/>
                <w:szCs w:val="18"/>
                <w:lang w:val="af-ZA"/>
              </w:rPr>
              <w:t>17.4 m</w:t>
            </w:r>
          </w:p>
        </w:tc>
        <w:tc>
          <w:tcPr>
            <w:tcW w:w="1089" w:type="dxa"/>
            <w:tcBorders>
              <w:left w:val="thinThickSmallGap" w:sz="24" w:space="0" w:color="auto"/>
              <w:right w:val="thinThickSmallGap" w:sz="24" w:space="0" w:color="auto"/>
            </w:tcBorders>
            <w:shd w:val="clear" w:color="auto" w:fill="E6E6E6"/>
          </w:tcPr>
          <w:p w14:paraId="7952697A" w14:textId="77777777" w:rsidR="00737F9F" w:rsidRPr="001C12B0" w:rsidRDefault="00737F9F" w:rsidP="00737F9F">
            <w:pPr>
              <w:spacing w:after="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  <w:lang w:val="af-ZA"/>
              </w:rPr>
            </w:pPr>
            <w:r w:rsidRPr="001C12B0">
              <w:rPr>
                <w:rFonts w:ascii="Arial" w:hAnsi="Arial" w:cs="Arial"/>
                <w:noProof/>
                <w:sz w:val="18"/>
                <w:szCs w:val="18"/>
                <w:lang w:val="af-ZA"/>
              </w:rPr>
              <w:t>16.9 m</w:t>
            </w:r>
          </w:p>
        </w:tc>
        <w:tc>
          <w:tcPr>
            <w:tcW w:w="0" w:type="auto"/>
            <w:tcBorders>
              <w:left w:val="thinThickSmallGap" w:sz="24" w:space="0" w:color="auto"/>
            </w:tcBorders>
            <w:shd w:val="clear" w:color="auto" w:fill="E6E6E6"/>
          </w:tcPr>
          <w:p w14:paraId="69A560C8" w14:textId="77777777" w:rsidR="00737F9F" w:rsidRPr="001C12B0" w:rsidRDefault="00737F9F" w:rsidP="00737F9F">
            <w:pPr>
              <w:spacing w:after="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  <w:lang w:val="af-ZA"/>
              </w:rPr>
            </w:pPr>
            <w:r w:rsidRPr="001C12B0">
              <w:rPr>
                <w:rFonts w:ascii="Arial" w:hAnsi="Arial" w:cs="Arial"/>
                <w:noProof/>
                <w:sz w:val="18"/>
                <w:szCs w:val="18"/>
                <w:lang w:val="af-ZA"/>
              </w:rPr>
              <w:t>30.2 m</w:t>
            </w:r>
          </w:p>
        </w:tc>
        <w:tc>
          <w:tcPr>
            <w:tcW w:w="1220" w:type="dxa"/>
            <w:shd w:val="clear" w:color="auto" w:fill="E6E6E6"/>
          </w:tcPr>
          <w:p w14:paraId="087ED56A" w14:textId="77777777" w:rsidR="00737F9F" w:rsidRPr="001C12B0" w:rsidRDefault="00737F9F" w:rsidP="00737F9F">
            <w:pPr>
              <w:spacing w:after="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  <w:lang w:val="af-ZA"/>
              </w:rPr>
            </w:pPr>
            <w:r w:rsidRPr="001C12B0">
              <w:rPr>
                <w:rFonts w:ascii="Arial" w:hAnsi="Arial" w:cs="Arial"/>
                <w:noProof/>
                <w:sz w:val="18"/>
                <w:szCs w:val="18"/>
                <w:lang w:val="af-ZA"/>
              </w:rPr>
              <w:t>27.9 m</w:t>
            </w:r>
          </w:p>
        </w:tc>
        <w:tc>
          <w:tcPr>
            <w:tcW w:w="0" w:type="auto"/>
            <w:shd w:val="clear" w:color="auto" w:fill="E6E6E6"/>
          </w:tcPr>
          <w:p w14:paraId="04CE078C" w14:textId="77777777" w:rsidR="00737F9F" w:rsidRPr="001C12B0" w:rsidRDefault="00737F9F" w:rsidP="00737F9F">
            <w:pPr>
              <w:spacing w:after="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  <w:lang w:val="af-ZA"/>
              </w:rPr>
            </w:pPr>
            <w:r w:rsidRPr="001C12B0">
              <w:rPr>
                <w:rFonts w:ascii="Arial" w:hAnsi="Arial" w:cs="Arial"/>
                <w:noProof/>
                <w:sz w:val="18"/>
                <w:szCs w:val="18"/>
                <w:lang w:val="af-ZA"/>
              </w:rPr>
              <w:t>29.6 m</w:t>
            </w:r>
          </w:p>
        </w:tc>
      </w:tr>
      <w:tr w:rsidR="001C12B0" w:rsidRPr="001C12B0" w14:paraId="1DCF30C9" w14:textId="77777777" w:rsidTr="001C12B0">
        <w:trPr>
          <w:trHeight w:val="200"/>
        </w:trPr>
        <w:tc>
          <w:tcPr>
            <w:tcW w:w="1885" w:type="dxa"/>
          </w:tcPr>
          <w:p w14:paraId="0FB0EE93" w14:textId="1C7FD72E" w:rsidR="00737F9F" w:rsidRPr="001C12B0" w:rsidRDefault="00737F9F" w:rsidP="001C12B0">
            <w:pPr>
              <w:spacing w:after="0" w:line="240" w:lineRule="auto"/>
              <w:rPr>
                <w:rFonts w:ascii="Arial" w:hAnsi="Arial" w:cs="Arial"/>
                <w:noProof/>
                <w:sz w:val="18"/>
                <w:szCs w:val="18"/>
                <w:lang w:val="af-ZA"/>
              </w:rPr>
            </w:pPr>
            <w:r w:rsidRPr="001C12B0">
              <w:rPr>
                <w:rFonts w:ascii="Arial" w:hAnsi="Arial" w:cs="Arial"/>
                <w:noProof/>
                <w:sz w:val="18"/>
                <w:szCs w:val="18"/>
                <w:lang w:val="af-ZA"/>
              </w:rPr>
              <w:t>Na</w:t>
            </w:r>
            <w:r w:rsidR="001C12B0">
              <w:rPr>
                <w:rFonts w:ascii="Arial" w:hAnsi="Arial" w:cs="Arial"/>
                <w:noProof/>
                <w:sz w:val="18"/>
                <w:szCs w:val="18"/>
                <w:lang w:val="af-ZA"/>
              </w:rPr>
              <w:t>w</w:t>
            </w:r>
            <w:r w:rsidRPr="001C12B0">
              <w:rPr>
                <w:rFonts w:ascii="Arial" w:hAnsi="Arial" w:cs="Arial"/>
                <w:noProof/>
                <w:sz w:val="18"/>
                <w:szCs w:val="18"/>
                <w:lang w:val="af-ZA"/>
              </w:rPr>
              <w:t>els</w:t>
            </w:r>
          </w:p>
        </w:tc>
        <w:tc>
          <w:tcPr>
            <w:tcW w:w="900" w:type="dxa"/>
            <w:shd w:val="clear" w:color="auto" w:fill="CCCCCC"/>
          </w:tcPr>
          <w:p w14:paraId="11BD2B7D" w14:textId="77777777" w:rsidR="00737F9F" w:rsidRPr="001C12B0" w:rsidRDefault="00737F9F" w:rsidP="00737F9F">
            <w:pPr>
              <w:spacing w:after="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  <w:lang w:val="af-ZA"/>
              </w:rPr>
            </w:pPr>
            <w:r w:rsidRPr="001C12B0">
              <w:rPr>
                <w:rFonts w:ascii="Arial" w:hAnsi="Arial" w:cs="Arial"/>
                <w:noProof/>
                <w:sz w:val="18"/>
                <w:szCs w:val="18"/>
                <w:lang w:val="af-ZA"/>
              </w:rPr>
              <w:t>13.8 m</w:t>
            </w:r>
          </w:p>
        </w:tc>
        <w:tc>
          <w:tcPr>
            <w:tcW w:w="990" w:type="dxa"/>
            <w:tcBorders>
              <w:right w:val="thinThickSmallGap" w:sz="24" w:space="0" w:color="auto"/>
            </w:tcBorders>
            <w:shd w:val="clear" w:color="auto" w:fill="CCCCCC"/>
          </w:tcPr>
          <w:p w14:paraId="213A02B9" w14:textId="77777777" w:rsidR="00737F9F" w:rsidRPr="001C12B0" w:rsidRDefault="00737F9F" w:rsidP="00737F9F">
            <w:pPr>
              <w:spacing w:after="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  <w:lang w:val="af-ZA"/>
              </w:rPr>
            </w:pPr>
            <w:r w:rsidRPr="001C12B0">
              <w:rPr>
                <w:rFonts w:ascii="Arial" w:hAnsi="Arial" w:cs="Arial"/>
                <w:noProof/>
                <w:sz w:val="18"/>
                <w:szCs w:val="18"/>
                <w:lang w:val="af-ZA"/>
              </w:rPr>
              <w:t>15.5 m</w:t>
            </w:r>
          </w:p>
        </w:tc>
        <w:tc>
          <w:tcPr>
            <w:tcW w:w="990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thinThickSmallGap" w:sz="24" w:space="0" w:color="auto"/>
            </w:tcBorders>
            <w:shd w:val="clear" w:color="auto" w:fill="CCCCCC"/>
          </w:tcPr>
          <w:p w14:paraId="49874268" w14:textId="77777777" w:rsidR="00737F9F" w:rsidRPr="001C12B0" w:rsidRDefault="00737F9F" w:rsidP="00737F9F">
            <w:pPr>
              <w:spacing w:after="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  <w:lang w:val="af-ZA"/>
              </w:rPr>
            </w:pPr>
            <w:r w:rsidRPr="001C12B0">
              <w:rPr>
                <w:rFonts w:ascii="Arial" w:hAnsi="Arial" w:cs="Arial"/>
                <w:noProof/>
                <w:sz w:val="18"/>
                <w:szCs w:val="18"/>
                <w:lang w:val="af-ZA"/>
              </w:rPr>
              <w:t>16.2 m</w:t>
            </w:r>
          </w:p>
        </w:tc>
        <w:tc>
          <w:tcPr>
            <w:tcW w:w="0" w:type="auto"/>
            <w:tcBorders>
              <w:left w:val="thinThickSmallGap" w:sz="24" w:space="0" w:color="auto"/>
              <w:right w:val="thinThickSmallGap" w:sz="24" w:space="0" w:color="auto"/>
            </w:tcBorders>
            <w:shd w:val="clear" w:color="auto" w:fill="E6E6E6"/>
          </w:tcPr>
          <w:p w14:paraId="650B6965" w14:textId="77777777" w:rsidR="00737F9F" w:rsidRPr="001C12B0" w:rsidRDefault="00737F9F" w:rsidP="00737F9F">
            <w:pPr>
              <w:spacing w:after="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  <w:lang w:val="af-ZA"/>
              </w:rPr>
            </w:pPr>
            <w:r w:rsidRPr="001C12B0">
              <w:rPr>
                <w:rFonts w:ascii="Arial" w:hAnsi="Arial" w:cs="Arial"/>
                <w:noProof/>
                <w:sz w:val="18"/>
                <w:szCs w:val="18"/>
                <w:lang w:val="af-ZA"/>
              </w:rPr>
              <w:t>11.3 m</w:t>
            </w:r>
          </w:p>
        </w:tc>
        <w:tc>
          <w:tcPr>
            <w:tcW w:w="1089" w:type="dxa"/>
            <w:tcBorders>
              <w:left w:val="thinThickSmallGap" w:sz="24" w:space="0" w:color="auto"/>
              <w:right w:val="thinThickSmallGap" w:sz="24" w:space="0" w:color="auto"/>
            </w:tcBorders>
            <w:shd w:val="clear" w:color="auto" w:fill="E6E6E6"/>
          </w:tcPr>
          <w:p w14:paraId="01D72AD3" w14:textId="77777777" w:rsidR="00737F9F" w:rsidRPr="001C12B0" w:rsidRDefault="00737F9F" w:rsidP="00737F9F">
            <w:pPr>
              <w:spacing w:after="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  <w:lang w:val="af-ZA"/>
              </w:rPr>
            </w:pPr>
            <w:r w:rsidRPr="001C12B0">
              <w:rPr>
                <w:rFonts w:ascii="Arial" w:hAnsi="Arial" w:cs="Arial"/>
                <w:noProof/>
                <w:sz w:val="18"/>
                <w:szCs w:val="18"/>
                <w:lang w:val="af-ZA"/>
              </w:rPr>
              <w:t>11 m</w:t>
            </w:r>
          </w:p>
        </w:tc>
        <w:tc>
          <w:tcPr>
            <w:tcW w:w="0" w:type="auto"/>
            <w:tcBorders>
              <w:left w:val="thinThickSmallGap" w:sz="24" w:space="0" w:color="auto"/>
            </w:tcBorders>
            <w:shd w:val="clear" w:color="auto" w:fill="E6E6E6"/>
          </w:tcPr>
          <w:p w14:paraId="3692A00B" w14:textId="77777777" w:rsidR="00737F9F" w:rsidRPr="001C12B0" w:rsidRDefault="00737F9F" w:rsidP="00737F9F">
            <w:pPr>
              <w:spacing w:after="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  <w:lang w:val="af-ZA"/>
              </w:rPr>
            </w:pPr>
            <w:r w:rsidRPr="001C12B0">
              <w:rPr>
                <w:rFonts w:ascii="Arial" w:hAnsi="Arial" w:cs="Arial"/>
                <w:noProof/>
                <w:sz w:val="18"/>
                <w:szCs w:val="18"/>
                <w:lang w:val="af-ZA"/>
              </w:rPr>
              <w:t>26.3 m</w:t>
            </w:r>
          </w:p>
        </w:tc>
        <w:tc>
          <w:tcPr>
            <w:tcW w:w="1220" w:type="dxa"/>
            <w:shd w:val="clear" w:color="auto" w:fill="E6E6E6"/>
          </w:tcPr>
          <w:p w14:paraId="3212931A" w14:textId="672467E1" w:rsidR="00737F9F" w:rsidRPr="001C12B0" w:rsidRDefault="00737F9F" w:rsidP="00737F9F">
            <w:pPr>
              <w:spacing w:after="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  <w:lang w:val="af-ZA"/>
              </w:rPr>
            </w:pPr>
            <w:r w:rsidRPr="001C12B0">
              <w:rPr>
                <w:rFonts w:ascii="Arial" w:hAnsi="Arial" w:cs="Arial"/>
                <w:noProof/>
                <w:sz w:val="18"/>
                <w:szCs w:val="18"/>
                <w:lang w:val="af-ZA"/>
              </w:rPr>
              <w:t>24.7 m</w:t>
            </w:r>
          </w:p>
        </w:tc>
        <w:tc>
          <w:tcPr>
            <w:tcW w:w="0" w:type="auto"/>
            <w:shd w:val="clear" w:color="auto" w:fill="E6E6E6"/>
          </w:tcPr>
          <w:p w14:paraId="0DA21368" w14:textId="77777777" w:rsidR="00737F9F" w:rsidRPr="001C12B0" w:rsidRDefault="00737F9F" w:rsidP="00737F9F">
            <w:pPr>
              <w:spacing w:after="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  <w:lang w:val="af-ZA"/>
              </w:rPr>
            </w:pPr>
            <w:r w:rsidRPr="001C12B0">
              <w:rPr>
                <w:rFonts w:ascii="Arial" w:hAnsi="Arial" w:cs="Arial"/>
                <w:noProof/>
                <w:sz w:val="18"/>
                <w:szCs w:val="18"/>
                <w:lang w:val="af-ZA"/>
              </w:rPr>
              <w:t>26.2 m</w:t>
            </w:r>
          </w:p>
        </w:tc>
      </w:tr>
      <w:tr w:rsidR="001C12B0" w:rsidRPr="001C12B0" w14:paraId="58333B02" w14:textId="77777777" w:rsidTr="001C12B0">
        <w:trPr>
          <w:trHeight w:val="245"/>
        </w:trPr>
        <w:tc>
          <w:tcPr>
            <w:tcW w:w="1885" w:type="dxa"/>
          </w:tcPr>
          <w:p w14:paraId="308F44BF" w14:textId="6F6EC8B0" w:rsidR="00737F9F" w:rsidRPr="001C12B0" w:rsidRDefault="00737F9F" w:rsidP="00382B6E">
            <w:pPr>
              <w:spacing w:after="0" w:line="240" w:lineRule="auto"/>
              <w:rPr>
                <w:rFonts w:ascii="Arial" w:hAnsi="Arial" w:cs="Arial"/>
                <w:noProof/>
                <w:sz w:val="18"/>
                <w:szCs w:val="18"/>
                <w:lang w:val="af-ZA"/>
              </w:rPr>
            </w:pPr>
            <w:r w:rsidRPr="001C12B0">
              <w:rPr>
                <w:rFonts w:ascii="Arial" w:hAnsi="Arial" w:cs="Arial"/>
                <w:noProof/>
                <w:sz w:val="18"/>
                <w:szCs w:val="18"/>
                <w:lang w:val="af-ZA"/>
              </w:rPr>
              <w:t>Valencia</w:t>
            </w:r>
            <w:r w:rsidR="001C12B0">
              <w:rPr>
                <w:rFonts w:ascii="Arial" w:hAnsi="Arial" w:cs="Arial"/>
                <w:noProof/>
                <w:sz w:val="18"/>
                <w:szCs w:val="18"/>
                <w:lang w:val="af-ZA"/>
              </w:rPr>
              <w:t>s</w:t>
            </w:r>
          </w:p>
        </w:tc>
        <w:tc>
          <w:tcPr>
            <w:tcW w:w="900" w:type="dxa"/>
            <w:shd w:val="clear" w:color="auto" w:fill="CCCCCC"/>
          </w:tcPr>
          <w:p w14:paraId="034D0FEF" w14:textId="77777777" w:rsidR="00737F9F" w:rsidRPr="001C12B0" w:rsidRDefault="00737F9F" w:rsidP="00737F9F">
            <w:pPr>
              <w:spacing w:after="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  <w:lang w:val="af-ZA"/>
              </w:rPr>
            </w:pPr>
            <w:r w:rsidRPr="001C12B0">
              <w:rPr>
                <w:rFonts w:ascii="Arial" w:hAnsi="Arial" w:cs="Arial"/>
                <w:noProof/>
                <w:sz w:val="18"/>
                <w:szCs w:val="18"/>
                <w:lang w:val="af-ZA"/>
              </w:rPr>
              <w:t>3.7 m</w:t>
            </w:r>
          </w:p>
        </w:tc>
        <w:tc>
          <w:tcPr>
            <w:tcW w:w="990" w:type="dxa"/>
            <w:tcBorders>
              <w:right w:val="thinThickSmallGap" w:sz="24" w:space="0" w:color="auto"/>
            </w:tcBorders>
            <w:shd w:val="clear" w:color="auto" w:fill="CCCCCC"/>
          </w:tcPr>
          <w:p w14:paraId="3E68EE4F" w14:textId="77777777" w:rsidR="00737F9F" w:rsidRPr="001C12B0" w:rsidRDefault="00737F9F" w:rsidP="00737F9F">
            <w:pPr>
              <w:spacing w:after="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  <w:lang w:val="af-ZA"/>
              </w:rPr>
            </w:pPr>
            <w:r w:rsidRPr="001C12B0">
              <w:rPr>
                <w:rFonts w:ascii="Arial" w:hAnsi="Arial" w:cs="Arial"/>
                <w:noProof/>
                <w:sz w:val="18"/>
                <w:szCs w:val="18"/>
                <w:lang w:val="af-ZA"/>
              </w:rPr>
              <w:t>5.8 m</w:t>
            </w:r>
          </w:p>
        </w:tc>
        <w:tc>
          <w:tcPr>
            <w:tcW w:w="990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thinThickSmallGap" w:sz="24" w:space="0" w:color="auto"/>
            </w:tcBorders>
            <w:shd w:val="clear" w:color="auto" w:fill="CCCCCC"/>
          </w:tcPr>
          <w:p w14:paraId="5A8B262A" w14:textId="77777777" w:rsidR="00737F9F" w:rsidRPr="001C12B0" w:rsidRDefault="00737F9F" w:rsidP="00737F9F">
            <w:pPr>
              <w:spacing w:after="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  <w:lang w:val="af-ZA"/>
              </w:rPr>
            </w:pPr>
            <w:r w:rsidRPr="001C12B0">
              <w:rPr>
                <w:rFonts w:ascii="Arial" w:hAnsi="Arial" w:cs="Arial"/>
                <w:noProof/>
                <w:sz w:val="18"/>
                <w:szCs w:val="18"/>
                <w:lang w:val="af-ZA"/>
              </w:rPr>
              <w:t>7.1 m</w:t>
            </w:r>
          </w:p>
        </w:tc>
        <w:tc>
          <w:tcPr>
            <w:tcW w:w="0" w:type="auto"/>
            <w:tcBorders>
              <w:left w:val="thinThickSmallGap" w:sz="24" w:space="0" w:color="auto"/>
              <w:right w:val="thinThickSmallGap" w:sz="24" w:space="0" w:color="auto"/>
            </w:tcBorders>
            <w:shd w:val="clear" w:color="auto" w:fill="E6E6E6"/>
          </w:tcPr>
          <w:p w14:paraId="27440575" w14:textId="77777777" w:rsidR="00737F9F" w:rsidRPr="001C12B0" w:rsidRDefault="00737F9F" w:rsidP="00737F9F">
            <w:pPr>
              <w:spacing w:after="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  <w:lang w:val="af-ZA"/>
              </w:rPr>
            </w:pPr>
            <w:r w:rsidRPr="001C12B0">
              <w:rPr>
                <w:rFonts w:ascii="Arial" w:hAnsi="Arial" w:cs="Arial"/>
                <w:noProof/>
                <w:sz w:val="18"/>
                <w:szCs w:val="18"/>
                <w:lang w:val="af-ZA"/>
              </w:rPr>
              <w:t>2.7 m</w:t>
            </w:r>
          </w:p>
        </w:tc>
        <w:tc>
          <w:tcPr>
            <w:tcW w:w="1089" w:type="dxa"/>
            <w:tcBorders>
              <w:left w:val="thinThickSmallGap" w:sz="24" w:space="0" w:color="auto"/>
              <w:right w:val="thinThickSmallGap" w:sz="24" w:space="0" w:color="auto"/>
            </w:tcBorders>
            <w:shd w:val="clear" w:color="auto" w:fill="E6E6E6"/>
          </w:tcPr>
          <w:p w14:paraId="77921811" w14:textId="77777777" w:rsidR="00737F9F" w:rsidRPr="001C12B0" w:rsidRDefault="00737F9F" w:rsidP="00737F9F">
            <w:pPr>
              <w:spacing w:after="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  <w:lang w:val="af-ZA"/>
              </w:rPr>
            </w:pPr>
            <w:r w:rsidRPr="001C12B0">
              <w:rPr>
                <w:rFonts w:ascii="Arial" w:hAnsi="Arial" w:cs="Arial"/>
                <w:noProof/>
                <w:sz w:val="18"/>
                <w:szCs w:val="18"/>
                <w:lang w:val="af-ZA"/>
              </w:rPr>
              <w:t>3.8 m</w:t>
            </w:r>
          </w:p>
        </w:tc>
        <w:tc>
          <w:tcPr>
            <w:tcW w:w="0" w:type="auto"/>
            <w:tcBorders>
              <w:left w:val="thinThickSmallGap" w:sz="24" w:space="0" w:color="auto"/>
            </w:tcBorders>
            <w:shd w:val="clear" w:color="auto" w:fill="E6E6E6"/>
          </w:tcPr>
          <w:p w14:paraId="3AB237B7" w14:textId="77777777" w:rsidR="00737F9F" w:rsidRPr="001C12B0" w:rsidRDefault="00737F9F" w:rsidP="00737F9F">
            <w:pPr>
              <w:spacing w:after="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  <w:lang w:val="af-ZA"/>
              </w:rPr>
            </w:pPr>
            <w:r w:rsidRPr="001C12B0">
              <w:rPr>
                <w:rFonts w:ascii="Arial" w:hAnsi="Arial" w:cs="Arial"/>
                <w:noProof/>
                <w:sz w:val="18"/>
                <w:szCs w:val="18"/>
                <w:lang w:val="af-ZA"/>
              </w:rPr>
              <w:t>58 m</w:t>
            </w:r>
          </w:p>
        </w:tc>
        <w:tc>
          <w:tcPr>
            <w:tcW w:w="1220" w:type="dxa"/>
            <w:shd w:val="clear" w:color="auto" w:fill="E6E6E6"/>
          </w:tcPr>
          <w:p w14:paraId="621044EA" w14:textId="77777777" w:rsidR="00737F9F" w:rsidRPr="001C12B0" w:rsidRDefault="00737F9F" w:rsidP="00737F9F">
            <w:pPr>
              <w:spacing w:after="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  <w:lang w:val="af-ZA"/>
              </w:rPr>
            </w:pPr>
            <w:r w:rsidRPr="001C12B0">
              <w:rPr>
                <w:rFonts w:ascii="Arial" w:hAnsi="Arial" w:cs="Arial"/>
                <w:noProof/>
                <w:sz w:val="18"/>
                <w:szCs w:val="18"/>
                <w:lang w:val="af-ZA"/>
              </w:rPr>
              <w:t>56.4 m</w:t>
            </w:r>
          </w:p>
        </w:tc>
        <w:tc>
          <w:tcPr>
            <w:tcW w:w="0" w:type="auto"/>
            <w:shd w:val="clear" w:color="auto" w:fill="E6E6E6"/>
          </w:tcPr>
          <w:p w14:paraId="2530B241" w14:textId="77777777" w:rsidR="00737F9F" w:rsidRPr="001C12B0" w:rsidRDefault="00737F9F" w:rsidP="00737F9F">
            <w:pPr>
              <w:spacing w:after="0" w:line="240" w:lineRule="auto"/>
              <w:jc w:val="center"/>
              <w:rPr>
                <w:rFonts w:ascii="Arial" w:hAnsi="Arial" w:cs="Arial"/>
                <w:noProof/>
                <w:sz w:val="18"/>
                <w:szCs w:val="18"/>
                <w:lang w:val="af-ZA"/>
              </w:rPr>
            </w:pPr>
            <w:r w:rsidRPr="001C12B0">
              <w:rPr>
                <w:rFonts w:ascii="Arial" w:hAnsi="Arial" w:cs="Arial"/>
                <w:noProof/>
                <w:sz w:val="18"/>
                <w:szCs w:val="18"/>
                <w:lang w:val="af-ZA"/>
              </w:rPr>
              <w:t>55.1 m</w:t>
            </w:r>
          </w:p>
        </w:tc>
      </w:tr>
      <w:tr w:rsidR="001C12B0" w:rsidRPr="001C12B0" w14:paraId="4493D932" w14:textId="77777777" w:rsidTr="001C12B0">
        <w:trPr>
          <w:trHeight w:val="214"/>
        </w:trPr>
        <w:tc>
          <w:tcPr>
            <w:tcW w:w="1885" w:type="dxa"/>
          </w:tcPr>
          <w:p w14:paraId="406B9BEF" w14:textId="69203CE3" w:rsidR="00737F9F" w:rsidRPr="001C12B0" w:rsidRDefault="00737F9F" w:rsidP="00382B6E">
            <w:pPr>
              <w:spacing w:after="0" w:line="240" w:lineRule="auto"/>
              <w:rPr>
                <w:rFonts w:ascii="Arial" w:hAnsi="Arial" w:cs="Arial"/>
                <w:b/>
                <w:noProof/>
                <w:sz w:val="18"/>
                <w:szCs w:val="18"/>
                <w:lang w:val="af-ZA"/>
              </w:rPr>
            </w:pPr>
            <w:r w:rsidRPr="001C12B0">
              <w:rPr>
                <w:rFonts w:ascii="Arial" w:hAnsi="Arial" w:cs="Arial"/>
                <w:b/>
                <w:noProof/>
                <w:sz w:val="18"/>
                <w:szCs w:val="18"/>
                <w:lang w:val="af-ZA"/>
              </w:rPr>
              <w:t>Tot</w:t>
            </w:r>
            <w:r w:rsidR="005A4256">
              <w:rPr>
                <w:rFonts w:ascii="Arial" w:hAnsi="Arial" w:cs="Arial"/>
                <w:b/>
                <w:noProof/>
                <w:sz w:val="18"/>
                <w:szCs w:val="18"/>
                <w:lang w:val="af-ZA"/>
              </w:rPr>
              <w:t>a</w:t>
            </w:r>
            <w:bookmarkStart w:id="0" w:name="_GoBack"/>
            <w:bookmarkEnd w:id="0"/>
            <w:r w:rsidRPr="001C12B0">
              <w:rPr>
                <w:rFonts w:ascii="Arial" w:hAnsi="Arial" w:cs="Arial"/>
                <w:b/>
                <w:noProof/>
                <w:sz w:val="18"/>
                <w:szCs w:val="18"/>
                <w:lang w:val="af-ZA"/>
              </w:rPr>
              <w:t>al</w:t>
            </w:r>
          </w:p>
        </w:tc>
        <w:tc>
          <w:tcPr>
            <w:tcW w:w="900" w:type="dxa"/>
            <w:shd w:val="clear" w:color="auto" w:fill="CCCCCC"/>
          </w:tcPr>
          <w:p w14:paraId="7B4A025A" w14:textId="77777777" w:rsidR="00737F9F" w:rsidRPr="001C12B0" w:rsidRDefault="00737F9F" w:rsidP="00737F9F">
            <w:pPr>
              <w:spacing w:after="0" w:line="240" w:lineRule="auto"/>
              <w:jc w:val="center"/>
              <w:rPr>
                <w:rFonts w:ascii="Arial" w:hAnsi="Arial" w:cs="Arial"/>
                <w:b/>
                <w:noProof/>
                <w:sz w:val="18"/>
                <w:szCs w:val="18"/>
                <w:lang w:val="af-ZA"/>
              </w:rPr>
            </w:pPr>
            <w:r w:rsidRPr="001C12B0">
              <w:rPr>
                <w:rFonts w:ascii="Arial" w:hAnsi="Arial" w:cs="Arial"/>
                <w:b/>
                <w:noProof/>
                <w:sz w:val="18"/>
                <w:szCs w:val="18"/>
                <w:lang w:val="af-ZA"/>
              </w:rPr>
              <w:t>54.6 m</w:t>
            </w:r>
          </w:p>
        </w:tc>
        <w:tc>
          <w:tcPr>
            <w:tcW w:w="990" w:type="dxa"/>
            <w:tcBorders>
              <w:right w:val="thinThickSmallGap" w:sz="24" w:space="0" w:color="auto"/>
            </w:tcBorders>
            <w:shd w:val="clear" w:color="auto" w:fill="CCCCCC"/>
          </w:tcPr>
          <w:p w14:paraId="6149316D" w14:textId="7AB20424" w:rsidR="00737F9F" w:rsidRPr="001C12B0" w:rsidRDefault="00737F9F" w:rsidP="00737F9F">
            <w:pPr>
              <w:spacing w:after="0" w:line="240" w:lineRule="auto"/>
              <w:jc w:val="center"/>
              <w:rPr>
                <w:rFonts w:ascii="Arial" w:hAnsi="Arial" w:cs="Arial"/>
                <w:b/>
                <w:noProof/>
                <w:sz w:val="18"/>
                <w:szCs w:val="18"/>
                <w:lang w:val="af-ZA"/>
              </w:rPr>
            </w:pPr>
            <w:r w:rsidRPr="001C12B0">
              <w:rPr>
                <w:rFonts w:ascii="Arial" w:hAnsi="Arial" w:cs="Arial"/>
                <w:b/>
                <w:noProof/>
                <w:sz w:val="18"/>
                <w:szCs w:val="18"/>
                <w:lang w:val="af-ZA"/>
              </w:rPr>
              <w:t>65.8 m</w:t>
            </w:r>
          </w:p>
        </w:tc>
        <w:tc>
          <w:tcPr>
            <w:tcW w:w="990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thinThickSmallGap" w:sz="24" w:space="0" w:color="auto"/>
            </w:tcBorders>
            <w:shd w:val="clear" w:color="auto" w:fill="CCCCCC"/>
          </w:tcPr>
          <w:p w14:paraId="4FFA10D1" w14:textId="77777777" w:rsidR="00737F9F" w:rsidRPr="001C12B0" w:rsidRDefault="00737F9F" w:rsidP="00737F9F">
            <w:pPr>
              <w:spacing w:after="0" w:line="240" w:lineRule="auto"/>
              <w:jc w:val="center"/>
              <w:rPr>
                <w:rFonts w:ascii="Arial" w:hAnsi="Arial" w:cs="Arial"/>
                <w:b/>
                <w:noProof/>
                <w:sz w:val="18"/>
                <w:szCs w:val="18"/>
                <w:lang w:val="af-ZA"/>
              </w:rPr>
            </w:pPr>
            <w:r w:rsidRPr="001C12B0">
              <w:rPr>
                <w:rFonts w:ascii="Arial" w:hAnsi="Arial" w:cs="Arial"/>
                <w:b/>
                <w:noProof/>
                <w:sz w:val="18"/>
                <w:szCs w:val="18"/>
                <w:lang w:val="af-ZA"/>
              </w:rPr>
              <w:t>77.9 m</w:t>
            </w:r>
          </w:p>
        </w:tc>
        <w:tc>
          <w:tcPr>
            <w:tcW w:w="0" w:type="auto"/>
            <w:tcBorders>
              <w:left w:val="thinThickSmallGap" w:sz="24" w:space="0" w:color="auto"/>
              <w:right w:val="thinThickSmallGap" w:sz="24" w:space="0" w:color="auto"/>
            </w:tcBorders>
            <w:shd w:val="clear" w:color="auto" w:fill="E6E6E6"/>
          </w:tcPr>
          <w:p w14:paraId="4764032F" w14:textId="77777777" w:rsidR="00737F9F" w:rsidRPr="001C12B0" w:rsidRDefault="00737F9F" w:rsidP="00737F9F">
            <w:pPr>
              <w:spacing w:after="0" w:line="240" w:lineRule="auto"/>
              <w:jc w:val="center"/>
              <w:rPr>
                <w:rFonts w:ascii="Arial" w:hAnsi="Arial" w:cs="Arial"/>
                <w:b/>
                <w:noProof/>
                <w:sz w:val="18"/>
                <w:szCs w:val="18"/>
                <w:lang w:val="af-ZA"/>
              </w:rPr>
            </w:pPr>
            <w:r w:rsidRPr="001C12B0">
              <w:rPr>
                <w:rFonts w:ascii="Arial" w:hAnsi="Arial" w:cs="Arial"/>
                <w:b/>
                <w:noProof/>
                <w:sz w:val="18"/>
                <w:szCs w:val="18"/>
                <w:lang w:val="af-ZA"/>
              </w:rPr>
              <w:t>51.8 m</w:t>
            </w:r>
          </w:p>
        </w:tc>
        <w:tc>
          <w:tcPr>
            <w:tcW w:w="1089" w:type="dxa"/>
            <w:tcBorders>
              <w:left w:val="thinThickSmallGap" w:sz="24" w:space="0" w:color="auto"/>
              <w:right w:val="thinThickSmallGap" w:sz="24" w:space="0" w:color="auto"/>
            </w:tcBorders>
            <w:shd w:val="clear" w:color="auto" w:fill="E6E6E6"/>
          </w:tcPr>
          <w:p w14:paraId="62DAF312" w14:textId="77777777" w:rsidR="00737F9F" w:rsidRPr="001C12B0" w:rsidRDefault="00737F9F" w:rsidP="00737F9F">
            <w:pPr>
              <w:spacing w:after="0" w:line="240" w:lineRule="auto"/>
              <w:jc w:val="center"/>
              <w:rPr>
                <w:rFonts w:ascii="Arial" w:hAnsi="Arial" w:cs="Arial"/>
                <w:b/>
                <w:noProof/>
                <w:sz w:val="18"/>
                <w:szCs w:val="18"/>
                <w:lang w:val="af-ZA"/>
              </w:rPr>
            </w:pPr>
            <w:r w:rsidRPr="001C12B0">
              <w:rPr>
                <w:rFonts w:ascii="Arial" w:hAnsi="Arial" w:cs="Arial"/>
                <w:b/>
                <w:noProof/>
                <w:sz w:val="18"/>
                <w:szCs w:val="18"/>
                <w:lang w:val="af-ZA"/>
              </w:rPr>
              <w:t>55 m</w:t>
            </w:r>
          </w:p>
        </w:tc>
        <w:tc>
          <w:tcPr>
            <w:tcW w:w="0" w:type="auto"/>
            <w:tcBorders>
              <w:left w:val="thinThickSmallGap" w:sz="24" w:space="0" w:color="auto"/>
            </w:tcBorders>
            <w:shd w:val="clear" w:color="auto" w:fill="E6E6E6"/>
          </w:tcPr>
          <w:p w14:paraId="04ABE0F2" w14:textId="77777777" w:rsidR="00737F9F" w:rsidRPr="001C12B0" w:rsidRDefault="00737F9F" w:rsidP="00737F9F">
            <w:pPr>
              <w:spacing w:after="0" w:line="240" w:lineRule="auto"/>
              <w:jc w:val="center"/>
              <w:rPr>
                <w:rFonts w:ascii="Arial" w:hAnsi="Arial" w:cs="Arial"/>
                <w:b/>
                <w:noProof/>
                <w:sz w:val="18"/>
                <w:szCs w:val="18"/>
                <w:lang w:val="af-ZA"/>
              </w:rPr>
            </w:pPr>
            <w:r w:rsidRPr="001C12B0">
              <w:rPr>
                <w:rFonts w:ascii="Arial" w:hAnsi="Arial" w:cs="Arial"/>
                <w:b/>
                <w:noProof/>
                <w:sz w:val="18"/>
                <w:szCs w:val="18"/>
                <w:lang w:val="af-ZA"/>
              </w:rPr>
              <w:t>163 m</w:t>
            </w:r>
          </w:p>
        </w:tc>
        <w:tc>
          <w:tcPr>
            <w:tcW w:w="1220" w:type="dxa"/>
            <w:shd w:val="clear" w:color="auto" w:fill="E6E6E6"/>
          </w:tcPr>
          <w:p w14:paraId="50E14A80" w14:textId="77777777" w:rsidR="00737F9F" w:rsidRPr="001C12B0" w:rsidRDefault="00737F9F" w:rsidP="00737F9F">
            <w:pPr>
              <w:spacing w:after="0" w:line="240" w:lineRule="auto"/>
              <w:jc w:val="center"/>
              <w:rPr>
                <w:rFonts w:ascii="Arial" w:hAnsi="Arial" w:cs="Arial"/>
                <w:b/>
                <w:noProof/>
                <w:sz w:val="18"/>
                <w:szCs w:val="18"/>
                <w:lang w:val="af-ZA"/>
              </w:rPr>
            </w:pPr>
            <w:r w:rsidRPr="001C12B0">
              <w:rPr>
                <w:rFonts w:ascii="Arial" w:hAnsi="Arial" w:cs="Arial"/>
                <w:b/>
                <w:noProof/>
                <w:sz w:val="18"/>
                <w:szCs w:val="18"/>
                <w:lang w:val="af-ZA"/>
              </w:rPr>
              <w:t>156.1 m</w:t>
            </w:r>
          </w:p>
        </w:tc>
        <w:tc>
          <w:tcPr>
            <w:tcW w:w="0" w:type="auto"/>
            <w:shd w:val="clear" w:color="auto" w:fill="E6E6E6"/>
          </w:tcPr>
          <w:p w14:paraId="6DF3FF3E" w14:textId="77777777" w:rsidR="00737F9F" w:rsidRPr="001C12B0" w:rsidRDefault="00737F9F" w:rsidP="00737F9F">
            <w:pPr>
              <w:spacing w:after="0" w:line="240" w:lineRule="auto"/>
              <w:jc w:val="center"/>
              <w:rPr>
                <w:rFonts w:ascii="Arial" w:hAnsi="Arial" w:cs="Arial"/>
                <w:b/>
                <w:noProof/>
                <w:sz w:val="18"/>
                <w:szCs w:val="18"/>
                <w:lang w:val="af-ZA"/>
              </w:rPr>
            </w:pPr>
            <w:r w:rsidRPr="001C12B0">
              <w:rPr>
                <w:rFonts w:ascii="Arial" w:hAnsi="Arial" w:cs="Arial"/>
                <w:b/>
                <w:noProof/>
                <w:sz w:val="18"/>
                <w:szCs w:val="18"/>
                <w:lang w:val="af-ZA"/>
              </w:rPr>
              <w:t>150 m</w:t>
            </w:r>
          </w:p>
        </w:tc>
      </w:tr>
    </w:tbl>
    <w:p w14:paraId="3D56C6E1" w14:textId="77777777" w:rsidR="008A5702" w:rsidRDefault="008A5702" w:rsidP="008A5702"/>
    <w:p w14:paraId="451872FD" w14:textId="77777777" w:rsidR="00A25341" w:rsidRDefault="00A25341" w:rsidP="0043300C">
      <w:pPr>
        <w:spacing w:after="0"/>
        <w:rPr>
          <w:rFonts w:asciiTheme="minorHAnsi" w:eastAsia="Times New Roman" w:hAnsiTheme="minorHAnsi" w:cstheme="minorHAnsi"/>
          <w:sz w:val="24"/>
          <w:szCs w:val="24"/>
          <w:lang w:val="en-US"/>
        </w:rPr>
      </w:pPr>
    </w:p>
    <w:sectPr w:rsidR="00A25341" w:rsidSect="00055F10">
      <w:footerReference w:type="default" r:id="rId17"/>
      <w:pgSz w:w="11906" w:h="16838"/>
      <w:pgMar w:top="720" w:right="720" w:bottom="720" w:left="720" w:header="708" w:footer="1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C66D69C" w14:textId="77777777" w:rsidR="00ED372C" w:rsidRDefault="00ED372C" w:rsidP="00595E08">
      <w:pPr>
        <w:spacing w:after="0" w:line="240" w:lineRule="auto"/>
      </w:pPr>
      <w:r>
        <w:separator/>
      </w:r>
    </w:p>
  </w:endnote>
  <w:endnote w:type="continuationSeparator" w:id="0">
    <w:p w14:paraId="0FA391A9" w14:textId="77777777" w:rsidR="00ED372C" w:rsidRDefault="00ED372C" w:rsidP="00595E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7FC6EF0" w14:textId="5A4E1B0E" w:rsidR="00296BB6" w:rsidRPr="00AD79A4" w:rsidRDefault="00296BB6" w:rsidP="00296BB6">
    <w:pPr>
      <w:pStyle w:val="Footer"/>
      <w:rPr>
        <w:i/>
      </w:rPr>
    </w:pPr>
    <w:r w:rsidRPr="00AD79A4">
      <w:rPr>
        <w:b/>
        <w:i/>
        <w:color w:val="7030A0"/>
      </w:rPr>
      <w:t>THE CGA GROUP (CRI, RIVER BIOSCIENCE, XSIT, CGA CULTIVAR COMPANY, CGA GROWER DEVELOPMENT COMPANY &amp; CITRUS ACADEMY) ARE SUPPORTED BY AND WORK FOR THE SOUTHERN AFRICAN CITRUS GROWERS</w:t>
    </w:r>
  </w:p>
  <w:p w14:paraId="006AF6C4" w14:textId="18B45C85" w:rsidR="00296BB6" w:rsidRDefault="00296BB6">
    <w:pPr>
      <w:pStyle w:val="Footer"/>
    </w:pPr>
  </w:p>
  <w:p w14:paraId="29D89734" w14:textId="77777777" w:rsidR="008E3E09" w:rsidRDefault="008E3E09" w:rsidP="00B673C4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E075328" w14:textId="77777777" w:rsidR="00ED372C" w:rsidRDefault="00ED372C" w:rsidP="00595E08">
      <w:pPr>
        <w:spacing w:after="0" w:line="240" w:lineRule="auto"/>
      </w:pPr>
      <w:r>
        <w:separator/>
      </w:r>
    </w:p>
  </w:footnote>
  <w:footnote w:type="continuationSeparator" w:id="0">
    <w:p w14:paraId="69ED446F" w14:textId="77777777" w:rsidR="00ED372C" w:rsidRDefault="00ED372C" w:rsidP="00595E0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DA3F3E"/>
    <w:multiLevelType w:val="hybridMultilevel"/>
    <w:tmpl w:val="E14CDE3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561B82"/>
    <w:multiLevelType w:val="hybridMultilevel"/>
    <w:tmpl w:val="F23C785C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B7720DE"/>
    <w:multiLevelType w:val="hybridMultilevel"/>
    <w:tmpl w:val="29E20A8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F73655"/>
    <w:multiLevelType w:val="hybridMultilevel"/>
    <w:tmpl w:val="1A56CD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085A83"/>
    <w:multiLevelType w:val="hybridMultilevel"/>
    <w:tmpl w:val="27987AA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B820F77"/>
    <w:multiLevelType w:val="hybridMultilevel"/>
    <w:tmpl w:val="19785F5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A8464F"/>
    <w:multiLevelType w:val="hybridMultilevel"/>
    <w:tmpl w:val="0ACC86E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5"/>
  </w:num>
  <w:num w:numId="5">
    <w:abstractNumId w:val="4"/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fr-FR" w:vendorID="64" w:dllVersion="6" w:nlCheck="1" w:checkStyle="0"/>
  <w:activeWritingStyle w:appName="MSWord" w:lang="en-ZA" w:vendorID="64" w:dllVersion="6" w:nlCheck="1" w:checkStyle="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ZA" w:vendorID="64" w:dllVersion="0" w:nlCheck="1" w:checkStyle="0"/>
  <w:activeWritingStyle w:appName="MSWord" w:lang="en-ZA" w:vendorID="64" w:dllVersion="131078" w:nlCheck="1" w:checkStyle="0"/>
  <w:activeWritingStyle w:appName="MSWord" w:lang="en-US" w:vendorID="64" w:dllVersion="131078" w:nlCheck="1" w:checkStyle="0"/>
  <w:activeWritingStyle w:appName="MSWord" w:lang="fr-FR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Q0MzQ3srQwNjA2MzZW0lEKTi0uzszPAykwrAUAo5XL5iwAAAA="/>
  </w:docVars>
  <w:rsids>
    <w:rsidRoot w:val="005859D8"/>
    <w:rsid w:val="00030B78"/>
    <w:rsid w:val="00031C21"/>
    <w:rsid w:val="00040706"/>
    <w:rsid w:val="00045FE2"/>
    <w:rsid w:val="00047EA1"/>
    <w:rsid w:val="00051FBC"/>
    <w:rsid w:val="00055F10"/>
    <w:rsid w:val="00056DC1"/>
    <w:rsid w:val="000700EE"/>
    <w:rsid w:val="00070D40"/>
    <w:rsid w:val="00080B99"/>
    <w:rsid w:val="0008376F"/>
    <w:rsid w:val="00084741"/>
    <w:rsid w:val="000879DF"/>
    <w:rsid w:val="000928E8"/>
    <w:rsid w:val="00094283"/>
    <w:rsid w:val="000A258A"/>
    <w:rsid w:val="000A2A31"/>
    <w:rsid w:val="000A2F5C"/>
    <w:rsid w:val="000A39E7"/>
    <w:rsid w:val="000B4B70"/>
    <w:rsid w:val="000C10C1"/>
    <w:rsid w:val="000C1752"/>
    <w:rsid w:val="000C4865"/>
    <w:rsid w:val="000C4B73"/>
    <w:rsid w:val="000C4E72"/>
    <w:rsid w:val="000D2F64"/>
    <w:rsid w:val="000D629E"/>
    <w:rsid w:val="000D7425"/>
    <w:rsid w:val="000D7EF1"/>
    <w:rsid w:val="000E172C"/>
    <w:rsid w:val="000E541C"/>
    <w:rsid w:val="000E7748"/>
    <w:rsid w:val="000F059E"/>
    <w:rsid w:val="000F28FF"/>
    <w:rsid w:val="000F428C"/>
    <w:rsid w:val="000F5B14"/>
    <w:rsid w:val="000F7D05"/>
    <w:rsid w:val="00100081"/>
    <w:rsid w:val="0010672A"/>
    <w:rsid w:val="00107508"/>
    <w:rsid w:val="00110F70"/>
    <w:rsid w:val="001118A3"/>
    <w:rsid w:val="0012042A"/>
    <w:rsid w:val="001218D8"/>
    <w:rsid w:val="00122FC7"/>
    <w:rsid w:val="00124699"/>
    <w:rsid w:val="00130067"/>
    <w:rsid w:val="00136127"/>
    <w:rsid w:val="00136B65"/>
    <w:rsid w:val="00142E5B"/>
    <w:rsid w:val="0015485D"/>
    <w:rsid w:val="001549C2"/>
    <w:rsid w:val="00157186"/>
    <w:rsid w:val="001579C1"/>
    <w:rsid w:val="00164FE7"/>
    <w:rsid w:val="00165C85"/>
    <w:rsid w:val="00174465"/>
    <w:rsid w:val="00175573"/>
    <w:rsid w:val="00175734"/>
    <w:rsid w:val="001757E7"/>
    <w:rsid w:val="00175EB2"/>
    <w:rsid w:val="00176A66"/>
    <w:rsid w:val="00177BFC"/>
    <w:rsid w:val="00181B2D"/>
    <w:rsid w:val="00185357"/>
    <w:rsid w:val="00190EE1"/>
    <w:rsid w:val="001A29BD"/>
    <w:rsid w:val="001B1783"/>
    <w:rsid w:val="001B203D"/>
    <w:rsid w:val="001B673C"/>
    <w:rsid w:val="001C12B0"/>
    <w:rsid w:val="001C4A43"/>
    <w:rsid w:val="001C4AF3"/>
    <w:rsid w:val="001C56F9"/>
    <w:rsid w:val="001C679B"/>
    <w:rsid w:val="001C723E"/>
    <w:rsid w:val="001D36FE"/>
    <w:rsid w:val="001D5666"/>
    <w:rsid w:val="001D573C"/>
    <w:rsid w:val="001D69A2"/>
    <w:rsid w:val="001D7278"/>
    <w:rsid w:val="001E0236"/>
    <w:rsid w:val="001E45A1"/>
    <w:rsid w:val="001E6EFD"/>
    <w:rsid w:val="001E7475"/>
    <w:rsid w:val="0020144B"/>
    <w:rsid w:val="00205049"/>
    <w:rsid w:val="00211CCD"/>
    <w:rsid w:val="002139D0"/>
    <w:rsid w:val="002139DB"/>
    <w:rsid w:val="00216F83"/>
    <w:rsid w:val="002176D6"/>
    <w:rsid w:val="00220D8E"/>
    <w:rsid w:val="00225418"/>
    <w:rsid w:val="00230CA5"/>
    <w:rsid w:val="0023386D"/>
    <w:rsid w:val="002341C4"/>
    <w:rsid w:val="002350CC"/>
    <w:rsid w:val="0023735C"/>
    <w:rsid w:val="00244DA4"/>
    <w:rsid w:val="00246D78"/>
    <w:rsid w:val="00250E1D"/>
    <w:rsid w:val="002512C0"/>
    <w:rsid w:val="00251A87"/>
    <w:rsid w:val="0025573C"/>
    <w:rsid w:val="00257A4F"/>
    <w:rsid w:val="00267052"/>
    <w:rsid w:val="0027201C"/>
    <w:rsid w:val="0027721A"/>
    <w:rsid w:val="00277FF7"/>
    <w:rsid w:val="00280379"/>
    <w:rsid w:val="00280B32"/>
    <w:rsid w:val="00280BC7"/>
    <w:rsid w:val="00296BB6"/>
    <w:rsid w:val="00297526"/>
    <w:rsid w:val="002A3692"/>
    <w:rsid w:val="002A3E51"/>
    <w:rsid w:val="002A597D"/>
    <w:rsid w:val="002A5A13"/>
    <w:rsid w:val="002B22C9"/>
    <w:rsid w:val="002B3545"/>
    <w:rsid w:val="002B41CC"/>
    <w:rsid w:val="002C18E4"/>
    <w:rsid w:val="002C616B"/>
    <w:rsid w:val="002C65CD"/>
    <w:rsid w:val="002D122B"/>
    <w:rsid w:val="002D17EB"/>
    <w:rsid w:val="002D3448"/>
    <w:rsid w:val="002E1866"/>
    <w:rsid w:val="002F2B2B"/>
    <w:rsid w:val="002F2F8A"/>
    <w:rsid w:val="002F5CD3"/>
    <w:rsid w:val="0030169A"/>
    <w:rsid w:val="00313CB1"/>
    <w:rsid w:val="003170A8"/>
    <w:rsid w:val="0032546F"/>
    <w:rsid w:val="00325D4E"/>
    <w:rsid w:val="00331707"/>
    <w:rsid w:val="00337B83"/>
    <w:rsid w:val="003474D9"/>
    <w:rsid w:val="00350C01"/>
    <w:rsid w:val="00352FAF"/>
    <w:rsid w:val="00361029"/>
    <w:rsid w:val="00361403"/>
    <w:rsid w:val="00363F58"/>
    <w:rsid w:val="00366560"/>
    <w:rsid w:val="003736BF"/>
    <w:rsid w:val="0038002B"/>
    <w:rsid w:val="00380CC6"/>
    <w:rsid w:val="00383392"/>
    <w:rsid w:val="003858A1"/>
    <w:rsid w:val="003959C7"/>
    <w:rsid w:val="00397378"/>
    <w:rsid w:val="003A17FA"/>
    <w:rsid w:val="003A1DA8"/>
    <w:rsid w:val="003B09E4"/>
    <w:rsid w:val="003B3CE2"/>
    <w:rsid w:val="003B6EB9"/>
    <w:rsid w:val="003B7DEC"/>
    <w:rsid w:val="003C0D53"/>
    <w:rsid w:val="003C27D4"/>
    <w:rsid w:val="003C4018"/>
    <w:rsid w:val="003D193B"/>
    <w:rsid w:val="003D51F0"/>
    <w:rsid w:val="003D6D62"/>
    <w:rsid w:val="003D70AB"/>
    <w:rsid w:val="003E3699"/>
    <w:rsid w:val="003E4827"/>
    <w:rsid w:val="003F0C6F"/>
    <w:rsid w:val="003F2574"/>
    <w:rsid w:val="003F6E31"/>
    <w:rsid w:val="003F7804"/>
    <w:rsid w:val="004030C3"/>
    <w:rsid w:val="004046F2"/>
    <w:rsid w:val="0040634F"/>
    <w:rsid w:val="004177C2"/>
    <w:rsid w:val="00420A2E"/>
    <w:rsid w:val="004215A8"/>
    <w:rsid w:val="00426110"/>
    <w:rsid w:val="0043300C"/>
    <w:rsid w:val="00435D42"/>
    <w:rsid w:val="004435D9"/>
    <w:rsid w:val="004510C4"/>
    <w:rsid w:val="00452062"/>
    <w:rsid w:val="00455927"/>
    <w:rsid w:val="004645E1"/>
    <w:rsid w:val="004711F0"/>
    <w:rsid w:val="00471646"/>
    <w:rsid w:val="00473BDF"/>
    <w:rsid w:val="00473D01"/>
    <w:rsid w:val="004911D6"/>
    <w:rsid w:val="0049352B"/>
    <w:rsid w:val="00495189"/>
    <w:rsid w:val="00496A4F"/>
    <w:rsid w:val="004A0BC7"/>
    <w:rsid w:val="004A1073"/>
    <w:rsid w:val="004A371F"/>
    <w:rsid w:val="004B158E"/>
    <w:rsid w:val="004B20D5"/>
    <w:rsid w:val="004B33E5"/>
    <w:rsid w:val="004B4D35"/>
    <w:rsid w:val="004C29DE"/>
    <w:rsid w:val="004C3976"/>
    <w:rsid w:val="004C529E"/>
    <w:rsid w:val="004C73F2"/>
    <w:rsid w:val="004D222E"/>
    <w:rsid w:val="004D3ECA"/>
    <w:rsid w:val="004E0F63"/>
    <w:rsid w:val="004E3B59"/>
    <w:rsid w:val="004E60FC"/>
    <w:rsid w:val="004F122F"/>
    <w:rsid w:val="004F24A1"/>
    <w:rsid w:val="00502EEB"/>
    <w:rsid w:val="0050561C"/>
    <w:rsid w:val="00505C06"/>
    <w:rsid w:val="00506808"/>
    <w:rsid w:val="005121A0"/>
    <w:rsid w:val="00513E04"/>
    <w:rsid w:val="005161D1"/>
    <w:rsid w:val="00522189"/>
    <w:rsid w:val="005330E2"/>
    <w:rsid w:val="005350A0"/>
    <w:rsid w:val="005369A5"/>
    <w:rsid w:val="00536B64"/>
    <w:rsid w:val="00540ACC"/>
    <w:rsid w:val="00541EB1"/>
    <w:rsid w:val="00546152"/>
    <w:rsid w:val="00547C6C"/>
    <w:rsid w:val="00562B1F"/>
    <w:rsid w:val="00566C56"/>
    <w:rsid w:val="0056775E"/>
    <w:rsid w:val="005678A0"/>
    <w:rsid w:val="00571253"/>
    <w:rsid w:val="00572AA0"/>
    <w:rsid w:val="005822CF"/>
    <w:rsid w:val="005854C5"/>
    <w:rsid w:val="005859D8"/>
    <w:rsid w:val="0058684F"/>
    <w:rsid w:val="005913D8"/>
    <w:rsid w:val="005948CD"/>
    <w:rsid w:val="00595E08"/>
    <w:rsid w:val="005A4256"/>
    <w:rsid w:val="005B0116"/>
    <w:rsid w:val="005B21B9"/>
    <w:rsid w:val="005B3A73"/>
    <w:rsid w:val="005B4081"/>
    <w:rsid w:val="005B6970"/>
    <w:rsid w:val="005B78D0"/>
    <w:rsid w:val="005B7B5D"/>
    <w:rsid w:val="005B7B9E"/>
    <w:rsid w:val="005C0538"/>
    <w:rsid w:val="005C5D33"/>
    <w:rsid w:val="005C6117"/>
    <w:rsid w:val="005C6EF1"/>
    <w:rsid w:val="005D253E"/>
    <w:rsid w:val="005D3D1D"/>
    <w:rsid w:val="005E05EF"/>
    <w:rsid w:val="005E29B8"/>
    <w:rsid w:val="005E62DC"/>
    <w:rsid w:val="005F2989"/>
    <w:rsid w:val="005F4137"/>
    <w:rsid w:val="005F6E38"/>
    <w:rsid w:val="00600B79"/>
    <w:rsid w:val="00601C02"/>
    <w:rsid w:val="00602A22"/>
    <w:rsid w:val="00603FFA"/>
    <w:rsid w:val="006042E1"/>
    <w:rsid w:val="006046D7"/>
    <w:rsid w:val="0060721F"/>
    <w:rsid w:val="00611C22"/>
    <w:rsid w:val="00612231"/>
    <w:rsid w:val="00613228"/>
    <w:rsid w:val="00613C1F"/>
    <w:rsid w:val="006254FA"/>
    <w:rsid w:val="006302CB"/>
    <w:rsid w:val="00632C81"/>
    <w:rsid w:val="0063644A"/>
    <w:rsid w:val="006412FF"/>
    <w:rsid w:val="00641661"/>
    <w:rsid w:val="0064571A"/>
    <w:rsid w:val="00646201"/>
    <w:rsid w:val="0064682B"/>
    <w:rsid w:val="00652548"/>
    <w:rsid w:val="006534FE"/>
    <w:rsid w:val="00663769"/>
    <w:rsid w:val="00670FBB"/>
    <w:rsid w:val="0067147E"/>
    <w:rsid w:val="0067189B"/>
    <w:rsid w:val="006737A5"/>
    <w:rsid w:val="0067446D"/>
    <w:rsid w:val="006832EE"/>
    <w:rsid w:val="006852F9"/>
    <w:rsid w:val="0068783E"/>
    <w:rsid w:val="00690E5D"/>
    <w:rsid w:val="006921BA"/>
    <w:rsid w:val="0069320C"/>
    <w:rsid w:val="0069350E"/>
    <w:rsid w:val="00695012"/>
    <w:rsid w:val="006A0B6E"/>
    <w:rsid w:val="006A3BB0"/>
    <w:rsid w:val="006A5DD3"/>
    <w:rsid w:val="006A6345"/>
    <w:rsid w:val="006B22E7"/>
    <w:rsid w:val="006B4387"/>
    <w:rsid w:val="006B4617"/>
    <w:rsid w:val="006B4E1B"/>
    <w:rsid w:val="006C1559"/>
    <w:rsid w:val="006D3BE7"/>
    <w:rsid w:val="006E0A15"/>
    <w:rsid w:val="006E231D"/>
    <w:rsid w:val="006E394D"/>
    <w:rsid w:val="006F29BD"/>
    <w:rsid w:val="006F43EB"/>
    <w:rsid w:val="00705569"/>
    <w:rsid w:val="007264AE"/>
    <w:rsid w:val="00726D85"/>
    <w:rsid w:val="00730CAC"/>
    <w:rsid w:val="00731F8B"/>
    <w:rsid w:val="00732CB3"/>
    <w:rsid w:val="00737F9F"/>
    <w:rsid w:val="007427D1"/>
    <w:rsid w:val="00746F38"/>
    <w:rsid w:val="007547E0"/>
    <w:rsid w:val="00756469"/>
    <w:rsid w:val="00756592"/>
    <w:rsid w:val="00757321"/>
    <w:rsid w:val="00761318"/>
    <w:rsid w:val="00762C4F"/>
    <w:rsid w:val="007666C5"/>
    <w:rsid w:val="00771B83"/>
    <w:rsid w:val="00777335"/>
    <w:rsid w:val="00782381"/>
    <w:rsid w:val="007830CC"/>
    <w:rsid w:val="0078484E"/>
    <w:rsid w:val="007958FA"/>
    <w:rsid w:val="00795921"/>
    <w:rsid w:val="007A07FA"/>
    <w:rsid w:val="007A4310"/>
    <w:rsid w:val="007A4C30"/>
    <w:rsid w:val="007A5391"/>
    <w:rsid w:val="007A6F34"/>
    <w:rsid w:val="007A7155"/>
    <w:rsid w:val="007B53EE"/>
    <w:rsid w:val="007C298B"/>
    <w:rsid w:val="007D0E15"/>
    <w:rsid w:val="007D4D85"/>
    <w:rsid w:val="007D4E14"/>
    <w:rsid w:val="007D531A"/>
    <w:rsid w:val="007E360C"/>
    <w:rsid w:val="007E6B47"/>
    <w:rsid w:val="007F6B60"/>
    <w:rsid w:val="008107A2"/>
    <w:rsid w:val="0081352C"/>
    <w:rsid w:val="0081487A"/>
    <w:rsid w:val="00823F18"/>
    <w:rsid w:val="00830C8C"/>
    <w:rsid w:val="00836320"/>
    <w:rsid w:val="008421EA"/>
    <w:rsid w:val="00843CDE"/>
    <w:rsid w:val="008441E2"/>
    <w:rsid w:val="00845165"/>
    <w:rsid w:val="0085105B"/>
    <w:rsid w:val="0085133F"/>
    <w:rsid w:val="00852AAD"/>
    <w:rsid w:val="00853DBC"/>
    <w:rsid w:val="008543FD"/>
    <w:rsid w:val="0086030B"/>
    <w:rsid w:val="00860C1E"/>
    <w:rsid w:val="0086232D"/>
    <w:rsid w:val="008654A3"/>
    <w:rsid w:val="008662D2"/>
    <w:rsid w:val="0087221E"/>
    <w:rsid w:val="00874807"/>
    <w:rsid w:val="00874BAF"/>
    <w:rsid w:val="008755FB"/>
    <w:rsid w:val="008756F8"/>
    <w:rsid w:val="00893C68"/>
    <w:rsid w:val="00895BDC"/>
    <w:rsid w:val="008A0D72"/>
    <w:rsid w:val="008A2357"/>
    <w:rsid w:val="008A23F8"/>
    <w:rsid w:val="008A2BE9"/>
    <w:rsid w:val="008A3110"/>
    <w:rsid w:val="008A56E9"/>
    <w:rsid w:val="008A5702"/>
    <w:rsid w:val="008B1479"/>
    <w:rsid w:val="008B3684"/>
    <w:rsid w:val="008B4C03"/>
    <w:rsid w:val="008B5FDB"/>
    <w:rsid w:val="008B7F6E"/>
    <w:rsid w:val="008C4AF4"/>
    <w:rsid w:val="008C5508"/>
    <w:rsid w:val="008C78C6"/>
    <w:rsid w:val="008E1A19"/>
    <w:rsid w:val="008E3E09"/>
    <w:rsid w:val="008E40E0"/>
    <w:rsid w:val="008F2289"/>
    <w:rsid w:val="008F4FE6"/>
    <w:rsid w:val="00912266"/>
    <w:rsid w:val="00912CD2"/>
    <w:rsid w:val="009206C6"/>
    <w:rsid w:val="0092158A"/>
    <w:rsid w:val="00923EE3"/>
    <w:rsid w:val="009305D2"/>
    <w:rsid w:val="00940202"/>
    <w:rsid w:val="00943C66"/>
    <w:rsid w:val="0094754F"/>
    <w:rsid w:val="00947800"/>
    <w:rsid w:val="00951943"/>
    <w:rsid w:val="0095280D"/>
    <w:rsid w:val="00953EE0"/>
    <w:rsid w:val="00954793"/>
    <w:rsid w:val="00954DBD"/>
    <w:rsid w:val="00955884"/>
    <w:rsid w:val="00956416"/>
    <w:rsid w:val="00971B7F"/>
    <w:rsid w:val="0097764C"/>
    <w:rsid w:val="00992221"/>
    <w:rsid w:val="009A00A9"/>
    <w:rsid w:val="009A0E3D"/>
    <w:rsid w:val="009A1B72"/>
    <w:rsid w:val="009A5E6E"/>
    <w:rsid w:val="009B1746"/>
    <w:rsid w:val="009B1F88"/>
    <w:rsid w:val="009B3230"/>
    <w:rsid w:val="009C0212"/>
    <w:rsid w:val="009D0040"/>
    <w:rsid w:val="009D238D"/>
    <w:rsid w:val="009D33DC"/>
    <w:rsid w:val="009D709A"/>
    <w:rsid w:val="009D7FAF"/>
    <w:rsid w:val="009E4483"/>
    <w:rsid w:val="009F0F82"/>
    <w:rsid w:val="00A03E2F"/>
    <w:rsid w:val="00A066BE"/>
    <w:rsid w:val="00A132E6"/>
    <w:rsid w:val="00A15C33"/>
    <w:rsid w:val="00A20F03"/>
    <w:rsid w:val="00A219E2"/>
    <w:rsid w:val="00A24A2F"/>
    <w:rsid w:val="00A25341"/>
    <w:rsid w:val="00A31AD6"/>
    <w:rsid w:val="00A320B1"/>
    <w:rsid w:val="00A357CF"/>
    <w:rsid w:val="00A36102"/>
    <w:rsid w:val="00A40974"/>
    <w:rsid w:val="00A43B72"/>
    <w:rsid w:val="00A44ECB"/>
    <w:rsid w:val="00A46408"/>
    <w:rsid w:val="00A46552"/>
    <w:rsid w:val="00A508B7"/>
    <w:rsid w:val="00A54595"/>
    <w:rsid w:val="00A751D8"/>
    <w:rsid w:val="00A77122"/>
    <w:rsid w:val="00A837EA"/>
    <w:rsid w:val="00A86324"/>
    <w:rsid w:val="00A94119"/>
    <w:rsid w:val="00A958B0"/>
    <w:rsid w:val="00A96822"/>
    <w:rsid w:val="00AA07D0"/>
    <w:rsid w:val="00AA3687"/>
    <w:rsid w:val="00AA51FF"/>
    <w:rsid w:val="00AA6199"/>
    <w:rsid w:val="00AB0657"/>
    <w:rsid w:val="00AB46E7"/>
    <w:rsid w:val="00AB4C0D"/>
    <w:rsid w:val="00AB5EC1"/>
    <w:rsid w:val="00AB7955"/>
    <w:rsid w:val="00AC37AC"/>
    <w:rsid w:val="00AC3F8B"/>
    <w:rsid w:val="00AC7D19"/>
    <w:rsid w:val="00AD1C85"/>
    <w:rsid w:val="00AD79A4"/>
    <w:rsid w:val="00AE539F"/>
    <w:rsid w:val="00B0109A"/>
    <w:rsid w:val="00B04E97"/>
    <w:rsid w:val="00B06DA7"/>
    <w:rsid w:val="00B07E05"/>
    <w:rsid w:val="00B11F72"/>
    <w:rsid w:val="00B1434B"/>
    <w:rsid w:val="00B17128"/>
    <w:rsid w:val="00B31CDA"/>
    <w:rsid w:val="00B3410E"/>
    <w:rsid w:val="00B34BE7"/>
    <w:rsid w:val="00B65EBE"/>
    <w:rsid w:val="00B673C4"/>
    <w:rsid w:val="00B84D8D"/>
    <w:rsid w:val="00B86765"/>
    <w:rsid w:val="00BA3973"/>
    <w:rsid w:val="00BA3CFA"/>
    <w:rsid w:val="00BA5B31"/>
    <w:rsid w:val="00BA69F3"/>
    <w:rsid w:val="00BB03E9"/>
    <w:rsid w:val="00BB0DE8"/>
    <w:rsid w:val="00BB2034"/>
    <w:rsid w:val="00BB2F61"/>
    <w:rsid w:val="00BB4B0B"/>
    <w:rsid w:val="00BB51E1"/>
    <w:rsid w:val="00BB6988"/>
    <w:rsid w:val="00BC0F93"/>
    <w:rsid w:val="00BC47DD"/>
    <w:rsid w:val="00BC7323"/>
    <w:rsid w:val="00BD141A"/>
    <w:rsid w:val="00BD293E"/>
    <w:rsid w:val="00BD4129"/>
    <w:rsid w:val="00BE1805"/>
    <w:rsid w:val="00BE7774"/>
    <w:rsid w:val="00BF0FF8"/>
    <w:rsid w:val="00BF156E"/>
    <w:rsid w:val="00BF1983"/>
    <w:rsid w:val="00BF1A22"/>
    <w:rsid w:val="00BF27BB"/>
    <w:rsid w:val="00BF3E3C"/>
    <w:rsid w:val="00C02E4C"/>
    <w:rsid w:val="00C10569"/>
    <w:rsid w:val="00C11C5D"/>
    <w:rsid w:val="00C13ADF"/>
    <w:rsid w:val="00C167F6"/>
    <w:rsid w:val="00C16839"/>
    <w:rsid w:val="00C20658"/>
    <w:rsid w:val="00C25111"/>
    <w:rsid w:val="00C2737B"/>
    <w:rsid w:val="00C32E5C"/>
    <w:rsid w:val="00C34A68"/>
    <w:rsid w:val="00C35B43"/>
    <w:rsid w:val="00C41489"/>
    <w:rsid w:val="00C41C65"/>
    <w:rsid w:val="00C455DE"/>
    <w:rsid w:val="00C46181"/>
    <w:rsid w:val="00C510B2"/>
    <w:rsid w:val="00C51114"/>
    <w:rsid w:val="00C62C71"/>
    <w:rsid w:val="00C77A09"/>
    <w:rsid w:val="00C81584"/>
    <w:rsid w:val="00C86158"/>
    <w:rsid w:val="00C878E2"/>
    <w:rsid w:val="00C9171B"/>
    <w:rsid w:val="00C92E66"/>
    <w:rsid w:val="00CA2B0B"/>
    <w:rsid w:val="00CA6ECC"/>
    <w:rsid w:val="00CB303A"/>
    <w:rsid w:val="00CC000B"/>
    <w:rsid w:val="00CE0436"/>
    <w:rsid w:val="00CE5103"/>
    <w:rsid w:val="00CE71FD"/>
    <w:rsid w:val="00CF1B98"/>
    <w:rsid w:val="00CF5E26"/>
    <w:rsid w:val="00D00ED9"/>
    <w:rsid w:val="00D0558A"/>
    <w:rsid w:val="00D12D4B"/>
    <w:rsid w:val="00D2092A"/>
    <w:rsid w:val="00D2116E"/>
    <w:rsid w:val="00D219B0"/>
    <w:rsid w:val="00D21CAA"/>
    <w:rsid w:val="00D278A3"/>
    <w:rsid w:val="00D32A42"/>
    <w:rsid w:val="00D33202"/>
    <w:rsid w:val="00D33AD4"/>
    <w:rsid w:val="00D361AB"/>
    <w:rsid w:val="00D3722B"/>
    <w:rsid w:val="00D410D1"/>
    <w:rsid w:val="00D41361"/>
    <w:rsid w:val="00D43608"/>
    <w:rsid w:val="00D456CC"/>
    <w:rsid w:val="00D478DE"/>
    <w:rsid w:val="00D56480"/>
    <w:rsid w:val="00D66358"/>
    <w:rsid w:val="00D66490"/>
    <w:rsid w:val="00D67D4B"/>
    <w:rsid w:val="00D81CCB"/>
    <w:rsid w:val="00D84A21"/>
    <w:rsid w:val="00D875E6"/>
    <w:rsid w:val="00D94669"/>
    <w:rsid w:val="00D97B6F"/>
    <w:rsid w:val="00DA0CE9"/>
    <w:rsid w:val="00DB0052"/>
    <w:rsid w:val="00DB2549"/>
    <w:rsid w:val="00DB2C2C"/>
    <w:rsid w:val="00DB4748"/>
    <w:rsid w:val="00DB75AA"/>
    <w:rsid w:val="00DC0B1C"/>
    <w:rsid w:val="00DC1241"/>
    <w:rsid w:val="00DC4F50"/>
    <w:rsid w:val="00DD3275"/>
    <w:rsid w:val="00DD3A75"/>
    <w:rsid w:val="00DE100B"/>
    <w:rsid w:val="00DE396E"/>
    <w:rsid w:val="00DE58C6"/>
    <w:rsid w:val="00DF0150"/>
    <w:rsid w:val="00DF2031"/>
    <w:rsid w:val="00DF4C76"/>
    <w:rsid w:val="00E01533"/>
    <w:rsid w:val="00E017AC"/>
    <w:rsid w:val="00E018E6"/>
    <w:rsid w:val="00E0676F"/>
    <w:rsid w:val="00E13E00"/>
    <w:rsid w:val="00E14724"/>
    <w:rsid w:val="00E14E36"/>
    <w:rsid w:val="00E202E6"/>
    <w:rsid w:val="00E31082"/>
    <w:rsid w:val="00E3323F"/>
    <w:rsid w:val="00E40090"/>
    <w:rsid w:val="00E43E76"/>
    <w:rsid w:val="00E5448E"/>
    <w:rsid w:val="00E5772E"/>
    <w:rsid w:val="00E62F08"/>
    <w:rsid w:val="00E6424C"/>
    <w:rsid w:val="00E66070"/>
    <w:rsid w:val="00E71DFE"/>
    <w:rsid w:val="00E80028"/>
    <w:rsid w:val="00E843E7"/>
    <w:rsid w:val="00E84CDC"/>
    <w:rsid w:val="00EA09AE"/>
    <w:rsid w:val="00EA49B2"/>
    <w:rsid w:val="00EA49C3"/>
    <w:rsid w:val="00EA50F1"/>
    <w:rsid w:val="00EA7106"/>
    <w:rsid w:val="00EA717C"/>
    <w:rsid w:val="00EB343C"/>
    <w:rsid w:val="00EC1B9D"/>
    <w:rsid w:val="00EC5A93"/>
    <w:rsid w:val="00EC600D"/>
    <w:rsid w:val="00ED209B"/>
    <w:rsid w:val="00ED372C"/>
    <w:rsid w:val="00EE00D6"/>
    <w:rsid w:val="00EE395A"/>
    <w:rsid w:val="00EF1109"/>
    <w:rsid w:val="00EF40E1"/>
    <w:rsid w:val="00F00E30"/>
    <w:rsid w:val="00F03251"/>
    <w:rsid w:val="00F2008A"/>
    <w:rsid w:val="00F208EC"/>
    <w:rsid w:val="00F26119"/>
    <w:rsid w:val="00F30A67"/>
    <w:rsid w:val="00F3153F"/>
    <w:rsid w:val="00F3231D"/>
    <w:rsid w:val="00F34519"/>
    <w:rsid w:val="00F34A2A"/>
    <w:rsid w:val="00F40554"/>
    <w:rsid w:val="00F432FE"/>
    <w:rsid w:val="00F440B1"/>
    <w:rsid w:val="00F443E3"/>
    <w:rsid w:val="00F454F9"/>
    <w:rsid w:val="00F50DDA"/>
    <w:rsid w:val="00F55830"/>
    <w:rsid w:val="00F57F49"/>
    <w:rsid w:val="00F60B84"/>
    <w:rsid w:val="00F62B0F"/>
    <w:rsid w:val="00F64027"/>
    <w:rsid w:val="00F6437C"/>
    <w:rsid w:val="00F6657B"/>
    <w:rsid w:val="00F679DE"/>
    <w:rsid w:val="00F75E83"/>
    <w:rsid w:val="00F83F1A"/>
    <w:rsid w:val="00F867C4"/>
    <w:rsid w:val="00F915E8"/>
    <w:rsid w:val="00F936DB"/>
    <w:rsid w:val="00F94E88"/>
    <w:rsid w:val="00FA03BD"/>
    <w:rsid w:val="00FA06B9"/>
    <w:rsid w:val="00FA1295"/>
    <w:rsid w:val="00FA1DC3"/>
    <w:rsid w:val="00FA3D2B"/>
    <w:rsid w:val="00FA3EDC"/>
    <w:rsid w:val="00FA6F1F"/>
    <w:rsid w:val="00FA7DB0"/>
    <w:rsid w:val="00FB3BE0"/>
    <w:rsid w:val="00FB3EF7"/>
    <w:rsid w:val="00FB792D"/>
    <w:rsid w:val="00FC025B"/>
    <w:rsid w:val="00FC28AD"/>
    <w:rsid w:val="00FC36D2"/>
    <w:rsid w:val="00FC5148"/>
    <w:rsid w:val="00FC5BD0"/>
    <w:rsid w:val="00FD5F83"/>
    <w:rsid w:val="00FE48E7"/>
    <w:rsid w:val="00FE65FE"/>
    <w:rsid w:val="00FE7527"/>
    <w:rsid w:val="00FE7729"/>
    <w:rsid w:val="00FF1311"/>
    <w:rsid w:val="00FF218A"/>
    <w:rsid w:val="00FF3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74974C"/>
  <w15:chartTrackingRefBased/>
  <w15:docId w15:val="{97247260-F04F-4313-A663-67B2D75792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59D8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95E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5E08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595E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5E08"/>
    <w:rPr>
      <w:rFonts w:ascii="Calibri" w:eastAsia="Calibri" w:hAnsi="Calibri" w:cs="Times New Roman"/>
    </w:rPr>
  </w:style>
  <w:style w:type="character" w:styleId="Hyperlink">
    <w:name w:val="Hyperlink"/>
    <w:rsid w:val="00595E08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F679D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ZA"/>
    </w:rPr>
  </w:style>
  <w:style w:type="table" w:styleId="TableGrid">
    <w:name w:val="Table Grid"/>
    <w:basedOn w:val="TableNormal"/>
    <w:uiPriority w:val="39"/>
    <w:rsid w:val="006122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3F7804"/>
    <w:pPr>
      <w:spacing w:after="0" w:line="240" w:lineRule="auto"/>
    </w:pPr>
    <w:rPr>
      <w:rFonts w:eastAsiaTheme="minorHAnsi" w:cs="Calibri"/>
    </w:rPr>
  </w:style>
  <w:style w:type="character" w:customStyle="1" w:styleId="PlainTextChar">
    <w:name w:val="Plain Text Char"/>
    <w:basedOn w:val="DefaultParagraphFont"/>
    <w:link w:val="PlainText"/>
    <w:uiPriority w:val="99"/>
    <w:rsid w:val="003F7804"/>
    <w:rPr>
      <w:rFonts w:ascii="Calibri" w:hAnsi="Calibri" w:cs="Calibri"/>
    </w:rPr>
  </w:style>
  <w:style w:type="paragraph" w:styleId="NoSpacing">
    <w:name w:val="No Spacing"/>
    <w:uiPriority w:val="1"/>
    <w:qFormat/>
    <w:rsid w:val="00496A4F"/>
    <w:pPr>
      <w:spacing w:after="0" w:line="240" w:lineRule="auto"/>
    </w:pPr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13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1361"/>
    <w:rPr>
      <w:rFonts w:ascii="Segoe UI" w:eastAsia="Calibr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71B7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34A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34A6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34A68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4A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4A68"/>
    <w:rPr>
      <w:rFonts w:ascii="Calibri" w:eastAsia="Calibri" w:hAnsi="Calibri" w:cs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FF1311"/>
    <w:rPr>
      <w:i/>
      <w:iCs/>
    </w:rPr>
  </w:style>
  <w:style w:type="character" w:styleId="Strong">
    <w:name w:val="Strong"/>
    <w:basedOn w:val="DefaultParagraphFont"/>
    <w:uiPriority w:val="22"/>
    <w:qFormat/>
    <w:rsid w:val="00FF131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85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94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85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367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3539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532262">
                          <w:marLeft w:val="-1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0101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4494129">
                                  <w:marLeft w:val="0"/>
                                  <w:marRight w:val="-1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05699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35662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942429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001643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1375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611317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07700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07441238">
                                                                  <w:marLeft w:val="-27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3178057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single" w:sz="6" w:space="0" w:color="DDDFE2"/>
                                                                        <w:left w:val="single" w:sz="6" w:space="0" w:color="DDDFE2"/>
                                                                        <w:bottom w:val="single" w:sz="6" w:space="0" w:color="DDDFE2"/>
                                                                        <w:right w:val="single" w:sz="6" w:space="0" w:color="DDDFE2"/>
                                                                      </w:divBdr>
                                                                      <w:divsChild>
                                                                        <w:div w:id="89621092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1389560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782446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172167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607674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21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1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38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42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0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4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7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29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4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9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5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9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09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7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55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40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5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3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6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32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0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0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urvey.zohopublic.com/zs/N7R8Jn" TargetMode="External"/><Relationship Id="rId13" Type="http://schemas.openxmlformats.org/officeDocument/2006/relationships/hyperlink" Target="https://bit.ly/3hh9AO3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mailto:agritalent@gmail.com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s://bit.ly/2TBif4H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grisgottalent.com/agris-got-talent-2021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bit.ly/3hEajaM" TargetMode="External"/><Relationship Id="rId10" Type="http://schemas.openxmlformats.org/officeDocument/2006/relationships/hyperlink" Target="mailto:thea@hortgro.co.za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sam@citrusacademy.org.za" TargetMode="External"/><Relationship Id="rId14" Type="http://schemas.openxmlformats.org/officeDocument/2006/relationships/hyperlink" Target="https://bit.ly/3dIJHE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95</Words>
  <Characters>3398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</dc:creator>
  <cp:keywords/>
  <dc:description/>
  <cp:lastModifiedBy>Anon</cp:lastModifiedBy>
  <cp:revision>2</cp:revision>
  <cp:lastPrinted>2021-05-21T09:55:00Z</cp:lastPrinted>
  <dcterms:created xsi:type="dcterms:W3CDTF">2021-07-12T09:42:00Z</dcterms:created>
  <dcterms:modified xsi:type="dcterms:W3CDTF">2021-07-12T09:42:00Z</dcterms:modified>
</cp:coreProperties>
</file>